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10"/>
        <w:gridCol w:w="678"/>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v:textbox>
                      <w10:anchorlock/>
                    </v:shape>
                  </w:pict>
                </mc:Fallback>
              </mc:AlternateContent>
            </w:r>
          </w:p>
          <w:p w14:paraId="72419862" w14:textId="16544722"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0C9AF60"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1836D1C6">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4ECAF2"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3430C374">
                      <wp:extent cx="6038850" cy="937260"/>
                      <wp:effectExtent l="0" t="0" r="0" b="0"/>
                      <wp:docPr id="3" name="Text Box 3"/>
                      <wp:cNvGraphicFramePr/>
                      <a:graphic xmlns:a="http://schemas.openxmlformats.org/drawingml/2006/main">
                        <a:graphicData uri="http://schemas.microsoft.com/office/word/2010/wordprocessingShape">
                          <wps:wsp>
                            <wps:cNvSpPr txBox="1"/>
                            <wps:spPr>
                              <a:xfrm>
                                <a:off x="0" y="0"/>
                                <a:ext cx="6038850" cy="937260"/>
                              </a:xfrm>
                              <a:prstGeom prst="rect">
                                <a:avLst/>
                              </a:prstGeom>
                              <a:noFill/>
                              <a:ln w="6350">
                                <a:noFill/>
                              </a:ln>
                            </wps:spPr>
                            <wps:txbx>
                              <w:txbxContent>
                                <w:p w14:paraId="5FAC043D" w14:textId="0EAF3F7B" w:rsidR="00E701F4" w:rsidRPr="00C653FF" w:rsidRDefault="00657682" w:rsidP="00E701F4">
                                  <w:pPr>
                                    <w:pStyle w:val="Heading2"/>
                                    <w:rPr>
                                      <w:b/>
                                    </w:rPr>
                                  </w:pPr>
                                  <w:r>
                                    <w:t>PGA460 and Murata MA58MF14-7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75.5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aYLgIAAFg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" filled="f" stroked="f" strokeweight=".5pt">
                      <v:textbox>
                        <w:txbxContent>
                          <w:p w14:paraId="5FAC043D" w14:textId="0EAF3F7B" w:rsidR="00E701F4" w:rsidRPr="00C653FF" w:rsidRDefault="00657682" w:rsidP="00E701F4">
                            <w:pPr>
                              <w:pStyle w:val="Heading2"/>
                              <w:rPr>
                                <w:b/>
                              </w:rPr>
                            </w:pPr>
                            <w:r>
                              <w:t>PGA460 and Murata MA58MF14-7N</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389E6B12">
                      <wp:extent cx="4381500" cy="1219200"/>
                      <wp:effectExtent l="0" t="0" r="0" b="0"/>
                      <wp:docPr id="6" name="Text Box 6"/>
                      <wp:cNvGraphicFramePr/>
                      <a:graphic xmlns:a="http://schemas.openxmlformats.org/drawingml/2006/main">
                        <a:graphicData uri="http://schemas.microsoft.com/office/word/2010/wordprocessingShape">
                          <wps:wsp>
                            <wps:cNvSpPr txBox="1"/>
                            <wps:spPr>
                              <a:xfrm>
                                <a:off x="0" y="0"/>
                                <a:ext cx="4381500" cy="1219200"/>
                              </a:xfrm>
                              <a:prstGeom prst="rect">
                                <a:avLst/>
                              </a:prstGeom>
                              <a:noFill/>
                              <a:ln w="6350">
                                <a:noFill/>
                              </a:ln>
                            </wps:spPr>
                            <wps:txb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8" type="#_x0000_t202" style="width:34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" filled="f" stroked="f" strokeweight=".5pt">
                      <v:textbo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v:textbox>
                      <w10:anchorlock/>
                    </v:shape>
                  </w:pict>
                </mc:Fallback>
              </mc:AlternateContent>
            </w:r>
          </w:p>
          <w:p w14:paraId="28A2AC1F" w14:textId="77777777"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E701F4" w:rsidRPr="00C653FF" w:rsidRDefault="00E701F4"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9"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CpI3k8LwIAAFoEAAAOAAAAAAAAAAAAAAAAAC4CAABk&#10;cnMvZTJvRG9jLnhtbFBLAQItABQABgAIAAAAIQBdxVgj3QAAAAQBAAAPAAAAAAAAAAAAAAAAAIkE&#10;AABkcnMvZG93bnJldi54bWxQSwUGAAAAAAQABADzAAAAkwUAAAAA&#10;" filled="f" stroked="f" strokeweight=".5pt">
                      <v:textbox>
                        <w:txbxContent>
                          <w:p w14:paraId="272FFAF1" w14:textId="1F238729" w:rsidR="00E701F4" w:rsidRPr="00C653FF" w:rsidRDefault="00E701F4" w:rsidP="004B7E44">
                            <w:pPr>
                              <w:rPr>
                                <w:color w:val="4D5154" w:themeColor="text1" w:themeTint="BF"/>
                                <w:lang w:val="en-IN"/>
                              </w:rPr>
                            </w:pPr>
                          </w:p>
                        </w:txbxContent>
                      </v:textbox>
                      <w10:anchorlock/>
                    </v:shape>
                  </w:pict>
                </mc:Fallback>
              </mc:AlternateContent>
            </w:r>
          </w:p>
          <w:p w14:paraId="65DB6DBD" w14:textId="3DCC7BEB" w:rsidR="00EC7F38" w:rsidRDefault="00EC7F38"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C653FF">
      <w:pPr>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773779685"/>
        <w:docPartObj>
          <w:docPartGallery w:val="Table of Contents"/>
          <w:docPartUnique/>
        </w:docPartObj>
      </w:sdtPr>
      <w:sdtEndPr/>
      <w:sdtContent>
        <w:p w14:paraId="734477DF" w14:textId="08F01C7A" w:rsidR="00EC7F38" w:rsidRDefault="00EC7F38">
          <w:pPr>
            <w:pStyle w:val="TOCHeading"/>
          </w:pPr>
          <w:r>
            <w:t>Table of Contents</w:t>
          </w:r>
        </w:p>
        <w:p w14:paraId="24B797FB" w14:textId="73B2C749" w:rsidR="00EC7F38" w:rsidRDefault="0050178B">
          <w:pPr>
            <w:pStyle w:val="TOC1"/>
          </w:pPr>
          <w:r>
            <w:rPr>
              <w:b/>
              <w:bCs/>
            </w:rPr>
            <w:t>Introduction</w:t>
          </w:r>
          <w:r w:rsidR="00EC7F38">
            <w:ptab w:relativeTo="margin" w:alignment="right" w:leader="dot"/>
          </w:r>
          <w:r w:rsidR="00EC7F38">
            <w:rPr>
              <w:b/>
              <w:bCs/>
            </w:rPr>
            <w:t>1</w:t>
          </w:r>
        </w:p>
        <w:p w14:paraId="324E364D" w14:textId="5FAB4916" w:rsidR="00EC7F38" w:rsidRDefault="0050178B">
          <w:pPr>
            <w:pStyle w:val="TOC2"/>
            <w:ind w:left="216"/>
          </w:pPr>
          <w:r>
            <w:t>Abstract</w:t>
          </w:r>
          <w:r w:rsidR="00EC7F38">
            <w:ptab w:relativeTo="margin" w:alignment="right" w:leader="dot"/>
          </w:r>
          <w:r w:rsidR="00EC7F38">
            <w:t>2</w:t>
          </w:r>
        </w:p>
        <w:p w14:paraId="03D1496E" w14:textId="5FE44846" w:rsidR="0050178B" w:rsidRDefault="0050178B" w:rsidP="0050178B">
          <w:pPr>
            <w:pStyle w:val="TOC2"/>
            <w:ind w:left="216"/>
          </w:pPr>
          <w:r>
            <w:t>Vision Statement</w:t>
          </w:r>
          <w:r>
            <w:ptab w:relativeTo="margin" w:alignment="right" w:leader="dot"/>
          </w:r>
          <w:r>
            <w:t>2</w:t>
          </w:r>
        </w:p>
        <w:p w14:paraId="6B42FC2D" w14:textId="35B1AC20" w:rsidR="0050178B" w:rsidRDefault="0050178B" w:rsidP="0050178B">
          <w:pPr>
            <w:pStyle w:val="TOC2"/>
            <w:ind w:left="216"/>
          </w:pPr>
          <w:r>
            <w:t>Materials and Specifications</w:t>
          </w:r>
          <w:r>
            <w:ptab w:relativeTo="margin" w:alignment="right" w:leader="dot"/>
          </w:r>
          <w:r>
            <w:t>2</w:t>
          </w:r>
        </w:p>
        <w:p w14:paraId="7C252834" w14:textId="7A24D9C0" w:rsidR="0050178B" w:rsidRPr="0050178B" w:rsidRDefault="0050178B" w:rsidP="0050178B">
          <w:pPr>
            <w:pStyle w:val="TOC2"/>
            <w:ind w:left="216"/>
          </w:pPr>
          <w:r>
            <w:t>Summary of Procedure</w:t>
          </w:r>
          <w:r>
            <w:ptab w:relativeTo="margin" w:alignment="right" w:leader="dot"/>
          </w:r>
          <w:r>
            <w:t>2</w:t>
          </w:r>
        </w:p>
        <w:p w14:paraId="1696560B" w14:textId="2FE9FE71" w:rsidR="00EC7F38" w:rsidRDefault="0050178B">
          <w:pPr>
            <w:pStyle w:val="TOC1"/>
          </w:pPr>
          <w:r>
            <w:rPr>
              <w:b/>
              <w:bCs/>
            </w:rPr>
            <w:t>Hardware and Wiring Guide</w:t>
          </w:r>
          <w:r w:rsidR="00EC7F38">
            <w:ptab w:relativeTo="margin" w:alignment="right" w:leader="dot"/>
          </w:r>
          <w:r w:rsidR="00EC7F38">
            <w:rPr>
              <w:b/>
              <w:bCs/>
            </w:rPr>
            <w:t>4</w:t>
          </w:r>
        </w:p>
        <w:p w14:paraId="206F9AC5" w14:textId="33798E52" w:rsidR="00EC7F38" w:rsidRDefault="0050178B">
          <w:pPr>
            <w:pStyle w:val="TOC2"/>
            <w:ind w:left="216"/>
          </w:pPr>
          <w:r>
            <w:t>PGA460 Pins Breakout</w:t>
          </w:r>
          <w:r w:rsidR="00EC7F38">
            <w:ptab w:relativeTo="margin" w:alignment="right" w:leader="dot"/>
          </w:r>
          <w:r w:rsidR="00EC7F38">
            <w:t>5</w:t>
          </w:r>
        </w:p>
        <w:p w14:paraId="0F403190" w14:textId="1778EC62" w:rsidR="0050178B" w:rsidRDefault="0050178B" w:rsidP="0050178B">
          <w:pPr>
            <w:pStyle w:val="TOC2"/>
            <w:ind w:left="216"/>
          </w:pPr>
          <w:r>
            <w:t>Direct-Driven Schematics</w:t>
          </w:r>
          <w:r>
            <w:ptab w:relativeTo="margin" w:alignment="right" w:leader="dot"/>
          </w:r>
          <w:r>
            <w:t>2</w:t>
          </w:r>
        </w:p>
        <w:p w14:paraId="1F8A1479" w14:textId="708E2574" w:rsidR="0050178B" w:rsidRPr="0050178B" w:rsidRDefault="0050178B" w:rsidP="0050178B">
          <w:pPr>
            <w:pStyle w:val="TOC2"/>
            <w:ind w:left="216"/>
          </w:pPr>
          <w:r>
            <w:t>Transformer-Driven Schematics</w:t>
          </w:r>
          <w:r>
            <w:ptab w:relativeTo="margin" w:alignment="right" w:leader="dot"/>
          </w:r>
          <w:r>
            <w:t>2</w:t>
          </w:r>
        </w:p>
        <w:p w14:paraId="36CB3195" w14:textId="60767034" w:rsidR="0050178B" w:rsidRDefault="0050178B" w:rsidP="0050178B">
          <w:pPr>
            <w:pStyle w:val="TOC1"/>
            <w:rPr>
              <w:b/>
              <w:bCs/>
            </w:rPr>
          </w:pPr>
          <w:r>
            <w:rPr>
              <w:b/>
              <w:bCs/>
            </w:rPr>
            <w:t>Software Development Guide</w:t>
          </w:r>
          <w:r>
            <w:ptab w:relativeTo="margin" w:alignment="right" w:leader="dot"/>
          </w:r>
          <w:r>
            <w:rPr>
              <w:b/>
              <w:bCs/>
            </w:rPr>
            <w:t>4</w:t>
          </w:r>
        </w:p>
        <w:p w14:paraId="39508C31" w14:textId="200F5E15" w:rsidR="00807A70" w:rsidRDefault="00807A70" w:rsidP="00807A70">
          <w:pPr>
            <w:pStyle w:val="TOC2"/>
            <w:ind w:left="216"/>
          </w:pPr>
          <w:r>
            <w:t>Communication mode</w:t>
          </w:r>
          <w:r>
            <w:ptab w:relativeTo="margin" w:alignment="right" w:leader="dot"/>
          </w:r>
          <w:r>
            <w:t>5</w:t>
          </w:r>
        </w:p>
        <w:p w14:paraId="621EF80F" w14:textId="6EC1C3CA" w:rsidR="00807A70" w:rsidRDefault="00807A70" w:rsidP="00807A70">
          <w:pPr>
            <w:pStyle w:val="TOC2"/>
            <w:ind w:left="216"/>
          </w:pPr>
          <w:proofErr w:type="spellStart"/>
          <w:r>
            <w:t>Energia</w:t>
          </w:r>
          <w:proofErr w:type="spellEnd"/>
          <w:r>
            <w:t xml:space="preserve"> Library and Example Code</w:t>
          </w:r>
          <w:r>
            <w:ptab w:relativeTo="margin" w:alignment="right" w:leader="dot"/>
          </w:r>
          <w:r>
            <w:t>5</w:t>
          </w:r>
        </w:p>
        <w:p w14:paraId="591F437F" w14:textId="01C5B221" w:rsidR="00807A70" w:rsidRDefault="00807A70" w:rsidP="00807A70">
          <w:pPr>
            <w:pStyle w:val="TOC2"/>
            <w:ind w:left="216"/>
          </w:pPr>
          <w:r>
            <w:t>Initialization Steps</w:t>
          </w:r>
          <w:r>
            <w:ptab w:relativeTo="margin" w:alignment="right" w:leader="dot"/>
          </w:r>
          <w:r>
            <w:t>5</w:t>
          </w:r>
        </w:p>
        <w:p w14:paraId="32C3C747" w14:textId="012A3C01" w:rsidR="00807A70" w:rsidRDefault="00C44C50" w:rsidP="00807A70">
          <w:pPr>
            <w:pStyle w:val="TOC3"/>
            <w:ind w:left="446"/>
          </w:pPr>
          <w:r>
            <w:t>EEPROM</w:t>
          </w:r>
          <w:r w:rsidR="00807A70">
            <w:ptab w:relativeTo="margin" w:alignment="right" w:leader="dot"/>
          </w:r>
          <w:r w:rsidR="00807A70">
            <w:t>3</w:t>
          </w:r>
        </w:p>
        <w:p w14:paraId="62FFC389" w14:textId="10618AE7" w:rsidR="00807A70" w:rsidRDefault="00C44C50" w:rsidP="00807A70">
          <w:pPr>
            <w:pStyle w:val="TOC3"/>
            <w:ind w:left="446"/>
          </w:pPr>
          <w:r>
            <w:t>Threshold Parameters</w:t>
          </w:r>
          <w:r w:rsidR="00807A70">
            <w:ptab w:relativeTo="margin" w:alignment="right" w:leader="dot"/>
          </w:r>
          <w:r w:rsidR="00807A70">
            <w:t>3</w:t>
          </w:r>
        </w:p>
        <w:p w14:paraId="7D036440" w14:textId="77777777" w:rsidR="00C44C50" w:rsidRDefault="00C44C50" w:rsidP="00C44C50">
          <w:pPr>
            <w:pStyle w:val="TOC3"/>
            <w:ind w:left="446"/>
          </w:pPr>
          <w:r>
            <w:t>Analog Front-End and Time Varying Gains</w:t>
          </w:r>
          <w:r w:rsidR="00807A70">
            <w:ptab w:relativeTo="margin" w:alignment="right" w:leader="dot"/>
          </w:r>
          <w:r w:rsidR="00807A70">
            <w:t>3</w:t>
          </w:r>
        </w:p>
        <w:p w14:paraId="7A34092A" w14:textId="3B5AA4B3" w:rsidR="00807A70" w:rsidRDefault="00C44C50" w:rsidP="00C44C50">
          <w:pPr>
            <w:pStyle w:val="TOC3"/>
            <w:ind w:left="0"/>
          </w:pPr>
          <w:r>
            <w:t xml:space="preserve">   </w:t>
          </w:r>
          <w:proofErr w:type="spellStart"/>
          <w:r>
            <w:t>GetDistance</w:t>
          </w:r>
          <w:proofErr w:type="spellEnd"/>
          <w:r>
            <w:t xml:space="preserve"> Script</w:t>
          </w:r>
          <w:r w:rsidR="00807A70">
            <w:ptab w:relativeTo="margin" w:alignment="right" w:leader="dot"/>
          </w:r>
          <w:r w:rsidR="00807A70">
            <w:t>5</w:t>
          </w:r>
        </w:p>
        <w:p w14:paraId="14371ED4" w14:textId="13F0B04B" w:rsidR="00C44C50" w:rsidRDefault="00C44C50" w:rsidP="00C44C50">
          <w:pPr>
            <w:pStyle w:val="TOC2"/>
            <w:ind w:left="216"/>
          </w:pPr>
          <w:r>
            <w:t>Related Useful Functions</w:t>
          </w:r>
          <w:r>
            <w:ptab w:relativeTo="margin" w:alignment="right" w:leader="dot"/>
          </w:r>
          <w:r>
            <w:t>5</w:t>
          </w:r>
        </w:p>
        <w:p w14:paraId="45A72C20" w14:textId="2B90C9E9" w:rsidR="00C44C50" w:rsidRPr="00C44C50" w:rsidRDefault="00C44C50" w:rsidP="00C44C50">
          <w:pPr>
            <w:pStyle w:val="TOC3"/>
            <w:ind w:left="446"/>
          </w:pPr>
          <w:r>
            <w:t>Register Write and Register Read</w:t>
          </w:r>
          <w:r>
            <w:ptab w:relativeTo="margin" w:alignment="right" w:leader="dot"/>
          </w:r>
          <w:r>
            <w:t>3</w:t>
          </w:r>
        </w:p>
        <w:p w14:paraId="5AE82DDD" w14:textId="2F449A39" w:rsidR="00C44C50" w:rsidRDefault="00C44C50" w:rsidP="00C44C50">
          <w:pPr>
            <w:pStyle w:val="TOC3"/>
            <w:ind w:left="446"/>
          </w:pPr>
          <w:r>
            <w:t>Diagnostic Field</w:t>
          </w:r>
          <w:r>
            <w:ptab w:relativeTo="margin" w:alignment="right" w:leader="dot"/>
          </w:r>
          <w:r>
            <w:t>3</w:t>
          </w:r>
        </w:p>
        <w:p w14:paraId="18346C1A" w14:textId="44ECA5F3" w:rsidR="00C44C50" w:rsidRDefault="00C44C50" w:rsidP="00C44C50">
          <w:pPr>
            <w:pStyle w:val="TOC3"/>
            <w:ind w:left="446"/>
          </w:pPr>
          <w:r>
            <w:t>Checksum Value</w:t>
          </w:r>
          <w:r>
            <w:ptab w:relativeTo="margin" w:alignment="right" w:leader="dot"/>
          </w:r>
          <w:r>
            <w:t>3</w:t>
          </w:r>
        </w:p>
        <w:p w14:paraId="3EA327B5" w14:textId="6C9ECD14" w:rsidR="00C44C50" w:rsidRPr="00C44C50" w:rsidRDefault="00C44C50" w:rsidP="00C44C50">
          <w:pPr>
            <w:pStyle w:val="TOC3"/>
            <w:ind w:left="446"/>
          </w:pPr>
          <w:r>
            <w:t>EEPROM</w:t>
          </w:r>
          <w:r>
            <w:ptab w:relativeTo="margin" w:alignment="right" w:leader="dot"/>
          </w:r>
          <w:r>
            <w:t>3</w:t>
          </w:r>
        </w:p>
        <w:p w14:paraId="2C39EE3B" w14:textId="44CA40C3" w:rsidR="0050178B" w:rsidRDefault="0050178B" w:rsidP="0050178B">
          <w:pPr>
            <w:pStyle w:val="TOC1"/>
          </w:pPr>
          <w:r>
            <w:rPr>
              <w:b/>
              <w:bCs/>
            </w:rPr>
            <w:t>Troubleshooting Guide</w:t>
          </w:r>
          <w:r>
            <w:ptab w:relativeTo="margin" w:alignment="right" w:leader="dot"/>
          </w:r>
          <w:r>
            <w:rPr>
              <w:b/>
              <w:bCs/>
            </w:rPr>
            <w:t>4</w:t>
          </w:r>
        </w:p>
        <w:p w14:paraId="457523C0" w14:textId="371A8142" w:rsidR="0050178B" w:rsidRDefault="0050178B" w:rsidP="0050178B">
          <w:pPr>
            <w:pStyle w:val="TOC1"/>
          </w:pPr>
          <w:r>
            <w:rPr>
              <w:b/>
              <w:bCs/>
            </w:rPr>
            <w:t>Future Works</w:t>
          </w:r>
          <w:r>
            <w:ptab w:relativeTo="margin" w:alignment="right" w:leader="dot"/>
          </w:r>
          <w:r>
            <w:rPr>
              <w:b/>
              <w:bCs/>
            </w:rPr>
            <w:t>4</w:t>
          </w:r>
        </w:p>
        <w:p w14:paraId="749148F0" w14:textId="35E895E5" w:rsidR="00EC7F38" w:rsidRPr="0050178B" w:rsidRDefault="00C44018" w:rsidP="0050178B"/>
      </w:sdtContent>
    </w:sdt>
    <w:p w14:paraId="73452C92" w14:textId="4A872848" w:rsidR="008D0D9B" w:rsidRDefault="00EC7F38" w:rsidP="004E577C">
      <w:pPr>
        <w:spacing w:after="200"/>
      </w:pPr>
      <w:r>
        <w:br w:type="page"/>
      </w:r>
    </w:p>
    <w:p w14:paraId="5E4EE7CD" w14:textId="17BBDD2B" w:rsidR="004B7E44" w:rsidRDefault="004E577C" w:rsidP="008D0D9B">
      <w:pPr>
        <w:pStyle w:val="Heading2"/>
      </w:pPr>
      <w:r>
        <w:lastRenderedPageBreak/>
        <w:t>Abstract</w:t>
      </w:r>
    </w:p>
    <w:p w14:paraId="1C6A1607" w14:textId="73A502B1" w:rsidR="00B71F03" w:rsidRPr="00971A53" w:rsidRDefault="002B79A6" w:rsidP="00B71F03">
      <w:pPr>
        <w:ind w:firstLine="720"/>
        <w:rPr>
          <w:rFonts w:ascii="Times New Roman" w:eastAsia="Times New Roman" w:hAnsi="Times New Roman" w:cs="Times New Roman"/>
        </w:rPr>
      </w:pPr>
      <w:r>
        <w:t>The increasing prevalence of autonomous vehicles progresses along with increasing complexity in sensor capabilities and fusion for real-time decision-making. As such, the vehicle is equipped with a combination of sensors relaying different and unique information about the surrounding environment, in which ultrasonic sensors play an important role in</w:t>
      </w:r>
      <w:r w:rsidR="00B71F03">
        <w:t xml:space="preserve"> </w:t>
      </w:r>
      <w:proofErr w:type="spellStart"/>
      <w:r w:rsidR="00B71F03">
        <w:t>surveilling</w:t>
      </w:r>
      <w:proofErr w:type="spellEnd"/>
      <w:r w:rsidR="00B71F03">
        <w:t xml:space="preserve"> the vehicle’s immediate proximity. </w:t>
      </w:r>
      <w:r w:rsidR="00B71F03" w:rsidRPr="00B71F03">
        <w:rPr>
          <w:rFonts w:eastAsia="Times New Roman" w:cs="Times New Roman"/>
        </w:rPr>
        <w:t xml:space="preserve">Ultrasonic sensors operate on the principle of time-of-flight for the purpose of distance measurement. The time-of-flight principle refers to a measurement of time taken by a particle to travel through a medium. The duration is then used to calculate the distance between the ultrasonic sensor and the barrier by taking d = v*t/2, for which v is the speed of sound (a constant) and t is the duration the signal takes to travel to the barrier and back to the emitter. The division by 2 in the calculation ensures that the result is the distance between the sensor and barrier, and not the total distance traveled by the signal. </w:t>
      </w:r>
    </w:p>
    <w:p w14:paraId="4976CF39" w14:textId="1814BDCB" w:rsidR="008D0D9B" w:rsidRDefault="008D0D9B" w:rsidP="002B79A6"/>
    <w:p w14:paraId="72ECCC18" w14:textId="270DCD8D" w:rsidR="00B71F03" w:rsidRDefault="00B71F03" w:rsidP="00B71F03">
      <w:pPr>
        <w:pStyle w:val="Heading2"/>
      </w:pPr>
      <w:r>
        <w:t>Vision Statement</w:t>
      </w:r>
    </w:p>
    <w:p w14:paraId="57858000" w14:textId="77777777" w:rsidR="00C273B7" w:rsidRPr="00971A53" w:rsidRDefault="00C273B7" w:rsidP="00C273B7">
      <w:pPr>
        <w:ind w:firstLine="720"/>
        <w:rPr>
          <w:rFonts w:ascii="Times New Roman" w:eastAsia="Times New Roman" w:hAnsi="Times New Roman" w:cs="Times New Roman"/>
        </w:rPr>
      </w:pPr>
      <w:r>
        <w:t>The purpose of this project entails establishing communication between microcontroller, ultrasonic transducer, and ultrasonic sensor and ensuring accurate and consistent distance measurement of up to five meters at more than ten frames per second. Eventual simultaneous command of multiple ultrasonic sensors will follow successful distance extraction of one ultrasonic sensor.</w:t>
      </w:r>
    </w:p>
    <w:p w14:paraId="6D04AFBC" w14:textId="7172E835" w:rsidR="00C273B7" w:rsidRDefault="00C273B7" w:rsidP="00C273B7">
      <w:pPr>
        <w:pStyle w:val="Heading2"/>
      </w:pPr>
    </w:p>
    <w:p w14:paraId="60432ED1" w14:textId="0C67E19E" w:rsidR="00C273B7" w:rsidRDefault="00C273B7" w:rsidP="00C273B7">
      <w:pPr>
        <w:pStyle w:val="Heading2"/>
      </w:pPr>
      <w:r>
        <w:t>Materials and Specifications</w:t>
      </w:r>
    </w:p>
    <w:p w14:paraId="3872D0C4" w14:textId="77777777" w:rsidR="00C273B7" w:rsidRDefault="00C273B7" w:rsidP="00C273B7">
      <w:pPr>
        <w:pStyle w:val="Heading2"/>
      </w:pPr>
    </w:p>
    <w:tbl>
      <w:tblPr>
        <w:tblStyle w:val="GridTable4-Accent1"/>
        <w:tblW w:w="0" w:type="auto"/>
        <w:jc w:val="center"/>
        <w:tblLook w:val="04A0" w:firstRow="1" w:lastRow="0" w:firstColumn="1" w:lastColumn="0" w:noHBand="0" w:noVBand="1"/>
      </w:tblPr>
      <w:tblGrid>
        <w:gridCol w:w="3603"/>
        <w:gridCol w:w="3603"/>
      </w:tblGrid>
      <w:tr w:rsidR="00C273B7" w14:paraId="6F040F3D" w14:textId="77777777" w:rsidTr="0019336B">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3603" w:type="dxa"/>
          </w:tcPr>
          <w:p w14:paraId="6D109CE9" w14:textId="3FE0A0ED" w:rsidR="00C273B7" w:rsidRDefault="00901A6B" w:rsidP="001F62C5">
            <w:r>
              <w:t>Main components</w:t>
            </w:r>
          </w:p>
        </w:tc>
        <w:tc>
          <w:tcPr>
            <w:tcW w:w="3603" w:type="dxa"/>
          </w:tcPr>
          <w:p w14:paraId="31608730" w14:textId="77777777" w:rsidR="00C273B7" w:rsidRDefault="00C273B7" w:rsidP="001F62C5">
            <w:pPr>
              <w:jc w:val="center"/>
              <w:cnfStyle w:val="100000000000" w:firstRow="1" w:lastRow="0" w:firstColumn="0" w:lastColumn="0" w:oddVBand="0" w:evenVBand="0" w:oddHBand="0" w:evenHBand="0" w:firstRowFirstColumn="0" w:firstRowLastColumn="0" w:lastRowFirstColumn="0" w:lastRowLastColumn="0"/>
            </w:pPr>
          </w:p>
        </w:tc>
      </w:tr>
      <w:tr w:rsidR="00C273B7" w14:paraId="65C978FF" w14:textId="77777777" w:rsidTr="0019336B">
        <w:trPr>
          <w:cnfStyle w:val="000000100000" w:firstRow="0" w:lastRow="0" w:firstColumn="0" w:lastColumn="0" w:oddVBand="0" w:evenVBand="0" w:oddHBand="1"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3603" w:type="dxa"/>
          </w:tcPr>
          <w:p w14:paraId="09C99126" w14:textId="18578453" w:rsidR="00C273B7" w:rsidRPr="0019336B" w:rsidRDefault="00C273B7" w:rsidP="009E0C9A">
            <w:pPr>
              <w:tabs>
                <w:tab w:val="left" w:pos="2685"/>
              </w:tabs>
              <w:spacing w:before="240"/>
              <w:rPr>
                <w:sz w:val="20"/>
              </w:rPr>
            </w:pPr>
            <w:r w:rsidRPr="0019336B">
              <w:rPr>
                <w:sz w:val="20"/>
              </w:rPr>
              <w:t>Microcontroller</w:t>
            </w:r>
          </w:p>
        </w:tc>
        <w:tc>
          <w:tcPr>
            <w:tcW w:w="3603" w:type="dxa"/>
          </w:tcPr>
          <w:p w14:paraId="14D20732" w14:textId="6C3610FA"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Arduino Mega 2560</w:t>
            </w:r>
          </w:p>
        </w:tc>
      </w:tr>
      <w:tr w:rsidR="00C273B7" w14:paraId="1F74FD69" w14:textId="77777777" w:rsidTr="0019336B">
        <w:trPr>
          <w:trHeight w:val="614"/>
          <w:jc w:val="center"/>
        </w:trPr>
        <w:tc>
          <w:tcPr>
            <w:cnfStyle w:val="001000000000" w:firstRow="0" w:lastRow="0" w:firstColumn="1" w:lastColumn="0" w:oddVBand="0" w:evenVBand="0" w:oddHBand="0" w:evenHBand="0" w:firstRowFirstColumn="0" w:firstRowLastColumn="0" w:lastRowFirstColumn="0" w:lastRowLastColumn="0"/>
            <w:tcW w:w="3603" w:type="dxa"/>
          </w:tcPr>
          <w:p w14:paraId="7D33B0DD" w14:textId="6AA4F738" w:rsidR="00C273B7" w:rsidRPr="0019336B" w:rsidRDefault="00C273B7" w:rsidP="009E0C9A">
            <w:pPr>
              <w:spacing w:before="240"/>
              <w:rPr>
                <w:sz w:val="20"/>
              </w:rPr>
            </w:pPr>
            <w:r w:rsidRPr="0019336B">
              <w:rPr>
                <w:sz w:val="20"/>
              </w:rPr>
              <w:t>Ultrasonic transducer</w:t>
            </w:r>
          </w:p>
        </w:tc>
        <w:tc>
          <w:tcPr>
            <w:tcW w:w="3603" w:type="dxa"/>
          </w:tcPr>
          <w:p w14:paraId="43151382" w14:textId="71364692" w:rsidR="00C273B7" w:rsidRPr="0019336B" w:rsidRDefault="00C273B7" w:rsidP="009E0C9A">
            <w:pPr>
              <w:spacing w:before="240"/>
              <w:cnfStyle w:val="000000000000" w:firstRow="0" w:lastRow="0" w:firstColumn="0" w:lastColumn="0" w:oddVBand="0" w:evenVBand="0" w:oddHBand="0" w:evenHBand="0" w:firstRowFirstColumn="0" w:firstRowLastColumn="0" w:lastRowFirstColumn="0" w:lastRowLastColumn="0"/>
              <w:rPr>
                <w:sz w:val="20"/>
              </w:rPr>
            </w:pPr>
            <w:r w:rsidRPr="0019336B">
              <w:rPr>
                <w:sz w:val="20"/>
              </w:rPr>
              <w:t>PGA460</w:t>
            </w:r>
          </w:p>
        </w:tc>
      </w:tr>
      <w:tr w:rsidR="00C273B7" w14:paraId="0566D758" w14:textId="77777777" w:rsidTr="0019336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603" w:type="dxa"/>
          </w:tcPr>
          <w:p w14:paraId="662A6BE0" w14:textId="4837481D" w:rsidR="00C273B7" w:rsidRPr="0019336B" w:rsidRDefault="00C273B7" w:rsidP="009E0C9A">
            <w:pPr>
              <w:spacing w:before="240"/>
              <w:rPr>
                <w:sz w:val="20"/>
              </w:rPr>
            </w:pPr>
            <w:r w:rsidRPr="0019336B">
              <w:rPr>
                <w:sz w:val="20"/>
              </w:rPr>
              <w:t>Ultrasonic sensor</w:t>
            </w:r>
          </w:p>
        </w:tc>
        <w:tc>
          <w:tcPr>
            <w:tcW w:w="3603" w:type="dxa"/>
          </w:tcPr>
          <w:p w14:paraId="04795C33" w14:textId="0BD65475"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Murata MA58MF14-7n</w:t>
            </w:r>
          </w:p>
        </w:tc>
      </w:tr>
    </w:tbl>
    <w:p w14:paraId="02EAE1FD" w14:textId="7F948CE5" w:rsidR="00C273B7" w:rsidRPr="00901A6B" w:rsidRDefault="00901A6B" w:rsidP="00901A6B">
      <w:pPr>
        <w:pStyle w:val="Heading2"/>
        <w:spacing w:before="240"/>
        <w:ind w:left="720"/>
        <w:rPr>
          <w:sz w:val="24"/>
          <w:szCs w:val="24"/>
        </w:rPr>
      </w:pPr>
      <w:r>
        <w:rPr>
          <w:sz w:val="24"/>
          <w:szCs w:val="24"/>
        </w:rPr>
        <w:t>*Signal amplifier and filter circuitry dependent on direct-driven or transformer-driven mode</w:t>
      </w:r>
    </w:p>
    <w:p w14:paraId="302AB51D" w14:textId="378C587E" w:rsidR="00C273B7" w:rsidRPr="00971A53" w:rsidRDefault="00C273B7" w:rsidP="00C273B7">
      <w:pPr>
        <w:ind w:firstLine="720"/>
        <w:rPr>
          <w:rFonts w:ascii="Times New Roman" w:eastAsia="Times New Roman" w:hAnsi="Times New Roman" w:cs="Times New Roman"/>
        </w:rPr>
      </w:pPr>
    </w:p>
    <w:p w14:paraId="0D09F44C" w14:textId="77777777" w:rsidR="00901A6B" w:rsidRDefault="00901A6B">
      <w:pPr>
        <w:spacing w:after="200"/>
        <w:rPr>
          <w:rFonts w:asciiTheme="majorHAnsi" w:eastAsiaTheme="majorEastAsia" w:hAnsiTheme="majorHAnsi" w:cstheme="majorBidi"/>
          <w:color w:val="161718" w:themeColor="text1"/>
        </w:rPr>
      </w:pPr>
      <w:r>
        <w:rPr>
          <w:color w:val="161718" w:themeColor="text1"/>
        </w:rPr>
        <w:br w:type="page"/>
      </w:r>
    </w:p>
    <w:p w14:paraId="376DC37D" w14:textId="3CA5E832" w:rsidR="00901A6B" w:rsidRPr="00901A6B" w:rsidRDefault="00C44018" w:rsidP="00901A6B">
      <w:pPr>
        <w:pStyle w:val="Heading6"/>
        <w:ind w:firstLine="720"/>
        <w:rPr>
          <w:color w:val="5CA200" w:themeColor="accent1" w:themeShade="80"/>
          <w:sz w:val="32"/>
        </w:rPr>
      </w:pPr>
      <w:hyperlink r:id="rId12" w:history="1">
        <w:r w:rsidR="00901A6B" w:rsidRPr="0019336B">
          <w:rPr>
            <w:rStyle w:val="Hyperlink"/>
            <w:color w:val="2D009E" w:themeColor="hyperlink" w:themeShade="80"/>
            <w:sz w:val="32"/>
          </w:rPr>
          <w:t>PGA460</w:t>
        </w:r>
      </w:hyperlink>
    </w:p>
    <w:p w14:paraId="2D0B43AF" w14:textId="68AFE9CA" w:rsidR="00901A6B" w:rsidRDefault="00901A6B" w:rsidP="00901A6B">
      <w:pPr>
        <w:jc w:val="center"/>
      </w:pPr>
      <w:r w:rsidRPr="00971A53">
        <w:rPr>
          <w:rFonts w:ascii="Times New Roman" w:hAnsi="Times New Roman" w:cs="Times New Roman"/>
          <w:noProof/>
        </w:rPr>
        <w:drawing>
          <wp:inline distT="0" distB="0" distL="0" distR="0" wp14:anchorId="3FA8D36F" wp14:editId="4AC41620">
            <wp:extent cx="4946316" cy="1762125"/>
            <wp:effectExtent l="0" t="0" r="0" b="0"/>
            <wp:docPr id="612373497" name="Picture 61237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46316" cy="1762125"/>
                    </a:xfrm>
                    <a:prstGeom prst="rect">
                      <a:avLst/>
                    </a:prstGeom>
                  </pic:spPr>
                </pic:pic>
              </a:graphicData>
            </a:graphic>
          </wp:inline>
        </w:drawing>
      </w:r>
    </w:p>
    <w:p w14:paraId="3E6AB5B5" w14:textId="56542F07" w:rsidR="00901A6B" w:rsidRPr="004B7E44" w:rsidRDefault="0019336B" w:rsidP="00901A6B">
      <w:r>
        <w:tab/>
      </w:r>
    </w:p>
    <w:p w14:paraId="3958FBD3" w14:textId="161B1095" w:rsidR="0019336B" w:rsidRDefault="00C44018" w:rsidP="0019336B">
      <w:pPr>
        <w:pStyle w:val="Heading6"/>
        <w:ind w:firstLine="720"/>
        <w:rPr>
          <w:color w:val="5CA200" w:themeColor="accent1" w:themeShade="80"/>
          <w:sz w:val="32"/>
        </w:rPr>
      </w:pPr>
      <w:hyperlink r:id="rId14" w:history="1">
        <w:r w:rsidR="0019336B" w:rsidRPr="0019336B">
          <w:rPr>
            <w:rStyle w:val="Hyperlink"/>
            <w:color w:val="2D009E" w:themeColor="hyperlink" w:themeShade="80"/>
            <w:sz w:val="32"/>
          </w:rPr>
          <w:t>Murata MA59MF14-7N</w:t>
        </w:r>
      </w:hyperlink>
    </w:p>
    <w:p w14:paraId="119C8CA0" w14:textId="77777777" w:rsidR="00E932CC" w:rsidRPr="00E932CC" w:rsidRDefault="00E932CC" w:rsidP="00E932CC"/>
    <w:tbl>
      <w:tblPr>
        <w:tblStyle w:val="TableGrid"/>
        <w:tblW w:w="0" w:type="auto"/>
        <w:jc w:val="center"/>
        <w:tblLook w:val="04A0" w:firstRow="1" w:lastRow="0" w:firstColumn="1" w:lastColumn="0" w:noHBand="0" w:noVBand="1"/>
      </w:tblPr>
      <w:tblGrid>
        <w:gridCol w:w="3709"/>
        <w:gridCol w:w="3709"/>
      </w:tblGrid>
      <w:tr w:rsidR="0019336B" w14:paraId="5ED15A49" w14:textId="77777777" w:rsidTr="007F34DB">
        <w:trPr>
          <w:trHeight w:val="281"/>
          <w:jc w:val="center"/>
        </w:trPr>
        <w:tc>
          <w:tcPr>
            <w:tcW w:w="3709" w:type="dxa"/>
          </w:tcPr>
          <w:p w14:paraId="434AAB6F" w14:textId="2F38E341" w:rsidR="0019336B" w:rsidRPr="0019336B" w:rsidRDefault="0019336B" w:rsidP="0019336B">
            <w:pPr>
              <w:jc w:val="center"/>
              <w:rPr>
                <w:b/>
                <w:sz w:val="20"/>
                <w:szCs w:val="20"/>
              </w:rPr>
            </w:pPr>
            <w:r w:rsidRPr="0019336B">
              <w:rPr>
                <w:b/>
                <w:sz w:val="20"/>
                <w:szCs w:val="20"/>
              </w:rPr>
              <w:t>DESIGN PARAMETER</w:t>
            </w:r>
          </w:p>
        </w:tc>
        <w:tc>
          <w:tcPr>
            <w:tcW w:w="3709" w:type="dxa"/>
          </w:tcPr>
          <w:p w14:paraId="229F92D9" w14:textId="3472F86D" w:rsidR="0019336B" w:rsidRPr="0019336B" w:rsidRDefault="0019336B" w:rsidP="0019336B">
            <w:pPr>
              <w:jc w:val="center"/>
              <w:rPr>
                <w:b/>
                <w:sz w:val="20"/>
                <w:szCs w:val="20"/>
              </w:rPr>
            </w:pPr>
            <w:r w:rsidRPr="0019336B">
              <w:rPr>
                <w:b/>
                <w:sz w:val="20"/>
                <w:szCs w:val="20"/>
              </w:rPr>
              <w:t>EXAMPLE VALUE</w:t>
            </w:r>
          </w:p>
        </w:tc>
      </w:tr>
      <w:tr w:rsidR="0019336B" w14:paraId="26928008" w14:textId="77777777" w:rsidTr="007F34DB">
        <w:trPr>
          <w:trHeight w:val="296"/>
          <w:jc w:val="center"/>
        </w:trPr>
        <w:tc>
          <w:tcPr>
            <w:tcW w:w="3709" w:type="dxa"/>
          </w:tcPr>
          <w:p w14:paraId="208178FD" w14:textId="39B12FD6" w:rsidR="0019336B" w:rsidRPr="0019336B" w:rsidRDefault="0019336B" w:rsidP="0019336B">
            <w:pPr>
              <w:jc w:val="center"/>
              <w:rPr>
                <w:sz w:val="20"/>
                <w:szCs w:val="20"/>
              </w:rPr>
            </w:pPr>
            <w:r>
              <w:rPr>
                <w:sz w:val="20"/>
                <w:szCs w:val="20"/>
              </w:rPr>
              <w:t>Center Frequency</w:t>
            </w:r>
          </w:p>
        </w:tc>
        <w:tc>
          <w:tcPr>
            <w:tcW w:w="3709" w:type="dxa"/>
          </w:tcPr>
          <w:p w14:paraId="220B4CEA" w14:textId="5D84EE18" w:rsidR="0019336B" w:rsidRPr="0019336B" w:rsidRDefault="0019336B" w:rsidP="0019336B">
            <w:pPr>
              <w:jc w:val="center"/>
              <w:rPr>
                <w:sz w:val="20"/>
                <w:szCs w:val="20"/>
              </w:rPr>
            </w:pPr>
            <w:r>
              <w:rPr>
                <w:sz w:val="20"/>
                <w:szCs w:val="20"/>
              </w:rPr>
              <w:t>58kHz</w:t>
            </w:r>
          </w:p>
        </w:tc>
      </w:tr>
      <w:tr w:rsidR="0019336B" w14:paraId="351DE363" w14:textId="77777777" w:rsidTr="007F34DB">
        <w:trPr>
          <w:trHeight w:val="281"/>
          <w:jc w:val="center"/>
        </w:trPr>
        <w:tc>
          <w:tcPr>
            <w:tcW w:w="3709" w:type="dxa"/>
          </w:tcPr>
          <w:p w14:paraId="5D467045" w14:textId="08DC70EB" w:rsidR="0019336B" w:rsidRPr="0019336B" w:rsidRDefault="0019336B" w:rsidP="0019336B">
            <w:pPr>
              <w:jc w:val="center"/>
              <w:rPr>
                <w:sz w:val="20"/>
                <w:szCs w:val="20"/>
              </w:rPr>
            </w:pPr>
            <w:r>
              <w:rPr>
                <w:sz w:val="20"/>
                <w:szCs w:val="20"/>
              </w:rPr>
              <w:t>Capacitance</w:t>
            </w:r>
          </w:p>
        </w:tc>
        <w:tc>
          <w:tcPr>
            <w:tcW w:w="3709" w:type="dxa"/>
          </w:tcPr>
          <w:p w14:paraId="724DFE33" w14:textId="4FAF0840" w:rsidR="0019336B" w:rsidRPr="0019336B" w:rsidRDefault="0019336B" w:rsidP="0019336B">
            <w:pPr>
              <w:jc w:val="center"/>
              <w:rPr>
                <w:sz w:val="20"/>
                <w:szCs w:val="20"/>
              </w:rPr>
            </w:pPr>
            <w:r>
              <w:rPr>
                <w:sz w:val="20"/>
                <w:szCs w:val="20"/>
              </w:rPr>
              <w:t>1400pF</w:t>
            </w:r>
          </w:p>
        </w:tc>
      </w:tr>
      <w:tr w:rsidR="0019336B" w14:paraId="26559F46" w14:textId="77777777" w:rsidTr="007F34DB">
        <w:trPr>
          <w:trHeight w:val="281"/>
          <w:jc w:val="center"/>
        </w:trPr>
        <w:tc>
          <w:tcPr>
            <w:tcW w:w="3709" w:type="dxa"/>
          </w:tcPr>
          <w:p w14:paraId="56A9265A" w14:textId="0BE4AFE8" w:rsidR="0019336B" w:rsidRPr="0019336B" w:rsidRDefault="0019336B" w:rsidP="0019336B">
            <w:pPr>
              <w:jc w:val="center"/>
              <w:rPr>
                <w:sz w:val="20"/>
                <w:szCs w:val="20"/>
              </w:rPr>
            </w:pPr>
            <w:r>
              <w:rPr>
                <w:sz w:val="20"/>
                <w:szCs w:val="20"/>
              </w:rPr>
              <w:t>Max Input Voltage</w:t>
            </w:r>
          </w:p>
        </w:tc>
        <w:tc>
          <w:tcPr>
            <w:tcW w:w="3709" w:type="dxa"/>
          </w:tcPr>
          <w:p w14:paraId="32313F49" w14:textId="5F3D0429" w:rsidR="0019336B" w:rsidRPr="0019336B" w:rsidRDefault="0019336B" w:rsidP="0019336B">
            <w:pPr>
              <w:jc w:val="center"/>
              <w:rPr>
                <w:sz w:val="20"/>
                <w:szCs w:val="20"/>
              </w:rPr>
            </w:pPr>
            <w:r>
              <w:rPr>
                <w:sz w:val="20"/>
                <w:szCs w:val="20"/>
              </w:rPr>
              <w:t>120Vpp, 20 pulses</w:t>
            </w:r>
          </w:p>
        </w:tc>
      </w:tr>
    </w:tbl>
    <w:p w14:paraId="629043B7" w14:textId="77777777" w:rsidR="0019336B" w:rsidRPr="0019336B" w:rsidRDefault="0019336B" w:rsidP="0019336B"/>
    <w:p w14:paraId="470B4C5B" w14:textId="772177C4" w:rsidR="00E932CC" w:rsidRDefault="00E932CC" w:rsidP="00E932CC">
      <w:pPr>
        <w:pStyle w:val="Heading2"/>
      </w:pPr>
      <w:r>
        <w:t>Summary of Procedure</w:t>
      </w:r>
    </w:p>
    <w:p w14:paraId="2BFEB407" w14:textId="4D2EF801" w:rsidR="00E932CC" w:rsidRPr="00E932CC" w:rsidRDefault="00E932CC" w:rsidP="00E932CC">
      <w:pPr>
        <w:pStyle w:val="Heading4"/>
        <w:rPr>
          <w:u w:val="single"/>
        </w:rPr>
      </w:pPr>
      <w:r>
        <w:rPr>
          <w:u w:val="single"/>
        </w:rPr>
        <w:t>Stage one</w:t>
      </w:r>
    </w:p>
    <w:p w14:paraId="34568B0E" w14:textId="5D6A4137" w:rsidR="00E932CC" w:rsidRPr="00E871E6" w:rsidRDefault="00E932CC" w:rsidP="005821D1">
      <w:pPr>
        <w:pStyle w:val="ListParagraph"/>
        <w:numPr>
          <w:ilvl w:val="0"/>
          <w:numId w:val="11"/>
        </w:numPr>
      </w:pPr>
      <w:r w:rsidRPr="00E871E6">
        <w:t>Establish reliable communication between PGA460 and microcontroller</w:t>
      </w:r>
    </w:p>
    <w:p w14:paraId="5DC92107" w14:textId="3EAD1371" w:rsidR="00E932CC" w:rsidRDefault="00E932CC" w:rsidP="005821D1">
      <w:pPr>
        <w:pStyle w:val="ListParagraph"/>
        <w:numPr>
          <w:ilvl w:val="0"/>
          <w:numId w:val="11"/>
        </w:numPr>
      </w:pPr>
      <w:r w:rsidRPr="00E871E6">
        <w:t>Initialize settings for PGA460</w:t>
      </w:r>
    </w:p>
    <w:p w14:paraId="713FB60F" w14:textId="71CF5D04" w:rsidR="00E932CC" w:rsidRPr="00E932CC" w:rsidRDefault="00E932CC" w:rsidP="00E932CC">
      <w:pPr>
        <w:pStyle w:val="Heading4"/>
        <w:rPr>
          <w:u w:val="single"/>
        </w:rPr>
      </w:pPr>
      <w:r>
        <w:rPr>
          <w:u w:val="single"/>
        </w:rPr>
        <w:t>Stage two</w:t>
      </w:r>
    </w:p>
    <w:p w14:paraId="5606F348" w14:textId="370D58C4" w:rsidR="00E871E6" w:rsidRPr="007F34DB" w:rsidRDefault="00E871E6" w:rsidP="005821D1">
      <w:pPr>
        <w:pStyle w:val="Heading3"/>
        <w:numPr>
          <w:ilvl w:val="0"/>
          <w:numId w:val="12"/>
        </w:numPr>
        <w:rPr>
          <w:sz w:val="24"/>
        </w:rPr>
      </w:pPr>
      <w:r w:rsidRPr="007F34DB">
        <w:rPr>
          <w:sz w:val="24"/>
        </w:rPr>
        <w:t>Successful bursting and listening of ultrasonic sensor</w:t>
      </w:r>
    </w:p>
    <w:p w14:paraId="62DF996A" w14:textId="3A37662C" w:rsidR="00E871E6" w:rsidRPr="007F34DB" w:rsidRDefault="007F34DB" w:rsidP="005821D1">
      <w:pPr>
        <w:pStyle w:val="Heading3"/>
        <w:numPr>
          <w:ilvl w:val="0"/>
          <w:numId w:val="12"/>
        </w:numPr>
        <w:rPr>
          <w:sz w:val="24"/>
        </w:rPr>
      </w:pPr>
      <w:r w:rsidRPr="007F34DB">
        <w:rPr>
          <w:sz w:val="24"/>
        </w:rPr>
        <w:t>Update parameters for accurate distance measurement</w:t>
      </w:r>
    </w:p>
    <w:p w14:paraId="7A577362" w14:textId="7ED17FF4" w:rsidR="007F34DB" w:rsidRDefault="007F34DB" w:rsidP="005821D1">
      <w:pPr>
        <w:pStyle w:val="Heading3"/>
        <w:numPr>
          <w:ilvl w:val="0"/>
          <w:numId w:val="12"/>
        </w:numPr>
        <w:rPr>
          <w:sz w:val="24"/>
        </w:rPr>
      </w:pPr>
      <w:r w:rsidRPr="007F34DB">
        <w:rPr>
          <w:sz w:val="24"/>
        </w:rPr>
        <w:t>Communicate result back to microcontroller</w:t>
      </w:r>
    </w:p>
    <w:p w14:paraId="70018FA7" w14:textId="06F0EE7C" w:rsidR="007F34DB" w:rsidRPr="007F34DB" w:rsidRDefault="007F34DB" w:rsidP="005821D1">
      <w:pPr>
        <w:pStyle w:val="Heading3"/>
        <w:numPr>
          <w:ilvl w:val="0"/>
          <w:numId w:val="12"/>
        </w:numPr>
        <w:rPr>
          <w:sz w:val="24"/>
        </w:rPr>
      </w:pPr>
      <w:r>
        <w:rPr>
          <w:sz w:val="24"/>
        </w:rPr>
        <w:t>Optimize software to increase feed rate</w:t>
      </w:r>
    </w:p>
    <w:p w14:paraId="581EF040" w14:textId="5FED7037" w:rsidR="007F34DB" w:rsidRPr="00E932CC" w:rsidRDefault="007F34DB" w:rsidP="007F34DB">
      <w:pPr>
        <w:pStyle w:val="Heading4"/>
        <w:rPr>
          <w:u w:val="single"/>
        </w:rPr>
      </w:pPr>
      <w:r>
        <w:rPr>
          <w:u w:val="single"/>
        </w:rPr>
        <w:t>S</w:t>
      </w:r>
      <w:r>
        <w:rPr>
          <w:u w:val="single"/>
        </w:rPr>
        <w:t>tage three</w:t>
      </w:r>
    </w:p>
    <w:p w14:paraId="79AB06B0" w14:textId="546CA70C" w:rsidR="007F34DB" w:rsidRPr="00E56E0E" w:rsidRDefault="007F34DB" w:rsidP="005821D1">
      <w:pPr>
        <w:pStyle w:val="Heading3"/>
        <w:numPr>
          <w:ilvl w:val="0"/>
          <w:numId w:val="13"/>
        </w:numPr>
        <w:rPr>
          <w:sz w:val="24"/>
          <w:szCs w:val="24"/>
        </w:rPr>
      </w:pPr>
      <w:r w:rsidRPr="00E56E0E">
        <w:rPr>
          <w:sz w:val="24"/>
          <w:szCs w:val="24"/>
        </w:rPr>
        <w:t>Drive multiple ultrasonic sensors with one microcontroller</w:t>
      </w:r>
    </w:p>
    <w:p w14:paraId="63F9C56A" w14:textId="00176075" w:rsidR="007F34DB" w:rsidRPr="00E56E0E" w:rsidRDefault="007F34DB" w:rsidP="005821D1">
      <w:pPr>
        <w:pStyle w:val="Heading3"/>
        <w:numPr>
          <w:ilvl w:val="0"/>
          <w:numId w:val="13"/>
        </w:numPr>
        <w:rPr>
          <w:sz w:val="24"/>
          <w:szCs w:val="24"/>
        </w:rPr>
      </w:pPr>
      <w:r w:rsidRPr="00E56E0E">
        <w:rPr>
          <w:sz w:val="24"/>
          <w:szCs w:val="24"/>
        </w:rPr>
        <w:t>Optimize software to increase feed rate</w:t>
      </w:r>
    </w:p>
    <w:p w14:paraId="4626AAA0" w14:textId="36CCF5E1" w:rsidR="007F34DB" w:rsidRPr="00E56E0E" w:rsidRDefault="007F34DB" w:rsidP="005821D1">
      <w:pPr>
        <w:pStyle w:val="Heading3"/>
        <w:numPr>
          <w:ilvl w:val="0"/>
          <w:numId w:val="13"/>
        </w:numPr>
        <w:rPr>
          <w:sz w:val="24"/>
          <w:szCs w:val="24"/>
        </w:rPr>
      </w:pPr>
      <w:r w:rsidRPr="00E56E0E">
        <w:rPr>
          <w:sz w:val="24"/>
          <w:szCs w:val="24"/>
        </w:rPr>
        <w:t>Prepare schematics for multiple ultrasonic sensors setup</w:t>
      </w:r>
    </w:p>
    <w:p w14:paraId="675158EA" w14:textId="4EA86A7A" w:rsidR="007F34DB" w:rsidRPr="00E56E0E" w:rsidRDefault="00E56E0E" w:rsidP="005821D1">
      <w:pPr>
        <w:pStyle w:val="Heading3"/>
        <w:numPr>
          <w:ilvl w:val="0"/>
          <w:numId w:val="13"/>
        </w:numPr>
        <w:rPr>
          <w:sz w:val="24"/>
          <w:szCs w:val="24"/>
        </w:rPr>
      </w:pPr>
      <w:r w:rsidRPr="00E56E0E">
        <w:rPr>
          <w:sz w:val="24"/>
          <w:szCs w:val="24"/>
        </w:rPr>
        <w:t>Prepare multiple methods to transfer data to another microcontroller or PC</w:t>
      </w:r>
    </w:p>
    <w:p w14:paraId="63B0024C" w14:textId="77777777" w:rsidR="00E871E6" w:rsidRDefault="00E871E6" w:rsidP="007F34DB">
      <w:pPr>
        <w:pStyle w:val="Heading3"/>
      </w:pPr>
    </w:p>
    <w:p w14:paraId="44CE74D7" w14:textId="77777777" w:rsidR="00E56E0E" w:rsidRDefault="00E56E0E">
      <w:pPr>
        <w:spacing w:after="200"/>
        <w:rPr>
          <w:rFonts w:asciiTheme="majorHAnsi" w:eastAsia="Times New Roman" w:hAnsiTheme="majorHAnsi" w:cs="Times New Roman"/>
          <w:sz w:val="32"/>
        </w:rPr>
      </w:pPr>
      <w:r>
        <w:br w:type="page"/>
      </w:r>
    </w:p>
    <w:p w14:paraId="464D57B4" w14:textId="2E09B0C0" w:rsidR="008D0D9B" w:rsidRDefault="008D0D9B" w:rsidP="007F34DB">
      <w:pPr>
        <w:pStyle w:val="Heading3"/>
      </w:pPr>
      <w:r>
        <w:lastRenderedPageBreak/>
        <w:t>Heading 3</w:t>
      </w:r>
    </w:p>
    <w:sdt>
      <w:sdtPr>
        <w:id w:val="-1932276745"/>
        <w:placeholder>
          <w:docPart w:val="6851584431714274928E984348A348A9"/>
        </w:placeholder>
        <w:temporary/>
        <w:showingPlcHdr/>
        <w15:appearance w15:val="hidden"/>
      </w:sdtPr>
      <w:sdtEndPr/>
      <w:sdtContent>
        <w:p w14:paraId="16484EB7" w14:textId="77777777" w:rsidR="008D0D9B" w:rsidRPr="004B7E44" w:rsidRDefault="008D0D9B" w:rsidP="008D0D9B">
          <w:r w:rsidRPr="004B7E44">
            <w:t>To get started right away, just tap any placeholder text (such as this) and start typing to replace it with your own.</w:t>
          </w:r>
        </w:p>
        <w:p w14:paraId="6F00877D" w14:textId="77777777" w:rsidR="008D0D9B" w:rsidRPr="004B7E44" w:rsidRDefault="008D0D9B" w:rsidP="008D0D9B">
          <w:r w:rsidRPr="004B7E44">
            <w:t xml:space="preserve">Want to insert a picture from your files or add a shape, text box, or table? You got it! On the Insert tab of the ribbon, just tap the option you need. </w:t>
          </w:r>
        </w:p>
        <w:p w14:paraId="025AAB6B" w14:textId="77777777" w:rsidR="008D0D9B" w:rsidRDefault="008D0D9B" w:rsidP="008D0D9B">
          <w:r w:rsidRPr="004B7E44">
            <w:t>Find even more easy-to-use tools on the Insert tab, such as to add a hyperlink or insert a comment.</w:t>
          </w:r>
        </w:p>
      </w:sdtContent>
    </w:sdt>
    <w:p w14:paraId="7E8CE134" w14:textId="7DA8811F" w:rsidR="008D0D9B" w:rsidRDefault="008D0D9B" w:rsidP="007F34DB">
      <w:pPr>
        <w:pStyle w:val="Heading3"/>
      </w:pPr>
    </w:p>
    <w:p w14:paraId="446E7E91" w14:textId="4899EA17" w:rsidR="008D0D9B" w:rsidRDefault="008D0D9B" w:rsidP="008D0D9B">
      <w:pPr>
        <w:pStyle w:val="Heading4"/>
      </w:pPr>
      <w:r>
        <w:t>Heading 4</w:t>
      </w:r>
    </w:p>
    <w:sdt>
      <w:sdtPr>
        <w:id w:val="1060361298"/>
        <w:placeholder>
          <w:docPart w:val="DF2A323065D2404691EADB7EE69198A8"/>
        </w:placeholder>
        <w:temporary/>
        <w:showingPlcHdr/>
        <w15:appearance w15:val="hidden"/>
      </w:sdtPr>
      <w:sdtEndPr/>
      <w:sdtContent>
        <w:p w14:paraId="5FAA9F51" w14:textId="77777777" w:rsidR="008D0D9B" w:rsidRPr="004B7E44" w:rsidRDefault="008D0D9B" w:rsidP="008D0D9B">
          <w:r w:rsidRPr="004B7E44">
            <w:t>To get started right away, just tap any placeholder text (such as this) and start typing to replace it with your own.</w:t>
          </w:r>
        </w:p>
        <w:p w14:paraId="2FAECA9B" w14:textId="77777777" w:rsidR="008D0D9B" w:rsidRPr="004B7E44" w:rsidRDefault="008D0D9B" w:rsidP="008D0D9B">
          <w:r w:rsidRPr="004B7E44">
            <w:t xml:space="preserve">Want to insert a picture from your files or add a shape, text box, or table? You got it! On the Insert tab of the ribbon, just tap the option you need. </w:t>
          </w:r>
        </w:p>
        <w:p w14:paraId="5F9F7087" w14:textId="77777777" w:rsidR="008D0D9B" w:rsidRDefault="008D0D9B" w:rsidP="008D0D9B">
          <w:r w:rsidRPr="004B7E44">
            <w:t>Find even more easy-to-use tools on the Insert tab, such as to add a hyperlink or insert a comment.</w:t>
          </w:r>
        </w:p>
      </w:sdtContent>
    </w:sdt>
    <w:p w14:paraId="35DF9FB0" w14:textId="77777777" w:rsidR="008D0D9B" w:rsidRDefault="008D0D9B" w:rsidP="008D0D9B">
      <w:pPr>
        <w:pStyle w:val="Heading4"/>
      </w:pPr>
    </w:p>
    <w:p w14:paraId="19EAE836" w14:textId="78188FB2" w:rsidR="008D0D9B" w:rsidRDefault="008D0D9B" w:rsidP="008D0D9B">
      <w:pPr>
        <w:pStyle w:val="Heading5"/>
        <w:jc w:val="both"/>
      </w:pPr>
      <w:r>
        <w:t>Heading 5</w:t>
      </w:r>
    </w:p>
    <w:p w14:paraId="141F8F4C" w14:textId="77777777" w:rsidR="004B7E44" w:rsidRDefault="004B7E44" w:rsidP="004B7E44">
      <w:pPr>
        <w:rPr>
          <w:rFonts w:eastAsia="Times New Roman"/>
        </w:rPr>
      </w:pPr>
    </w:p>
    <w:sdt>
      <w:sdtPr>
        <w:id w:val="1799572795"/>
        <w:placeholder>
          <w:docPart w:val="CC39AC2A88B34774A97DD7646377945F"/>
        </w:placeholder>
        <w:temporary/>
        <w:showingPlcHdr/>
        <w15:appearance w15:val="hidden"/>
      </w:sdtPr>
      <w:sdtEndPr/>
      <w:sdtContent>
        <w:p w14:paraId="19C918B3" w14:textId="77777777" w:rsidR="004B7E44" w:rsidRPr="004B7E44" w:rsidRDefault="004B7E44" w:rsidP="004B7E44">
          <w:r w:rsidRPr="004B7E44">
            <w:t>To get started right away, just tap any placeholder text (such as this) and start typing to replace it with your own.</w:t>
          </w:r>
        </w:p>
        <w:p w14:paraId="52C54672" w14:textId="77777777" w:rsidR="004B7E44" w:rsidRPr="004B7E44" w:rsidRDefault="004B7E44" w:rsidP="004B7E44">
          <w:r w:rsidRPr="004B7E44">
            <w:t xml:space="preserve">Want to insert a picture from your files or add a shape, text box, or table? You got it! On the Insert tab of the ribbon, just tap the option you need. </w:t>
          </w:r>
        </w:p>
        <w:p w14:paraId="752C5ED3" w14:textId="77777777" w:rsidR="004B7E44" w:rsidRDefault="004B7E44" w:rsidP="004B7E44">
          <w:r w:rsidRPr="004B7E44">
            <w:t>Find even more easy-to-use tools on the Insert tab, such as to add a hyperlink or insert a comment.</w:t>
          </w:r>
        </w:p>
      </w:sdtContent>
    </w:sdt>
    <w:p w14:paraId="423EB592" w14:textId="77777777" w:rsidR="004B7E44" w:rsidRPr="004B7E44" w:rsidRDefault="004B7E44" w:rsidP="007F34DB">
      <w:pPr>
        <w:pStyle w:val="Heading3"/>
        <w:rPr>
          <w:rFonts w:eastAsiaTheme="minorHAnsi"/>
        </w:rPr>
      </w:pPr>
    </w:p>
    <w:p w14:paraId="7AC871AF" w14:textId="03854924" w:rsidR="004B7E44" w:rsidRPr="00E701F4" w:rsidRDefault="008D0D9B" w:rsidP="008D0D9B">
      <w:pPr>
        <w:pStyle w:val="Heading6"/>
        <w:rPr>
          <w:color w:val="161718" w:themeColor="text1"/>
        </w:rPr>
      </w:pPr>
      <w:r w:rsidRPr="00E701F4">
        <w:rPr>
          <w:color w:val="161718" w:themeColor="text1"/>
        </w:rPr>
        <w:t>Heading 6</w:t>
      </w:r>
    </w:p>
    <w:p w14:paraId="76BE49FF" w14:textId="77777777" w:rsidR="004B7E44" w:rsidRDefault="004B7E44" w:rsidP="004B7E44"/>
    <w:sdt>
      <w:sdtPr>
        <w:id w:val="-996882755"/>
        <w:placeholder>
          <w:docPart w:val="9C34E2C89C1E4351B9CD4AF20F982F7E"/>
        </w:placeholder>
        <w:temporary/>
        <w:showingPlcHdr/>
        <w15:appearance w15:val="hidden"/>
      </w:sdtPr>
      <w:sdtEndPr/>
      <w:sdtContent>
        <w:p w14:paraId="7D29AC8D" w14:textId="77777777" w:rsidR="004B7E44" w:rsidRPr="004B7E44" w:rsidRDefault="004B7E44" w:rsidP="004B7E44">
          <w:r w:rsidRPr="004B7E44">
            <w:t>To get started right away, just tap any placeholder text (such as this) and start typing to replace it with your own.</w:t>
          </w:r>
        </w:p>
        <w:p w14:paraId="42CD933C" w14:textId="77777777" w:rsidR="004B7E44" w:rsidRPr="004B7E44" w:rsidRDefault="004B7E44" w:rsidP="004B7E44">
          <w:r w:rsidRPr="004B7E44">
            <w:t xml:space="preserve">Want to insert a picture from your files or add a shape, text box, or table? You got it! On the Insert tab of the ribbon, just tap the option you need. </w:t>
          </w:r>
        </w:p>
        <w:p w14:paraId="639641EE" w14:textId="77777777" w:rsidR="004B7E44" w:rsidRPr="004B7E44" w:rsidRDefault="004B7E44" w:rsidP="004B7E44">
          <w:r w:rsidRPr="004B7E44">
            <w:t>Find even more easy-to-use tools on the Insert tab, such as to add a hyperlink or insert a comment.</w:t>
          </w:r>
        </w:p>
      </w:sdtContent>
    </w:sdt>
    <w:p w14:paraId="166C3F33" w14:textId="0920C65F" w:rsidR="00E94B5F" w:rsidRDefault="00E94B5F" w:rsidP="004B7E44"/>
    <w:p w14:paraId="1C60199D" w14:textId="2DC34C24" w:rsidR="00C653FF" w:rsidRDefault="00C653FF" w:rsidP="004B7E44"/>
    <w:p w14:paraId="384CCC15" w14:textId="753E14A6" w:rsidR="00C653FF" w:rsidRDefault="00C653FF" w:rsidP="004B7E44"/>
    <w:p w14:paraId="69AB0808" w14:textId="3F6533B2" w:rsidR="00E56E0E" w:rsidRDefault="00E56E0E">
      <w:pPr>
        <w:spacing w:after="200"/>
      </w:pPr>
      <w:r>
        <w:br w:type="page"/>
      </w:r>
    </w:p>
    <w:p w14:paraId="10D0F33F" w14:textId="0AD56840" w:rsidR="00E56E0E" w:rsidRPr="00967731" w:rsidRDefault="00E56E0E" w:rsidP="00E56E0E">
      <w:pPr>
        <w:pStyle w:val="Heading2"/>
        <w:rPr>
          <w:color w:val="2D009E" w:themeColor="accent4" w:themeShade="80"/>
        </w:rPr>
      </w:pPr>
      <w:r w:rsidRPr="00967731">
        <w:rPr>
          <w:color w:val="2D009E" w:themeColor="accent4" w:themeShade="80"/>
        </w:rPr>
        <w:lastRenderedPageBreak/>
        <w:t>Hardware and Wiring Guide</w:t>
      </w:r>
    </w:p>
    <w:p w14:paraId="01EBE379" w14:textId="77777777" w:rsidR="00E56E0E" w:rsidRPr="00967731" w:rsidRDefault="00E56E0E" w:rsidP="00E56E0E">
      <w:pPr>
        <w:pStyle w:val="Heading4"/>
        <w:rPr>
          <w:color w:val="315F02" w:themeColor="accent3" w:themeShade="BF"/>
        </w:rPr>
      </w:pPr>
      <w:r w:rsidRPr="00967731">
        <w:rPr>
          <w:color w:val="315F02" w:themeColor="accent3" w:themeShade="BF"/>
        </w:rPr>
        <w:t>PGA460 Pins Breakout</w:t>
      </w:r>
    </w:p>
    <w:p w14:paraId="022CC6DB" w14:textId="521554E2" w:rsidR="00E56E0E" w:rsidRPr="00967731" w:rsidRDefault="00E56E0E" w:rsidP="00967731">
      <w:pPr>
        <w:pStyle w:val="Heading4"/>
        <w:jc w:val="center"/>
        <w:rPr>
          <w:u w:val="single"/>
        </w:rPr>
      </w:pPr>
      <w:r w:rsidRPr="00971A53">
        <w:rPr>
          <w:rFonts w:ascii="Times New Roman" w:hAnsi="Times New Roman"/>
          <w:noProof/>
        </w:rPr>
        <w:drawing>
          <wp:inline distT="0" distB="0" distL="0" distR="0" wp14:anchorId="74775FFE" wp14:editId="22AA7F8C">
            <wp:extent cx="3320851" cy="2867025"/>
            <wp:effectExtent l="0" t="0" r="0" b="0"/>
            <wp:docPr id="993292954" name="Picture 99329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98291" cy="2933882"/>
                    </a:xfrm>
                    <a:prstGeom prst="rect">
                      <a:avLst/>
                    </a:prstGeom>
                  </pic:spPr>
                </pic:pic>
              </a:graphicData>
            </a:graphic>
          </wp:inline>
        </w:drawing>
      </w:r>
    </w:p>
    <w:p w14:paraId="4051DF81" w14:textId="0DC02D46" w:rsidR="00E56E0E" w:rsidRPr="00967731" w:rsidRDefault="00E56E0E" w:rsidP="00E56E0E">
      <w:pPr>
        <w:pStyle w:val="Heading4"/>
        <w:rPr>
          <w:color w:val="315F02" w:themeColor="accent3" w:themeShade="BF"/>
        </w:rPr>
      </w:pPr>
      <w:r w:rsidRPr="00967731">
        <w:rPr>
          <w:color w:val="315F02" w:themeColor="accent3" w:themeShade="BF"/>
        </w:rPr>
        <w:t>direct-driven schematics</w:t>
      </w:r>
    </w:p>
    <w:p w14:paraId="3DA3E25D" w14:textId="532FDEFA" w:rsidR="00C653FF" w:rsidRDefault="00C653FF" w:rsidP="004B7E44"/>
    <w:p w14:paraId="6E8A0AD0" w14:textId="55774BFD" w:rsidR="00C653FF" w:rsidRDefault="00E56E0E" w:rsidP="00E56E0E">
      <w:pPr>
        <w:jc w:val="center"/>
      </w:pPr>
      <w:r w:rsidRPr="00971A53">
        <w:rPr>
          <w:rFonts w:ascii="Times New Roman" w:hAnsi="Times New Roman" w:cs="Times New Roman"/>
          <w:noProof/>
        </w:rPr>
        <w:drawing>
          <wp:inline distT="0" distB="0" distL="0" distR="0" wp14:anchorId="5CAB097E" wp14:editId="4F9D1CCF">
            <wp:extent cx="5200650" cy="4047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a460_direc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9076" cy="4069635"/>
                    </a:xfrm>
                    <a:prstGeom prst="rect">
                      <a:avLst/>
                    </a:prstGeom>
                  </pic:spPr>
                </pic:pic>
              </a:graphicData>
            </a:graphic>
          </wp:inline>
        </w:drawing>
      </w:r>
    </w:p>
    <w:p w14:paraId="6B22AFC8" w14:textId="2CBE7B9A" w:rsidR="00E56E0E" w:rsidRDefault="00E56E0E">
      <w:pPr>
        <w:spacing w:after="200"/>
      </w:pPr>
      <w:r>
        <w:br w:type="page"/>
      </w:r>
    </w:p>
    <w:p w14:paraId="10851DC8" w14:textId="4F40F374" w:rsidR="00E56E0E" w:rsidRPr="00967731" w:rsidRDefault="00E56E0E" w:rsidP="00E56E0E">
      <w:pPr>
        <w:pStyle w:val="Heading4"/>
        <w:rPr>
          <w:color w:val="315F02" w:themeColor="accent3" w:themeShade="BF"/>
        </w:rPr>
      </w:pPr>
      <w:r w:rsidRPr="00967731">
        <w:rPr>
          <w:color w:val="315F02" w:themeColor="accent3" w:themeShade="BF"/>
        </w:rPr>
        <w:lastRenderedPageBreak/>
        <w:t>transformer</w:t>
      </w:r>
      <w:r w:rsidRPr="00967731">
        <w:rPr>
          <w:color w:val="315F02" w:themeColor="accent3" w:themeShade="BF"/>
        </w:rPr>
        <w:t>-driven schematics</w:t>
      </w:r>
    </w:p>
    <w:p w14:paraId="229884CF" w14:textId="43758308" w:rsidR="00E56E0E" w:rsidRDefault="00073358" w:rsidP="00073358">
      <w:pPr>
        <w:jc w:val="center"/>
      </w:pPr>
      <w:r>
        <w:rPr>
          <w:noProof/>
        </w:rPr>
        <w:drawing>
          <wp:inline distT="0" distB="0" distL="0" distR="0" wp14:anchorId="0E3094EA" wp14:editId="317147B3">
            <wp:extent cx="5476875" cy="37238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ga460_transform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4498" cy="3729007"/>
                    </a:xfrm>
                    <a:prstGeom prst="rect">
                      <a:avLst/>
                    </a:prstGeom>
                  </pic:spPr>
                </pic:pic>
              </a:graphicData>
            </a:graphic>
          </wp:inline>
        </w:drawing>
      </w:r>
    </w:p>
    <w:p w14:paraId="22D2B508" w14:textId="77777777" w:rsidR="00073358" w:rsidRDefault="00073358" w:rsidP="00073358">
      <w:pPr>
        <w:jc w:val="center"/>
      </w:pPr>
    </w:p>
    <w:p w14:paraId="51038271" w14:textId="43B9E891" w:rsidR="00073358" w:rsidRDefault="00073358" w:rsidP="00073358">
      <w:pPr>
        <w:rPr>
          <w:rFonts w:cs="Times New Roman"/>
        </w:rPr>
      </w:pPr>
      <w:r w:rsidRPr="00073358">
        <w:rPr>
          <w:rFonts w:cs="Times New Roman"/>
        </w:rPr>
        <w:t>For reference on design requirements behind ci</w:t>
      </w:r>
      <w:r>
        <w:rPr>
          <w:rFonts w:cs="Times New Roman"/>
        </w:rPr>
        <w:t>rcuitry interfacing with PGA460,</w:t>
      </w:r>
      <w:r w:rsidRPr="00073358">
        <w:rPr>
          <w:rFonts w:cs="Times New Roman"/>
        </w:rPr>
        <w:t xml:space="preserve"> Arduino Mega 2560 and Murata ma58mf14-7n ultrasonic sensor, refer to </w:t>
      </w:r>
      <w:hyperlink r:id="rId18" w:history="1">
        <w:r w:rsidRPr="00073358">
          <w:rPr>
            <w:rStyle w:val="Hyperlink"/>
            <w:rFonts w:cs="Times New Roman"/>
          </w:rPr>
          <w:t>PGA460 Ultrasonic Signal Processor and Transducer Driver</w:t>
        </w:r>
      </w:hyperlink>
      <w:r w:rsidRPr="00073358">
        <w:rPr>
          <w:rFonts w:cs="Times New Roman"/>
        </w:rPr>
        <w:t xml:space="preserve"> datasheet under Section 8 Application and Implementation.</w:t>
      </w:r>
    </w:p>
    <w:p w14:paraId="61863C6E" w14:textId="77777777" w:rsidR="00073358" w:rsidRPr="00073358" w:rsidRDefault="00073358" w:rsidP="00073358">
      <w:pPr>
        <w:rPr>
          <w:rFonts w:cs="Times New Roman"/>
        </w:rPr>
      </w:pPr>
    </w:p>
    <w:p w14:paraId="0EB007B0" w14:textId="77777777" w:rsidR="00073358" w:rsidRPr="00073358" w:rsidRDefault="00073358" w:rsidP="00073358">
      <w:pPr>
        <w:rPr>
          <w:rFonts w:cs="Times New Roman"/>
        </w:rPr>
      </w:pPr>
      <w:r w:rsidRPr="00073358">
        <w:rPr>
          <w:rFonts w:cs="Times New Roman"/>
        </w:rPr>
        <w:t xml:space="preserve">Due to variances in how each component is manufactured, some components used in the circuitry do not exactly follow the suggested values indicated in the PGA460 Ultrasonic Signal Processor and Transducer Driver datasheet. However, the </w:t>
      </w:r>
      <w:hyperlink r:id="rId19" w:history="1">
        <w:r w:rsidRPr="00073358">
          <w:rPr>
            <w:rStyle w:val="Hyperlink"/>
            <w:rFonts w:cs="Times New Roman"/>
          </w:rPr>
          <w:t>PGA460 Ultrasonic Module Hardware and Software Optimization</w:t>
        </w:r>
      </w:hyperlink>
      <w:r w:rsidRPr="00073358">
        <w:rPr>
          <w:rFonts w:cs="Times New Roman"/>
        </w:rPr>
        <w:t xml:space="preserve"> guide, under Section 3.4 Passive Tuning, shows flexibility in how these values can be modified in order to best be tuned with the circuitry setup.</w:t>
      </w:r>
    </w:p>
    <w:p w14:paraId="3056413B" w14:textId="78113B50" w:rsidR="00C653FF" w:rsidRDefault="00C653FF" w:rsidP="004B7E44"/>
    <w:p w14:paraId="481D65D2" w14:textId="4E1BCB5B" w:rsidR="00073358" w:rsidRDefault="00073358">
      <w:pPr>
        <w:spacing w:after="200"/>
      </w:pPr>
      <w:r>
        <w:br w:type="page"/>
      </w:r>
    </w:p>
    <w:p w14:paraId="1B55433E" w14:textId="11D36A93" w:rsidR="00C653FF" w:rsidRPr="00967731" w:rsidRDefault="00073358" w:rsidP="00073358">
      <w:pPr>
        <w:pStyle w:val="Heading2"/>
        <w:rPr>
          <w:color w:val="481EA3" w:themeColor="accent5" w:themeShade="BF"/>
        </w:rPr>
      </w:pPr>
      <w:r w:rsidRPr="00967731">
        <w:rPr>
          <w:color w:val="481EA3" w:themeColor="accent5" w:themeShade="BF"/>
        </w:rPr>
        <w:lastRenderedPageBreak/>
        <w:t>Software Development Guide</w:t>
      </w:r>
    </w:p>
    <w:p w14:paraId="3CF40F8A" w14:textId="3E51B379" w:rsidR="00C653FF" w:rsidRPr="00967731" w:rsidRDefault="00073358" w:rsidP="00967731">
      <w:pPr>
        <w:pStyle w:val="Heading4"/>
        <w:rPr>
          <w:color w:val="315F02" w:themeColor="accent3" w:themeShade="BF"/>
        </w:rPr>
      </w:pPr>
      <w:r w:rsidRPr="00967731">
        <w:rPr>
          <w:color w:val="315F02" w:themeColor="accent3" w:themeShade="BF"/>
        </w:rPr>
        <w:t>Communication mode</w:t>
      </w:r>
    </w:p>
    <w:p w14:paraId="7D71503F" w14:textId="117F3980" w:rsidR="00C653FF" w:rsidRDefault="00073358" w:rsidP="004B7E44">
      <w:pPr>
        <w:rPr>
          <w:rFonts w:cs="Times New Roman"/>
        </w:rPr>
      </w:pPr>
      <w:r w:rsidRPr="00073358">
        <w:rPr>
          <w:rFonts w:cs="Times New Roman"/>
        </w:rPr>
        <w:t>PGA460 has four main modes of communication: UART, OWU, SPI, and TCI. For our purpose of measuring distances, we will be using UART, as it is the most common and simplest form of serial communication with Arduino MEGA 2560. The UART mode on PGA460 is designed to work in the baud rapture of between 2400-bps and 15200-bps, in which the baud rate is automatically detected based on the sync byte that is issued in the beginning of every command. In addition, PGA460 operates on 8 data, 1 start, 0 parity, and 2 stop bits.</w:t>
      </w:r>
    </w:p>
    <w:p w14:paraId="0C29E563" w14:textId="77777777" w:rsidR="00967731" w:rsidRPr="00073358" w:rsidRDefault="00967731" w:rsidP="004B7E44">
      <w:pPr>
        <w:rPr>
          <w:rFonts w:cs="Times New Roman"/>
        </w:rPr>
      </w:pPr>
    </w:p>
    <w:p w14:paraId="50E237B0" w14:textId="32B17843" w:rsidR="00073358" w:rsidRPr="00967731" w:rsidRDefault="00073358" w:rsidP="00073358">
      <w:pPr>
        <w:pStyle w:val="Heading4"/>
        <w:rPr>
          <w:color w:val="315F02" w:themeColor="accent3" w:themeShade="BF"/>
        </w:rPr>
      </w:pPr>
      <w:r w:rsidRPr="00967731">
        <w:rPr>
          <w:color w:val="315F02" w:themeColor="accent3" w:themeShade="BF"/>
        </w:rPr>
        <w:t>energia library and example code</w:t>
      </w:r>
    </w:p>
    <w:p w14:paraId="6099C6C1" w14:textId="05CDA7C4" w:rsidR="00967731" w:rsidRPr="00764B91" w:rsidRDefault="00967731" w:rsidP="00967731">
      <w:pPr>
        <w:rPr>
          <w:rFonts w:cs="Times New Roman"/>
        </w:rPr>
      </w:pPr>
      <w:r w:rsidRPr="00967731">
        <w:rPr>
          <w:rFonts w:cs="Times New Roman"/>
        </w:rPr>
        <w:t xml:space="preserve">For first-time exposure of interfacing with PGA460, it is recommended to read the </w:t>
      </w:r>
      <w:hyperlink r:id="rId20" w:history="1">
        <w:r w:rsidRPr="00967731">
          <w:rPr>
            <w:rStyle w:val="Hyperlink"/>
            <w:rFonts w:cs="Times New Roman"/>
          </w:rPr>
          <w:t>PGA460 Software Development Guide</w:t>
        </w:r>
      </w:hyperlink>
      <w:r w:rsidRPr="00967731">
        <w:rPr>
          <w:rFonts w:cs="Times New Roman"/>
        </w:rPr>
        <w:t xml:space="preserve">. The same code is also available in the </w:t>
      </w:r>
      <w:r w:rsidRPr="00764B91">
        <w:rPr>
          <w:rFonts w:cs="Times New Roman"/>
        </w:rPr>
        <w:t xml:space="preserve">downloadable </w:t>
      </w:r>
      <w:proofErr w:type="spellStart"/>
      <w:r w:rsidRPr="00764B91">
        <w:rPr>
          <w:rFonts w:cs="Times New Roman"/>
        </w:rPr>
        <w:t>Energia</w:t>
      </w:r>
      <w:proofErr w:type="spellEnd"/>
      <w:r w:rsidRPr="00764B91">
        <w:rPr>
          <w:rFonts w:cs="Times New Roman"/>
        </w:rPr>
        <w:t xml:space="preserve"> Library example, which can be ported into the Arduino IDE Library and requires commenting out </w:t>
      </w:r>
      <w:r w:rsidRPr="00764B91">
        <w:rPr>
          <w:rFonts w:cs="Times New Roman"/>
          <w:color w:val="FF0000"/>
        </w:rPr>
        <w:t>#include "</w:t>
      </w:r>
      <w:proofErr w:type="spellStart"/>
      <w:r w:rsidRPr="00764B91">
        <w:rPr>
          <w:rFonts w:cs="Times New Roman"/>
          <w:color w:val="FF0000"/>
        </w:rPr>
        <w:t>Energia.h</w:t>
      </w:r>
      <w:proofErr w:type="spellEnd"/>
      <w:r w:rsidRPr="00764B91">
        <w:rPr>
          <w:rFonts w:cs="Times New Roman"/>
          <w:color w:val="FF0000"/>
        </w:rPr>
        <w:t>"</w:t>
      </w:r>
      <w:r w:rsidRPr="00764B91">
        <w:rPr>
          <w:rFonts w:cs="Times New Roman"/>
        </w:rPr>
        <w:t xml:space="preserve"> </w:t>
      </w:r>
      <w:r w:rsidRPr="00764B91">
        <w:rPr>
          <w:rFonts w:cs="Times New Roman"/>
        </w:rPr>
        <w:t>to make the code compilable. Since SPI mode is not used, it is also suggested that #</w:t>
      </w:r>
      <w:r w:rsidRPr="00764B91">
        <w:rPr>
          <w:rFonts w:cs="Times New Roman"/>
          <w:color w:val="FF0000"/>
        </w:rPr>
        <w:t xml:space="preserve">include "PGA460_SPI.h" </w:t>
      </w:r>
      <w:r w:rsidRPr="00764B91">
        <w:rPr>
          <w:rFonts w:cs="Times New Roman"/>
        </w:rPr>
        <w:t xml:space="preserve">and related SPI functions and variables be commented out in </w:t>
      </w:r>
      <w:r w:rsidRPr="00764B91">
        <w:rPr>
          <w:rFonts w:cs="Times New Roman"/>
          <w:color w:val="808080" w:themeColor="background1" w:themeShade="80"/>
        </w:rPr>
        <w:t xml:space="preserve">PGA460_USSC.h </w:t>
      </w:r>
      <w:r w:rsidRPr="00764B91">
        <w:rPr>
          <w:rFonts w:cs="Times New Roman"/>
        </w:rPr>
        <w:t xml:space="preserve">and </w:t>
      </w:r>
      <w:r w:rsidRPr="00764B91">
        <w:rPr>
          <w:rFonts w:cs="Times New Roman"/>
          <w:color w:val="808080" w:themeColor="background1" w:themeShade="80"/>
        </w:rPr>
        <w:t xml:space="preserve">PGA460_USSC.cpp </w:t>
      </w:r>
      <w:r w:rsidRPr="00764B91">
        <w:rPr>
          <w:rFonts w:cs="Times New Roman"/>
        </w:rPr>
        <w:t xml:space="preserve">to prevent need of installing more unnecessary libraries. A cleaned-up version of the h and </w:t>
      </w:r>
      <w:proofErr w:type="spellStart"/>
      <w:r w:rsidRPr="00764B91">
        <w:rPr>
          <w:rFonts w:cs="Times New Roman"/>
        </w:rPr>
        <w:t>cpp</w:t>
      </w:r>
      <w:proofErr w:type="spellEnd"/>
      <w:r w:rsidRPr="00764B91">
        <w:rPr>
          <w:rFonts w:cs="Times New Roman"/>
        </w:rPr>
        <w:t xml:space="preserve"> files, without SPI functions can found </w:t>
      </w:r>
      <w:r w:rsidRPr="00764B91">
        <w:rPr>
          <w:rFonts w:cs="Times New Roman"/>
          <w:color w:val="808080" w:themeColor="background1" w:themeShade="80"/>
        </w:rPr>
        <w:t xml:space="preserve">PGA460, 0.25-0.5m </w:t>
      </w:r>
      <w:r w:rsidRPr="00764B91">
        <w:rPr>
          <w:rFonts w:cs="Times New Roman"/>
        </w:rPr>
        <w:t>folder.</w:t>
      </w:r>
    </w:p>
    <w:p w14:paraId="71113CF9" w14:textId="77777777" w:rsidR="00967731" w:rsidRPr="00967731" w:rsidRDefault="00967731" w:rsidP="00967731">
      <w:pPr>
        <w:rPr>
          <w:rFonts w:cs="Times New Roman"/>
        </w:rPr>
      </w:pPr>
    </w:p>
    <w:p w14:paraId="6378F73B" w14:textId="495BE09E" w:rsidR="00073358" w:rsidRDefault="00967731" w:rsidP="00073358">
      <w:pPr>
        <w:pStyle w:val="Heading4"/>
        <w:rPr>
          <w:color w:val="315F02" w:themeColor="accent3" w:themeShade="BF"/>
        </w:rPr>
      </w:pPr>
      <w:r>
        <w:rPr>
          <w:color w:val="315F02" w:themeColor="accent3" w:themeShade="BF"/>
        </w:rPr>
        <w:t>initialization steps</w:t>
      </w:r>
    </w:p>
    <w:p w14:paraId="5B0BC363" w14:textId="4C7482C1" w:rsidR="00967731" w:rsidRDefault="00967731" w:rsidP="00967731">
      <w:pPr>
        <w:rPr>
          <w:rFonts w:cs="Times New Roman"/>
        </w:rPr>
      </w:pPr>
      <w:r>
        <w:rPr>
          <w:rFonts w:cs="Times New Roman"/>
        </w:rPr>
        <w:t xml:space="preserve">The order of instructions for which PGA460 </w:t>
      </w:r>
      <w:r w:rsidR="00AE684A">
        <w:rPr>
          <w:rFonts w:cs="Times New Roman"/>
        </w:rPr>
        <w:t>is set up to properly work is a</w:t>
      </w:r>
      <w:r>
        <w:rPr>
          <w:rFonts w:cs="Times New Roman"/>
        </w:rPr>
        <w:t>s follows:</w:t>
      </w:r>
    </w:p>
    <w:p w14:paraId="7B06675A"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b/>
        </w:rPr>
        <w:t>On power up,</w:t>
      </w:r>
      <w:r w:rsidRPr="00967731">
        <w:rPr>
          <w:rFonts w:cs="Times New Roman"/>
        </w:rPr>
        <w:t xml:space="preserve"> configures EERPOM values to indicate which ultrasonic transducer to being used and how PGA460 should execute its commands. This step is </w:t>
      </w:r>
      <w:r w:rsidRPr="00967731">
        <w:rPr>
          <w:rFonts w:cs="Times New Roman"/>
          <w:b/>
        </w:rPr>
        <w:t>optional</w:t>
      </w:r>
      <w:r w:rsidRPr="00967731">
        <w:rPr>
          <w:rFonts w:cs="Times New Roman"/>
        </w:rPr>
        <w:t xml:space="preserve"> </w:t>
      </w:r>
      <w:r w:rsidRPr="00967731">
        <w:rPr>
          <w:rFonts w:cs="Times New Roman"/>
          <w:b/>
        </w:rPr>
        <w:t>if</w:t>
      </w:r>
      <w:r w:rsidRPr="00967731">
        <w:rPr>
          <w:rFonts w:cs="Times New Roman"/>
        </w:rPr>
        <w:t xml:space="preserve"> these EEPROM values have being burned once onto the PGA460. </w:t>
      </w:r>
    </w:p>
    <w:p w14:paraId="3FB7F2FD"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rPr>
        <w:t xml:space="preserve">Configures Threshold parameters by using threshold bulk write command (THRBW) or by independently writing a particular parameter by using register write command (SRW). </w:t>
      </w:r>
    </w:p>
    <w:p w14:paraId="0EF1A12A"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rPr>
        <w:t>Configures Time-varying gain by using time-varying gain bulk write</w:t>
      </w:r>
    </w:p>
    <w:p w14:paraId="66C08626" w14:textId="77777777" w:rsidR="00967731" w:rsidRPr="00967731" w:rsidRDefault="00967731" w:rsidP="00967731">
      <w:pPr>
        <w:pStyle w:val="ListParagraph"/>
        <w:numPr>
          <w:ilvl w:val="0"/>
          <w:numId w:val="7"/>
        </w:numPr>
        <w:spacing w:after="160" w:line="259" w:lineRule="auto"/>
        <w:rPr>
          <w:rFonts w:cs="Times New Roman"/>
        </w:rPr>
      </w:pPr>
      <w:r w:rsidRPr="00967731">
        <w:rPr>
          <w:rFonts w:cs="Times New Roman"/>
          <w:b/>
        </w:rPr>
        <w:t>Once successfully configured</w:t>
      </w:r>
      <w:r w:rsidRPr="00967731">
        <w:rPr>
          <w:rFonts w:cs="Times New Roman"/>
        </w:rPr>
        <w:t>, program will execute the following commands in a loop:</w:t>
      </w:r>
    </w:p>
    <w:p w14:paraId="02E73AFF"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BURST+LISTEN (Preset1 or Preset 2)</w:t>
      </w:r>
    </w:p>
    <w:p w14:paraId="7BCEFE48"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After record interval has expired, issue ultrasonic measurement result command(UMR) to retrieve data</w:t>
      </w:r>
    </w:p>
    <w:p w14:paraId="4EFE1275" w14:textId="77777777" w:rsidR="00967731" w:rsidRPr="00967731" w:rsidRDefault="00967731" w:rsidP="00967731">
      <w:pPr>
        <w:pStyle w:val="ListParagraph"/>
        <w:numPr>
          <w:ilvl w:val="1"/>
          <w:numId w:val="7"/>
        </w:numPr>
        <w:spacing w:after="160" w:line="259" w:lineRule="auto"/>
        <w:rPr>
          <w:rFonts w:cs="Times New Roman"/>
        </w:rPr>
      </w:pPr>
      <w:r w:rsidRPr="00967731">
        <w:rPr>
          <w:rFonts w:cs="Times New Roman"/>
        </w:rPr>
        <w:t>Use time-of-flight calculation on retrieved data to compute distance</w:t>
      </w:r>
    </w:p>
    <w:p w14:paraId="72DDA18B" w14:textId="77777777" w:rsidR="00967731" w:rsidRDefault="00967731" w:rsidP="00967731">
      <w:pPr>
        <w:rPr>
          <w:rFonts w:cs="Times New Roman"/>
        </w:rPr>
      </w:pPr>
    </w:p>
    <w:p w14:paraId="78F0D3B5" w14:textId="187B3683" w:rsidR="00AE684A" w:rsidRDefault="00AE684A" w:rsidP="00AE684A">
      <w:pPr>
        <w:pStyle w:val="Heading5"/>
        <w:ind w:firstLine="720"/>
        <w:jc w:val="both"/>
        <w:rPr>
          <w:color w:val="5CA200" w:themeColor="accent1" w:themeShade="80"/>
        </w:rPr>
      </w:pPr>
      <w:r w:rsidRPr="00AE684A">
        <w:rPr>
          <w:color w:val="5CA200" w:themeColor="accent1" w:themeShade="80"/>
        </w:rPr>
        <w:lastRenderedPageBreak/>
        <w:t>EEPROM (electrically-erasable Programmable Read-only Memory)</w:t>
      </w:r>
    </w:p>
    <w:p w14:paraId="0CDABF2A" w14:textId="77777777" w:rsidR="00AE684A" w:rsidRPr="00AE684A" w:rsidRDefault="00AE684A" w:rsidP="00AE684A">
      <w:pPr>
        <w:ind w:left="720"/>
        <w:rPr>
          <w:rFonts w:cs="Times New Roman"/>
          <w:sz w:val="22"/>
        </w:rPr>
      </w:pPr>
      <w:r>
        <w:tab/>
      </w:r>
      <w:r w:rsidRPr="00AE684A">
        <w:rPr>
          <w:rFonts w:cs="Times New Roman"/>
          <w:sz w:val="22"/>
        </w:rPr>
        <w:t>EEPROM is a non-volatile memory that contains parameters under which PGA460 recognizes type of transducer is being used and accordingly carries out its commands. The following parameters affect system diagnostics, burst and listen patterns, and filtering configurations:</w:t>
      </w:r>
    </w:p>
    <w:p w14:paraId="098E9A3D"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FREQUENCY, FREQ_DIAG, DEADTIME</w:t>
      </w:r>
      <w:r w:rsidRPr="00AE684A">
        <w:rPr>
          <w:rFonts w:cs="Times New Roman"/>
          <w:sz w:val="22"/>
        </w:rPr>
        <w:t xml:space="preserve"> determine how accurately the transducer’s frequency is analyzed and how PGA460 recognizes which echoing signal to process.</w:t>
      </w:r>
    </w:p>
    <w:p w14:paraId="3EBFDB18"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REC_LENGTH</w:t>
      </w:r>
      <w:r w:rsidRPr="00AE684A">
        <w:rPr>
          <w:rFonts w:cs="Times New Roman"/>
          <w:sz w:val="22"/>
        </w:rPr>
        <w:t xml:space="preserve"> is associated with how long the PGA460 should wait and listen for the returning signals. During this period, no other commands should be issued to prevent interruption this listening period. Otherwise, the raw data will not be reported completely and cause diagnostic errors.</w:t>
      </w:r>
    </w:p>
    <w:p w14:paraId="614505C1" w14:textId="77777777" w:rsidR="00AE684A" w:rsidRPr="00AE684A" w:rsidRDefault="00AE684A" w:rsidP="00AE684A">
      <w:pPr>
        <w:pStyle w:val="ListParagraph"/>
        <w:numPr>
          <w:ilvl w:val="0"/>
          <w:numId w:val="9"/>
        </w:numPr>
        <w:spacing w:after="160" w:line="259" w:lineRule="auto"/>
        <w:rPr>
          <w:rFonts w:cs="Times New Roman"/>
          <w:sz w:val="22"/>
        </w:rPr>
      </w:pPr>
      <w:r w:rsidRPr="00AE684A">
        <w:rPr>
          <w:rFonts w:cs="Times New Roman"/>
          <w:b/>
          <w:sz w:val="22"/>
        </w:rPr>
        <w:t>PULSE_1, PULSE_2</w:t>
      </w:r>
      <w:r w:rsidRPr="00AE684A">
        <w:rPr>
          <w:rFonts w:cs="Times New Roman"/>
          <w:sz w:val="22"/>
        </w:rPr>
        <w:t xml:space="preserve"> determine the number of the bursting pulses for Preset 1 and Preset 2. The shorter the range of distance required to detect, the smaller the number of pulses should be to prevent a long ringing decay time that will interfere with object detection in short distances. </w:t>
      </w:r>
    </w:p>
    <w:p w14:paraId="2FFA9561" w14:textId="77777777" w:rsidR="00AE684A" w:rsidRPr="00971A53" w:rsidRDefault="00AE684A" w:rsidP="00AE684A">
      <w:pPr>
        <w:pStyle w:val="ListParagraph"/>
        <w:numPr>
          <w:ilvl w:val="0"/>
          <w:numId w:val="9"/>
        </w:numPr>
        <w:spacing w:after="160" w:line="259" w:lineRule="auto"/>
        <w:rPr>
          <w:rFonts w:ascii="Times New Roman" w:hAnsi="Times New Roman" w:cs="Times New Roman"/>
        </w:rPr>
      </w:pPr>
      <w:r w:rsidRPr="00AE684A">
        <w:rPr>
          <w:rFonts w:cs="Times New Roman"/>
          <w:b/>
          <w:sz w:val="22"/>
        </w:rPr>
        <w:t>P1_GAIN_CTRL, P2_GAIN_CTRL</w:t>
      </w:r>
      <w:r w:rsidRPr="00AE684A">
        <w:rPr>
          <w:rFonts w:cs="Times New Roman"/>
          <w:sz w:val="22"/>
        </w:rPr>
        <w:t xml:space="preserve"> describes the amount of amplification throughout the listening period for Preset 1 and Preset 2</w:t>
      </w:r>
    </w:p>
    <w:p w14:paraId="36245F00" w14:textId="77777777" w:rsidR="00AE684A" w:rsidRPr="00AE684A" w:rsidRDefault="00AE684A" w:rsidP="00AE684A">
      <w:pPr>
        <w:ind w:left="720"/>
        <w:rPr>
          <w:rFonts w:cs="Times New Roman"/>
          <w:sz w:val="22"/>
        </w:rPr>
      </w:pPr>
      <w:r w:rsidRPr="00AE684A">
        <w:rPr>
          <w:rFonts w:cs="Times New Roman"/>
          <w:sz w:val="22"/>
        </w:rPr>
        <w:t xml:space="preserve">These parameters </w:t>
      </w:r>
      <w:r w:rsidRPr="00AE684A">
        <w:rPr>
          <w:rFonts w:cs="Times New Roman"/>
          <w:b/>
          <w:sz w:val="22"/>
          <w:u w:val="single"/>
        </w:rPr>
        <w:t>DO NOT</w:t>
      </w:r>
      <w:r w:rsidRPr="00AE684A">
        <w:rPr>
          <w:rFonts w:cs="Times New Roman"/>
          <w:sz w:val="22"/>
        </w:rPr>
        <w:t xml:space="preserve"> have to be initialized every time on power up as long as it has been burned at least once. However, to experiment with different values and observe their effects on the results, the developer may use EEPROM bulk write command to override the burned settings.</w:t>
      </w:r>
    </w:p>
    <w:p w14:paraId="51BE77D7" w14:textId="2657B47D" w:rsidR="00AE684A" w:rsidRDefault="00AE684A" w:rsidP="00AE684A">
      <w:r>
        <w:tab/>
      </w:r>
    </w:p>
    <w:p w14:paraId="495D213A" w14:textId="7A097567" w:rsidR="00AE684A" w:rsidRDefault="00AE684A" w:rsidP="00AE684A">
      <w:pPr>
        <w:pStyle w:val="Heading5"/>
        <w:ind w:firstLine="720"/>
        <w:jc w:val="both"/>
        <w:rPr>
          <w:color w:val="5CA200" w:themeColor="accent1" w:themeShade="80"/>
        </w:rPr>
      </w:pPr>
      <w:r>
        <w:rPr>
          <w:color w:val="5CA200" w:themeColor="accent1" w:themeShade="80"/>
        </w:rPr>
        <w:t>THRESHOLD PARAMTERS</w:t>
      </w:r>
    </w:p>
    <w:p w14:paraId="40FDE0C2" w14:textId="14E4A326" w:rsidR="00AE684A" w:rsidRPr="00AE684A" w:rsidRDefault="00AE684A" w:rsidP="00AE684A">
      <w:pPr>
        <w:ind w:left="720"/>
        <w:rPr>
          <w:rFonts w:cs="Times New Roman"/>
          <w:sz w:val="22"/>
        </w:rPr>
      </w:pPr>
      <w:r w:rsidRPr="00971A53">
        <w:rPr>
          <w:rFonts w:ascii="Times New Roman" w:hAnsi="Times New Roman" w:cs="Times New Roman"/>
        </w:rPr>
        <w:tab/>
      </w:r>
      <w:r w:rsidRPr="00AE684A">
        <w:rPr>
          <w:rFonts w:cs="Times New Roman"/>
          <w:sz w:val="22"/>
        </w:rPr>
        <w:t>Threshold parameters are stored on volatile memory of PGA460 and thus require to be re-written every time on power up in order for THR_CRC_ERR</w:t>
      </w:r>
      <w:r>
        <w:rPr>
          <w:rFonts w:cs="Times New Roman"/>
          <w:sz w:val="22"/>
        </w:rPr>
        <w:t xml:space="preserve"> </w:t>
      </w:r>
      <w:r w:rsidRPr="00AE684A">
        <w:rPr>
          <w:rFonts w:cs="Times New Roman"/>
          <w:sz w:val="22"/>
        </w:rPr>
        <w:t>(see Register Write and Register Read section) check to be cleared (default to 1). Bursting will only be carried out after this check is cleared. Threshold parameters control the level at which the PGA460 is listening for and detecting reflected echo. If the levels are set too high, PGA460 may not recognize object detected if the raw echo data signals are small. On the other hand, if the levels are too low, PGA460 may detect false positives.</w:t>
      </w:r>
    </w:p>
    <w:p w14:paraId="5A6F2578" w14:textId="77777777" w:rsidR="00AE684A" w:rsidRDefault="00AE684A">
      <w:pPr>
        <w:spacing w:after="200"/>
      </w:pPr>
      <w:r>
        <w:br w:type="page"/>
      </w:r>
    </w:p>
    <w:p w14:paraId="64C4F758" w14:textId="19F3E0CA" w:rsidR="00967731" w:rsidRDefault="00AE684A" w:rsidP="00AE684A">
      <w:pPr>
        <w:jc w:val="center"/>
      </w:pPr>
      <w:r w:rsidRPr="00BD0EFB">
        <w:rPr>
          <w:rFonts w:ascii="Times New Roman" w:hAnsi="Times New Roman" w:cs="Times New Roman"/>
          <w:noProof/>
          <w:szCs w:val="24"/>
        </w:rPr>
        <w:lastRenderedPageBreak/>
        <w:drawing>
          <wp:inline distT="0" distB="0" distL="0" distR="0" wp14:anchorId="63101B4A" wp14:editId="7BF3C02B">
            <wp:extent cx="5943600" cy="24657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65705"/>
                    </a:xfrm>
                    <a:prstGeom prst="rect">
                      <a:avLst/>
                    </a:prstGeom>
                  </pic:spPr>
                </pic:pic>
              </a:graphicData>
            </a:graphic>
          </wp:inline>
        </w:drawing>
      </w:r>
    </w:p>
    <w:p w14:paraId="6B3D7602" w14:textId="77777777" w:rsidR="00AE684A" w:rsidRPr="00764B91" w:rsidRDefault="00AE684A" w:rsidP="00161D21">
      <w:pPr>
        <w:spacing w:after="240"/>
        <w:ind w:left="720"/>
        <w:rPr>
          <w:rFonts w:cs="Times New Roman"/>
          <w:i/>
          <w:color w:val="315F02" w:themeColor="accent3" w:themeShade="BF"/>
          <w:sz w:val="20"/>
          <w:szCs w:val="20"/>
        </w:rPr>
      </w:pPr>
      <w:r w:rsidRPr="00764B91">
        <w:rPr>
          <w:rFonts w:ascii="Times New Roman" w:hAnsi="Times New Roman" w:cs="Times New Roman"/>
          <w:i/>
          <w:sz w:val="20"/>
          <w:szCs w:val="20"/>
        </w:rPr>
        <w:t xml:space="preserve">    </w:t>
      </w:r>
      <w:r w:rsidRPr="00764B91">
        <w:rPr>
          <w:rFonts w:cs="Times New Roman"/>
          <w:i/>
          <w:color w:val="315F02" w:themeColor="accent3" w:themeShade="BF"/>
          <w:sz w:val="20"/>
          <w:szCs w:val="20"/>
        </w:rPr>
        <w:t>In this graph, Preset 1 Threshold values are set at mid-code (50%) levels while echo data dump, with no-object detection, reports low-amplitude signals. As a result, PGA460 may not report any object detected as the echo data dump must cross the threshold levels in order to be recognized as detected object</w:t>
      </w:r>
    </w:p>
    <w:p w14:paraId="6371E271" w14:textId="3B90634B" w:rsidR="00161D21" w:rsidRPr="00161D21" w:rsidRDefault="00161D21" w:rsidP="00161D21">
      <w:pPr>
        <w:spacing w:after="240"/>
        <w:ind w:left="720" w:firstLine="720"/>
        <w:rPr>
          <w:rFonts w:cs="Times New Roman"/>
          <w:sz w:val="22"/>
        </w:rPr>
      </w:pPr>
      <w:r w:rsidRPr="00161D21">
        <w:rPr>
          <w:rFonts w:cs="Times New Roman"/>
          <w:sz w:val="22"/>
        </w:rPr>
        <w:t xml:space="preserve">To optimally modify threshold values to prevent false positives and zero object detection, it is recommended that the threshold values should be set as close to the echo data dump base as possible while leaving some buffer for noise. The most efficient way to adjust the levels is use the </w:t>
      </w:r>
      <w:hyperlink r:id="rId22" w:history="1">
        <w:r w:rsidRPr="00161D21">
          <w:rPr>
            <w:rStyle w:val="Hyperlink"/>
            <w:rFonts w:cs="Times New Roman"/>
            <w:sz w:val="22"/>
          </w:rPr>
          <w:t>PGA460 EVM GUI</w:t>
        </w:r>
      </w:hyperlink>
      <w:r w:rsidRPr="00161D21">
        <w:rPr>
          <w:rFonts w:cs="Times New Roman"/>
          <w:sz w:val="22"/>
        </w:rPr>
        <w:t xml:space="preserve"> Load Chart function, under Threshold tab, to better visualize the data and make appropriate modifications. The echo data dump can be retrieved from running </w:t>
      </w:r>
      <w:proofErr w:type="spellStart"/>
      <w:r w:rsidRPr="00161D21">
        <w:rPr>
          <w:rFonts w:cs="Times New Roman"/>
          <w:sz w:val="22"/>
        </w:rPr>
        <w:t>pullEchoDataDump</w:t>
      </w:r>
      <w:proofErr w:type="spellEnd"/>
      <w:r w:rsidRPr="00161D21">
        <w:rPr>
          <w:rFonts w:cs="Times New Roman"/>
          <w:sz w:val="22"/>
        </w:rPr>
        <w:t xml:space="preserve"> function and be reformatted into a file the GUI can import. The template can be found in Echo Data Dump Folder along with an Excel file that reorganizes the echo data dump. After the levels are </w:t>
      </w:r>
      <w:proofErr w:type="gramStart"/>
      <w:r w:rsidRPr="00161D21">
        <w:rPr>
          <w:rFonts w:cs="Times New Roman"/>
          <w:sz w:val="22"/>
        </w:rPr>
        <w:t>visually</w:t>
      </w:r>
      <w:r>
        <w:rPr>
          <w:rFonts w:cs="Times New Roman"/>
          <w:sz w:val="22"/>
        </w:rPr>
        <w:t>, …….</w:t>
      </w:r>
      <w:proofErr w:type="gramEnd"/>
      <w:r w:rsidRPr="00161D21">
        <w:rPr>
          <w:rFonts w:cs="Times New Roman"/>
          <w:sz w:val="22"/>
        </w:rPr>
        <w:t xml:space="preserve"> </w:t>
      </w:r>
    </w:p>
    <w:p w14:paraId="3C03721C" w14:textId="263937A7" w:rsidR="00AE684A" w:rsidRDefault="00161D21" w:rsidP="00AE684A">
      <w:pPr>
        <w:jc w:val="center"/>
      </w:pPr>
      <w:r w:rsidRPr="00BD0EFB">
        <w:rPr>
          <w:rFonts w:ascii="Times New Roman" w:hAnsi="Times New Roman" w:cs="Times New Roman"/>
          <w:noProof/>
          <w:szCs w:val="24"/>
        </w:rPr>
        <w:drawing>
          <wp:inline distT="0" distB="0" distL="0" distR="0" wp14:anchorId="7C18D489" wp14:editId="5F9E87ED">
            <wp:extent cx="6086104" cy="26929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png"/>
                    <pic:cNvPicPr/>
                  </pic:nvPicPr>
                  <pic:blipFill rotWithShape="1">
                    <a:blip r:embed="rId23">
                      <a:extLst>
                        <a:ext uri="{28A0092B-C50C-407E-A947-70E740481C1C}">
                          <a14:useLocalDpi xmlns:a14="http://schemas.microsoft.com/office/drawing/2010/main" val="0"/>
                        </a:ext>
                      </a:extLst>
                    </a:blip>
                    <a:srcRect l="24585" t="12974" r="26650" b="48644"/>
                    <a:stretch/>
                  </pic:blipFill>
                  <pic:spPr bwMode="auto">
                    <a:xfrm>
                      <a:off x="0" y="0"/>
                      <a:ext cx="6144180" cy="2718633"/>
                    </a:xfrm>
                    <a:prstGeom prst="rect">
                      <a:avLst/>
                    </a:prstGeom>
                    <a:ln>
                      <a:noFill/>
                    </a:ln>
                    <a:extLst>
                      <a:ext uri="{53640926-AAD7-44D8-BBD7-CCE9431645EC}">
                        <a14:shadowObscured xmlns:a14="http://schemas.microsoft.com/office/drawing/2010/main"/>
                      </a:ext>
                    </a:extLst>
                  </pic:spPr>
                </pic:pic>
              </a:graphicData>
            </a:graphic>
          </wp:inline>
        </w:drawing>
      </w:r>
    </w:p>
    <w:p w14:paraId="433E8799" w14:textId="0C472544" w:rsidR="00764B91" w:rsidRDefault="00161D21" w:rsidP="00764B91">
      <w:pPr>
        <w:ind w:left="720"/>
        <w:rPr>
          <w:rFonts w:cs="Times New Roman"/>
          <w:i/>
          <w:color w:val="481EA3" w:themeColor="accent5" w:themeShade="BF"/>
          <w:sz w:val="20"/>
          <w:szCs w:val="20"/>
        </w:rPr>
      </w:pPr>
      <w:r w:rsidRPr="00764B91">
        <w:rPr>
          <w:rFonts w:ascii="Times New Roman" w:hAnsi="Times New Roman" w:cs="Times New Roman"/>
          <w:i/>
          <w:color w:val="481EA3" w:themeColor="accent5" w:themeShade="BF"/>
          <w:sz w:val="20"/>
          <w:szCs w:val="20"/>
        </w:rPr>
        <w:t xml:space="preserve">     </w:t>
      </w:r>
      <w:r w:rsidRPr="00764B91">
        <w:rPr>
          <w:rFonts w:cs="Times New Roman"/>
          <w:i/>
          <w:color w:val="315F02" w:themeColor="accent3" w:themeShade="BF"/>
          <w:sz w:val="20"/>
          <w:szCs w:val="20"/>
        </w:rPr>
        <w:t>The graph now shows the threshold values reconfigured to follow the base of echo data dump as closely as possible. As a warning, this level is susceptible to false positives with changing environments, but if the noise-level is known to be constant, this type of configurati</w:t>
      </w:r>
      <w:r w:rsidR="00764B91">
        <w:rPr>
          <w:rFonts w:cs="Times New Roman"/>
          <w:i/>
          <w:color w:val="315F02" w:themeColor="accent3" w:themeShade="BF"/>
          <w:sz w:val="20"/>
          <w:szCs w:val="20"/>
        </w:rPr>
        <w:t>on will reliably detect objects</w:t>
      </w:r>
    </w:p>
    <w:p w14:paraId="3408F789" w14:textId="5BAAD1C6" w:rsidR="00B71860" w:rsidRPr="00764B91" w:rsidRDefault="00B71860" w:rsidP="00764B91">
      <w:pPr>
        <w:ind w:left="720"/>
        <w:rPr>
          <w:rFonts w:cs="Times New Roman"/>
          <w:i/>
          <w:color w:val="481EA3" w:themeColor="accent5" w:themeShade="BF"/>
          <w:sz w:val="20"/>
          <w:szCs w:val="20"/>
        </w:rPr>
      </w:pPr>
      <w:r>
        <w:rPr>
          <w:color w:val="5CA200" w:themeColor="accent1" w:themeShade="80"/>
        </w:rPr>
        <w:lastRenderedPageBreak/>
        <w:t>ANALOG FRONT-END (AFE) AND TIME VARYING GAINS (TVG)</w:t>
      </w:r>
    </w:p>
    <w:p w14:paraId="71369DAD" w14:textId="77777777" w:rsidR="00B71860" w:rsidRPr="00B71860" w:rsidRDefault="00B71860" w:rsidP="00B71860">
      <w:pPr>
        <w:ind w:left="720" w:firstLine="720"/>
        <w:rPr>
          <w:rFonts w:cs="Times New Roman"/>
          <w:noProof/>
          <w:sz w:val="22"/>
        </w:rPr>
      </w:pPr>
      <w:r w:rsidRPr="00B71860">
        <w:rPr>
          <w:rFonts w:cs="Times New Roman"/>
          <w:noProof/>
          <w:sz w:val="22"/>
        </w:rPr>
        <w:t>PGA460 has several built-in filtering stages for reflected signals, of which the first stage is the analog-front end gain (AFE), followed by time-varying gain (TVG). AFE gain filters the returned echo through a low-noise balanced amplifier with an initially fixed initial gain. There are four different ranges of AFE gain: 32-64dB, 46-78dB, 52-84dB, and 58-90dB, and the chosen range should be based on the overall amplitude of the received signals (i.e. if amplitude of received signals is already high, a lower range of AFE gain should be selected).</w:t>
      </w:r>
    </w:p>
    <w:p w14:paraId="574BF3A7" w14:textId="77777777" w:rsidR="00B71860" w:rsidRPr="00B71860" w:rsidRDefault="00B71860" w:rsidP="00B71860">
      <w:pPr>
        <w:ind w:left="720"/>
        <w:rPr>
          <w:rFonts w:cs="Times New Roman"/>
          <w:noProof/>
          <w:sz w:val="22"/>
        </w:rPr>
      </w:pPr>
      <w:r w:rsidRPr="00B71860">
        <w:rPr>
          <w:rFonts w:cs="Times New Roman"/>
          <w:noProof/>
          <w:sz w:val="22"/>
        </w:rPr>
        <w:tab/>
        <w:t>The amplified signals are then passed into a time-varying gain filter (TVG) to allow for uniform amplification of returned echo from different distances. It is suggested that TVG gain should be configured to saturate the peack echo without truncating the peak. In addition, TVG gain should increase non-linearly to correspond with attenuation of sound. PGA460 GUI EVM can be used to import echo data dump and visually help adjust TVG levels accordingly.</w:t>
      </w:r>
    </w:p>
    <w:p w14:paraId="3A8AF440" w14:textId="2A3D4BF6" w:rsidR="00C653FF" w:rsidRDefault="00B71860" w:rsidP="00B71860">
      <w:pPr>
        <w:jc w:val="center"/>
      </w:pPr>
      <w:r w:rsidRPr="00971A53">
        <w:rPr>
          <w:rFonts w:ascii="Times New Roman" w:hAnsi="Times New Roman" w:cs="Times New Roman"/>
          <w:noProof/>
        </w:rPr>
        <w:drawing>
          <wp:inline distT="0" distB="0" distL="0" distR="0" wp14:anchorId="0C97DAC9" wp14:editId="540C129F">
            <wp:extent cx="4829175" cy="282733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43345" cy="2835634"/>
                    </a:xfrm>
                    <a:prstGeom prst="rect">
                      <a:avLst/>
                    </a:prstGeom>
                  </pic:spPr>
                </pic:pic>
              </a:graphicData>
            </a:graphic>
          </wp:inline>
        </w:drawing>
      </w:r>
    </w:p>
    <w:p w14:paraId="5E29FCD2" w14:textId="0BD4FB34" w:rsidR="00C653FF" w:rsidRDefault="00C653FF" w:rsidP="004B7E44"/>
    <w:p w14:paraId="04B5B77C" w14:textId="673EFBA0" w:rsidR="00C653FF" w:rsidRDefault="00B71860" w:rsidP="00B71860">
      <w:pPr>
        <w:jc w:val="center"/>
      </w:pPr>
      <w:r w:rsidRPr="00971A53">
        <w:rPr>
          <w:rFonts w:ascii="Times New Roman" w:hAnsi="Times New Roman" w:cs="Times New Roman"/>
          <w:noProof/>
        </w:rPr>
        <w:drawing>
          <wp:inline distT="0" distB="0" distL="0" distR="0" wp14:anchorId="76481937" wp14:editId="46FC48FE">
            <wp:extent cx="5943600" cy="26352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2635250"/>
                    </a:xfrm>
                    <a:prstGeom prst="rect">
                      <a:avLst/>
                    </a:prstGeom>
                  </pic:spPr>
                </pic:pic>
              </a:graphicData>
            </a:graphic>
          </wp:inline>
        </w:drawing>
      </w:r>
    </w:p>
    <w:p w14:paraId="7FBBE8EA" w14:textId="66E359CF" w:rsidR="00C653FF" w:rsidRDefault="00C653FF" w:rsidP="004B7E44"/>
    <w:p w14:paraId="4B9061D5" w14:textId="6B4AC79B" w:rsidR="00B71860" w:rsidRDefault="00B71860" w:rsidP="00B71860">
      <w:pPr>
        <w:pStyle w:val="Heading4"/>
        <w:rPr>
          <w:color w:val="315F02" w:themeColor="accent3" w:themeShade="BF"/>
        </w:rPr>
      </w:pPr>
      <w:r>
        <w:rPr>
          <w:color w:val="315F02" w:themeColor="accent3" w:themeShade="BF"/>
        </w:rPr>
        <w:lastRenderedPageBreak/>
        <w:t>GETDISTANCE SCRIPT</w:t>
      </w:r>
    </w:p>
    <w:p w14:paraId="5D409F29" w14:textId="3BA428ED" w:rsidR="00B71860" w:rsidRDefault="00B71860" w:rsidP="00B71860">
      <w:pPr>
        <w:rPr>
          <w:rFonts w:cs="Times New Roman"/>
        </w:rPr>
      </w:pPr>
      <w:r>
        <w:rPr>
          <w:rFonts w:cs="Times New Roman"/>
        </w:rPr>
        <w:t>The sequence of which to extract distance (m) from PGA460 is:</w:t>
      </w:r>
    </w:p>
    <w:p w14:paraId="3A769803"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Burst and Listen</w:t>
      </w:r>
    </w:p>
    <w:p w14:paraId="72B28A05"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Pull data measurement</w:t>
      </w:r>
    </w:p>
    <w:p w14:paraId="4665E757" w14:textId="77777777" w:rsidR="00B71860" w:rsidRPr="00B71860" w:rsidRDefault="00B71860" w:rsidP="00B71860">
      <w:pPr>
        <w:pStyle w:val="ListParagraph"/>
        <w:numPr>
          <w:ilvl w:val="0"/>
          <w:numId w:val="10"/>
        </w:numPr>
        <w:spacing w:after="160" w:line="259" w:lineRule="auto"/>
        <w:rPr>
          <w:rFonts w:cs="Times New Roman"/>
          <w:b/>
          <w:i/>
          <w:noProof/>
        </w:rPr>
      </w:pPr>
      <w:r w:rsidRPr="00B71860">
        <w:rPr>
          <w:rFonts w:cs="Times New Roman"/>
          <w:noProof/>
        </w:rPr>
        <w:t>Compute distance from data measurement</w:t>
      </w:r>
    </w:p>
    <w:p w14:paraId="4E68C275" w14:textId="77777777" w:rsidR="00B71860" w:rsidRPr="00B71860" w:rsidRDefault="00B71860" w:rsidP="00B71860">
      <w:pPr>
        <w:pStyle w:val="ListParagraph"/>
        <w:rPr>
          <w:rFonts w:cs="Times New Roman"/>
          <w:noProof/>
        </w:rPr>
      </w:pPr>
    </w:p>
    <w:p w14:paraId="23F8D1C8" w14:textId="77777777" w:rsidR="00B71860" w:rsidRPr="00B71860" w:rsidRDefault="00B71860" w:rsidP="00B71860">
      <w:pPr>
        <w:pStyle w:val="ListParagraph"/>
        <w:rPr>
          <w:rFonts w:cs="Times New Roman"/>
          <w:noProof/>
        </w:rPr>
      </w:pPr>
      <w:r w:rsidRPr="00B71860">
        <w:rPr>
          <w:rFonts w:cs="Times New Roman"/>
          <w:b/>
          <w:noProof/>
        </w:rPr>
        <w:t>BURST AND LISTEN</w:t>
      </w:r>
      <w:r w:rsidRPr="00B71860">
        <w:rPr>
          <w:rFonts w:cs="Times New Roman"/>
          <w:noProof/>
        </w:rPr>
        <w:t xml:space="preserve"> command, depending on Preset 1 or Preset 2 mode, will issue a corresponding number of bursts (PULSE_1 and PULSE_2), followed by an uninterrupted recording period (REC_LENGTH) for reflectecd signals. See ultrasonicCmd function in Energia library for further details.</w:t>
      </w:r>
    </w:p>
    <w:p w14:paraId="1B949FE1" w14:textId="77777777" w:rsidR="00B71860" w:rsidRPr="00B71860" w:rsidRDefault="00B71860" w:rsidP="00B71860">
      <w:pPr>
        <w:pStyle w:val="ListParagraph"/>
        <w:rPr>
          <w:rFonts w:cs="Times New Roman"/>
          <w:noProof/>
        </w:rPr>
      </w:pPr>
    </w:p>
    <w:p w14:paraId="2FC63363" w14:textId="77777777" w:rsidR="00B71860" w:rsidRPr="00B71860" w:rsidRDefault="00B71860" w:rsidP="00B71860">
      <w:pPr>
        <w:pStyle w:val="ListParagraph"/>
        <w:rPr>
          <w:rFonts w:cs="Times New Roman"/>
          <w:noProof/>
        </w:rPr>
      </w:pPr>
      <w:r w:rsidRPr="00B71860">
        <w:rPr>
          <w:rFonts w:cs="Times New Roman"/>
          <w:b/>
          <w:noProof/>
        </w:rPr>
        <w:t>PULL DATA MEASUREMENT</w:t>
      </w:r>
      <w:r w:rsidRPr="00B71860">
        <w:rPr>
          <w:rFonts w:cs="Times New Roman"/>
          <w:noProof/>
        </w:rPr>
        <w:t xml:space="preserve"> command will collect the filtered signals and store them in an array called ultraMeasResult, capable of storing information of up to eight detections from a single burst and listen. See pullUltrasonicMeas function in Energia library for further details.</w:t>
      </w:r>
    </w:p>
    <w:p w14:paraId="61AE1CBA" w14:textId="77777777" w:rsidR="00B71860" w:rsidRPr="00B71860" w:rsidRDefault="00B71860" w:rsidP="00B71860">
      <w:pPr>
        <w:pStyle w:val="ListParagraph"/>
        <w:rPr>
          <w:rFonts w:cs="Times New Roman"/>
          <w:noProof/>
        </w:rPr>
      </w:pPr>
    </w:p>
    <w:p w14:paraId="6F90FB83" w14:textId="725C935B" w:rsidR="00B71860" w:rsidRPr="00B71860" w:rsidRDefault="00B71860" w:rsidP="00B71860">
      <w:pPr>
        <w:pStyle w:val="ListParagraph"/>
        <w:rPr>
          <w:rFonts w:cs="Times New Roman"/>
          <w:noProof/>
        </w:rPr>
      </w:pPr>
      <w:r w:rsidRPr="00B71860">
        <w:rPr>
          <w:rFonts w:cs="Times New Roman"/>
          <w:b/>
          <w:noProof/>
        </w:rPr>
        <w:t>COMPUTE DISTANCE</w:t>
      </w:r>
      <w:r w:rsidRPr="00B71860">
        <w:rPr>
          <w:rFonts w:cs="Times New Roman"/>
          <w:noProof/>
        </w:rPr>
        <w:t xml:space="preserve"> command will use raw data in ultraMeasResult array to return a distance in meter. For each object detection, there is a set of 5 bytes, describing distance, width, and peak amplitude. Since we are only concerned with distance, the 2</w:t>
      </w:r>
      <w:r w:rsidRPr="00B71860">
        <w:rPr>
          <w:rFonts w:cs="Times New Roman"/>
          <w:noProof/>
          <w:vertAlign w:val="superscript"/>
        </w:rPr>
        <w:t>nd</w:t>
      </w:r>
      <w:r w:rsidRPr="00B71860">
        <w:rPr>
          <w:rFonts w:cs="Times New Roman"/>
          <w:noProof/>
        </w:rPr>
        <w:t xml:space="preserve"> and 3</w:t>
      </w:r>
      <w:r w:rsidRPr="00B71860">
        <w:rPr>
          <w:rFonts w:cs="Times New Roman"/>
          <w:noProof/>
          <w:vertAlign w:val="superscript"/>
        </w:rPr>
        <w:t>rd</w:t>
      </w:r>
      <w:r w:rsidRPr="00B71860">
        <w:rPr>
          <w:rFonts w:cs="Times New Roman"/>
          <w:noProof/>
        </w:rPr>
        <w:t xml:space="preserve"> bytes will be used in time-of-flight calculation. See printUltraMeasResult funciton in Energia library for further details.</w:t>
      </w:r>
    </w:p>
    <w:p w14:paraId="4A44CCA2" w14:textId="77777777" w:rsidR="00764B91" w:rsidRDefault="00764B91" w:rsidP="00B71860">
      <w:pPr>
        <w:jc w:val="center"/>
        <w:rPr>
          <w:rFonts w:cs="Times New Roman"/>
          <w:i/>
          <w:noProof/>
          <w:color w:val="315F02" w:themeColor="accent3" w:themeShade="BF"/>
          <w:sz w:val="18"/>
          <w:szCs w:val="18"/>
        </w:rPr>
      </w:pPr>
      <w:r w:rsidRPr="00B71860">
        <w:rPr>
          <w:b/>
          <w:noProof/>
        </w:rPr>
        <w:drawing>
          <wp:inline distT="0" distB="0" distL="0" distR="0" wp14:anchorId="53AC6548" wp14:editId="17B65E1A">
            <wp:extent cx="59817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81700" cy="381000"/>
                    </a:xfrm>
                    <a:prstGeom prst="rect">
                      <a:avLst/>
                    </a:prstGeom>
                  </pic:spPr>
                </pic:pic>
              </a:graphicData>
            </a:graphic>
          </wp:inline>
        </w:drawing>
      </w:r>
    </w:p>
    <w:p w14:paraId="7BE8C1C8" w14:textId="4C6B3DBD" w:rsidR="00B71860" w:rsidRPr="00B71860" w:rsidRDefault="00B71860" w:rsidP="00B71860">
      <w:pPr>
        <w:jc w:val="center"/>
        <w:rPr>
          <w:rFonts w:cs="Times New Roman"/>
          <w:i/>
          <w:noProof/>
          <w:color w:val="315F02" w:themeColor="accent3" w:themeShade="BF"/>
          <w:sz w:val="18"/>
          <w:szCs w:val="18"/>
        </w:rPr>
      </w:pPr>
      <w:r w:rsidRPr="00B71860">
        <w:rPr>
          <w:rFonts w:cs="Times New Roman"/>
          <w:i/>
          <w:noProof/>
          <w:color w:val="315F02" w:themeColor="accent3" w:themeShade="BF"/>
          <w:sz w:val="18"/>
          <w:szCs w:val="18"/>
        </w:rPr>
        <w:t xml:space="preserve">Time-of-flight calculation for distance - </w:t>
      </w:r>
      <w:r w:rsidRPr="00B71860">
        <w:rPr>
          <w:i/>
          <w:color w:val="315F02" w:themeColor="accent3" w:themeShade="BF"/>
          <w:sz w:val="18"/>
          <w:szCs w:val="18"/>
        </w:rPr>
        <w:t>PGA460 Software Development Guide 2.4.1</w:t>
      </w:r>
    </w:p>
    <w:p w14:paraId="219DBE8F" w14:textId="7CC716A5" w:rsidR="00B71860" w:rsidRPr="00B71860" w:rsidRDefault="00B71860" w:rsidP="00B71860">
      <w:pPr>
        <w:spacing w:before="240"/>
        <w:rPr>
          <w:rFonts w:cs="Times New Roman"/>
        </w:rPr>
      </w:pPr>
    </w:p>
    <w:p w14:paraId="082A0102" w14:textId="4E755BA1" w:rsidR="00B71860" w:rsidRDefault="00B71860" w:rsidP="00B71860">
      <w:pPr>
        <w:pStyle w:val="Heading4"/>
        <w:rPr>
          <w:color w:val="315F02" w:themeColor="accent3" w:themeShade="BF"/>
        </w:rPr>
      </w:pPr>
      <w:r>
        <w:rPr>
          <w:color w:val="315F02" w:themeColor="accent3" w:themeShade="BF"/>
        </w:rPr>
        <w:t>related useful functions</w:t>
      </w:r>
    </w:p>
    <w:p w14:paraId="54836D0A" w14:textId="633AC66E" w:rsidR="00764B91" w:rsidRDefault="00B71860" w:rsidP="00764B91">
      <w:pPr>
        <w:pStyle w:val="Heading5"/>
        <w:spacing w:before="240"/>
        <w:jc w:val="both"/>
        <w:rPr>
          <w:color w:val="5CA200" w:themeColor="accent1" w:themeShade="80"/>
        </w:rPr>
      </w:pPr>
      <w:r>
        <w:rPr>
          <w:color w:val="5CA200" w:themeColor="accent1" w:themeShade="80"/>
        </w:rPr>
        <w:t>Register Write and Register Read</w:t>
      </w:r>
    </w:p>
    <w:p w14:paraId="60DB6823" w14:textId="47BBBA24" w:rsidR="00764B91" w:rsidRPr="00764B91" w:rsidRDefault="00764B91" w:rsidP="00764B91">
      <w:r>
        <w:tab/>
        <w:t xml:space="preserve">Register write and register read are used for committing a value to a single address and checking the value at that address, respectively. Register read his a critical use in verifying appropriate values at specific addresses and resolving errors. Register addresses for all configurations parameters can be found in </w:t>
      </w:r>
      <w:hyperlink r:id="rId27" w:history="1">
        <w:r w:rsidRPr="00764B91">
          <w:rPr>
            <w:rStyle w:val="Hyperlink"/>
            <w:rFonts w:cs="Times New Roman"/>
          </w:rPr>
          <w:t>PGA460 Ultrasonic Signal Processor and Transducer Driver</w:t>
        </w:r>
      </w:hyperlink>
      <w:r>
        <w:rPr>
          <w:rStyle w:val="Hyperlink"/>
          <w:rFonts w:cs="Times New Roman"/>
        </w:rPr>
        <w:t xml:space="preserve"> </w:t>
      </w:r>
      <w:r>
        <w:rPr>
          <w:rStyle w:val="Hyperlink"/>
          <w:rFonts w:cs="Times New Roman"/>
          <w:color w:val="auto"/>
          <w:u w:val="none"/>
        </w:rPr>
        <w:t>under Section 7.6 Register Maps. On a hexadecimal level, the value may not describe the register’s complete functions and will require binary conversion to understand its bit-wise functions, which is detailed in the binary mapping of each register.</w:t>
      </w:r>
    </w:p>
    <w:p w14:paraId="48D415B0" w14:textId="41253A95" w:rsidR="00764B91" w:rsidRDefault="00764B91" w:rsidP="00764B91">
      <w:pPr>
        <w:spacing w:after="200"/>
        <w:jc w:val="center"/>
        <w:rPr>
          <w:rFonts w:eastAsia="Times New Roman" w:cs="Times New Roman"/>
          <w:caps/>
          <w:color w:val="315F02" w:themeColor="accent3" w:themeShade="BF"/>
          <w:spacing w:val="20"/>
          <w:kern w:val="28"/>
          <w:sz w:val="28"/>
        </w:rPr>
      </w:pPr>
      <w:r>
        <w:rPr>
          <w:rFonts w:eastAsia="Times New Roman" w:cs="Times New Roman"/>
          <w:caps/>
          <w:color w:val="315F02" w:themeColor="accent3" w:themeShade="BF"/>
          <w:spacing w:val="20"/>
          <w:kern w:val="28"/>
          <w:sz w:val="28"/>
        </w:rPr>
        <w:br w:type="page"/>
      </w:r>
      <w:r>
        <w:rPr>
          <w:noProof/>
        </w:rPr>
        <w:lastRenderedPageBreak/>
        <w:drawing>
          <wp:inline distT="0" distB="0" distL="0" distR="0" wp14:anchorId="4F57AC9C" wp14:editId="5E505AC3">
            <wp:extent cx="5505450" cy="293624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507039" cy="2937087"/>
                    </a:xfrm>
                    <a:prstGeom prst="rect">
                      <a:avLst/>
                    </a:prstGeom>
                  </pic:spPr>
                </pic:pic>
              </a:graphicData>
            </a:graphic>
          </wp:inline>
        </w:drawing>
      </w:r>
    </w:p>
    <w:p w14:paraId="674D274E" w14:textId="5DDCD4F2" w:rsidR="00764B91" w:rsidRPr="005142F8" w:rsidRDefault="00764B91" w:rsidP="00764B91">
      <w:pPr>
        <w:jc w:val="center"/>
        <w:rPr>
          <w:rFonts w:cs="Times New Roman"/>
          <w:i/>
          <w:noProof/>
          <w:color w:val="315F02" w:themeColor="accent3" w:themeShade="BF"/>
          <w:sz w:val="20"/>
          <w:szCs w:val="20"/>
        </w:rPr>
      </w:pPr>
      <w:r w:rsidRPr="005142F8">
        <w:rPr>
          <w:rFonts w:cs="Times New Roman"/>
          <w:i/>
          <w:noProof/>
          <w:color w:val="315F02" w:themeColor="accent3" w:themeShade="BF"/>
          <w:sz w:val="20"/>
          <w:szCs w:val="20"/>
        </w:rPr>
        <w:t>The</w:t>
      </w:r>
      <w:r w:rsidR="005821D1" w:rsidRPr="005142F8">
        <w:rPr>
          <w:rFonts w:cs="Times New Roman"/>
          <w:i/>
          <w:noProof/>
          <w:color w:val="315F02" w:themeColor="accent3" w:themeShade="BF"/>
          <w:sz w:val="20"/>
          <w:szCs w:val="20"/>
        </w:rPr>
        <w:t xml:space="preserve"> </w:t>
      </w:r>
      <w:r w:rsidR="005142F8">
        <w:rPr>
          <w:rFonts w:cs="Times New Roman"/>
          <w:i/>
          <w:noProof/>
          <w:color w:val="315F02" w:themeColor="accent3" w:themeShade="BF"/>
          <w:sz w:val="20"/>
          <w:szCs w:val="20"/>
        </w:rPr>
        <w:t xml:space="preserve">documentation </w:t>
      </w:r>
      <w:r w:rsidR="005142F8" w:rsidRPr="005142F8">
        <w:rPr>
          <w:rFonts w:cs="Times New Roman"/>
          <w:i/>
          <w:noProof/>
          <w:color w:val="315F02" w:themeColor="accent3" w:themeShade="BF"/>
          <w:sz w:val="20"/>
          <w:szCs w:val="20"/>
        </w:rPr>
        <w:t>provides examples for how to effectively use register write and register read.</w:t>
      </w:r>
      <w:r w:rsidR="005142F8" w:rsidRPr="005142F8">
        <w:rPr>
          <w:rFonts w:cs="Times New Roman"/>
          <w:i/>
          <w:noProof/>
          <w:color w:val="315F02" w:themeColor="accent3" w:themeShade="BF"/>
          <w:sz w:val="20"/>
          <w:szCs w:val="20"/>
        </w:rPr>
        <w:br/>
      </w:r>
    </w:p>
    <w:p w14:paraId="58C85A5D" w14:textId="14536062" w:rsidR="005142F8" w:rsidRDefault="005142F8" w:rsidP="005142F8">
      <w:pPr>
        <w:pStyle w:val="Heading5"/>
        <w:spacing w:before="240"/>
        <w:jc w:val="both"/>
        <w:rPr>
          <w:color w:val="5CA200" w:themeColor="accent1" w:themeShade="80"/>
        </w:rPr>
      </w:pPr>
      <w:r>
        <w:rPr>
          <w:color w:val="5CA200" w:themeColor="accent1" w:themeShade="80"/>
        </w:rPr>
        <w:t>Diagnostic Field</w:t>
      </w:r>
    </w:p>
    <w:p w14:paraId="274A909B" w14:textId="342EF2D7" w:rsidR="005142F8" w:rsidRPr="005142F8" w:rsidRDefault="005142F8" w:rsidP="005142F8">
      <w:r w:rsidRPr="00971A53">
        <w:rPr>
          <w:noProof/>
        </w:rPr>
        <w:drawing>
          <wp:anchor distT="0" distB="0" distL="114300" distR="114300" simplePos="0" relativeHeight="251668480" behindDoc="1" locked="0" layoutInCell="1" allowOverlap="1" wp14:anchorId="3B8D6843" wp14:editId="52B1C528">
            <wp:simplePos x="0" y="0"/>
            <wp:positionH relativeFrom="column">
              <wp:posOffset>2659380</wp:posOffset>
            </wp:positionH>
            <wp:positionV relativeFrom="paragraph">
              <wp:posOffset>5715</wp:posOffset>
            </wp:positionV>
            <wp:extent cx="3778250" cy="2200275"/>
            <wp:effectExtent l="0" t="0" r="0" b="9525"/>
            <wp:wrapTight wrapText="bothSides">
              <wp:wrapPolygon edited="0">
                <wp:start x="0" y="0"/>
                <wp:lineTo x="0" y="21506"/>
                <wp:lineTo x="21455" y="21506"/>
                <wp:lineTo x="2145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778250" cy="2200275"/>
                    </a:xfrm>
                    <a:prstGeom prst="rect">
                      <a:avLst/>
                    </a:prstGeom>
                  </pic:spPr>
                </pic:pic>
              </a:graphicData>
            </a:graphic>
            <wp14:sizeRelH relativeFrom="margin">
              <wp14:pctWidth>0</wp14:pctWidth>
            </wp14:sizeRelH>
            <wp14:sizeRelV relativeFrom="margin">
              <wp14:pctHeight>0</wp14:pctHeight>
            </wp14:sizeRelV>
          </wp:anchor>
        </w:drawing>
      </w:r>
    </w:p>
    <w:p w14:paraId="05BBF6EE" w14:textId="0826EF96" w:rsidR="00764B91" w:rsidRDefault="005142F8" w:rsidP="005142F8">
      <w:pPr>
        <w:spacing w:after="200"/>
        <w:rPr>
          <w:rFonts w:eastAsia="Times New Roman" w:cs="Times New Roman"/>
          <w:caps/>
          <w:color w:val="315F02" w:themeColor="accent3" w:themeShade="BF"/>
          <w:spacing w:val="20"/>
          <w:kern w:val="28"/>
          <w:sz w:val="28"/>
        </w:rPr>
      </w:pPr>
      <w:r w:rsidRPr="00971A53">
        <w:rPr>
          <w:noProof/>
        </w:rPr>
        <w:drawing>
          <wp:anchor distT="0" distB="0" distL="114300" distR="114300" simplePos="0" relativeHeight="251666432" behindDoc="0" locked="0" layoutInCell="1" allowOverlap="1" wp14:anchorId="488D1628" wp14:editId="312FDB1B">
            <wp:simplePos x="0" y="0"/>
            <wp:positionH relativeFrom="margin">
              <wp:align>left</wp:align>
            </wp:positionH>
            <wp:positionV relativeFrom="paragraph">
              <wp:posOffset>251460</wp:posOffset>
            </wp:positionV>
            <wp:extent cx="2689860" cy="14763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89860" cy="1476375"/>
                    </a:xfrm>
                    <a:prstGeom prst="rect">
                      <a:avLst/>
                    </a:prstGeom>
                  </pic:spPr>
                </pic:pic>
              </a:graphicData>
            </a:graphic>
            <wp14:sizeRelH relativeFrom="margin">
              <wp14:pctWidth>0</wp14:pctWidth>
            </wp14:sizeRelH>
            <wp14:sizeRelV relativeFrom="margin">
              <wp14:pctHeight>0</wp14:pctHeight>
            </wp14:sizeRelV>
          </wp:anchor>
        </w:drawing>
      </w:r>
    </w:p>
    <w:p w14:paraId="08E570F1" w14:textId="77777777" w:rsidR="005142F8" w:rsidRDefault="005142F8" w:rsidP="005142F8">
      <w:pPr>
        <w:rPr>
          <w:rFonts w:eastAsia="Times New Roman" w:cs="Times New Roman"/>
          <w:caps/>
          <w:color w:val="315F02" w:themeColor="accent3" w:themeShade="BF"/>
          <w:spacing w:val="20"/>
          <w:kern w:val="28"/>
          <w:sz w:val="28"/>
        </w:rPr>
      </w:pPr>
    </w:p>
    <w:p w14:paraId="610AAB81" w14:textId="77777777" w:rsidR="005142F8" w:rsidRPr="005142F8" w:rsidRDefault="005142F8" w:rsidP="005142F8">
      <w:pPr>
        <w:rPr>
          <w:rFonts w:eastAsia="Times New Roman" w:cs="Times New Roman"/>
          <w:caps/>
          <w:color w:val="315F02" w:themeColor="accent3" w:themeShade="BF"/>
          <w:spacing w:val="20"/>
          <w:kern w:val="28"/>
          <w:sz w:val="28"/>
        </w:rPr>
      </w:pPr>
    </w:p>
    <w:p w14:paraId="45E87E13" w14:textId="63F55C6E" w:rsidR="005142F8" w:rsidRDefault="005142F8" w:rsidP="005142F8">
      <w:pPr>
        <w:ind w:firstLine="720"/>
        <w:rPr>
          <w:rFonts w:cs="Times New Roman"/>
          <w:noProof/>
        </w:rPr>
      </w:pPr>
      <w:r w:rsidRPr="005142F8">
        <w:rPr>
          <w:rFonts w:cs="Times New Roman"/>
          <w:noProof/>
        </w:rPr>
        <w:t>Every transmission PGA460 sends to microcontroller will start with a diagnostic byte. The diagnostic byte is critical in detecting successful communication and troubleshooting serial communication when transmission fails. The diagnostic byte, if PGA460 is not interrupted by errors, is default to 0x40. In the case that the diagnostic byte is a different value, troubleshooting should start with determining whether UART_DIAG is 0 or 1. UART_DIAG bit is part of PULSE_1 byte, whose register address is 0x1E; the byte value of PULSE_1 can then be converted to binary to learn of the sixth bit’s value (UART_DIAG). Knowing what the UART_DIAG bit is, the diagnostic byte can be converted to binary for deeper understanding of the true problem.</w:t>
      </w:r>
    </w:p>
    <w:p w14:paraId="028FFF11" w14:textId="6938D683" w:rsidR="005142F8" w:rsidRPr="005142F8" w:rsidRDefault="005142F8" w:rsidP="005142F8">
      <w:pPr>
        <w:ind w:firstLine="720"/>
        <w:jc w:val="center"/>
        <w:rPr>
          <w:rFonts w:cs="Times New Roman"/>
          <w:noProof/>
        </w:rPr>
      </w:pPr>
      <w:r>
        <w:rPr>
          <w:noProof/>
        </w:rPr>
        <w:lastRenderedPageBreak/>
        <w:drawing>
          <wp:inline distT="0" distB="0" distL="0" distR="0" wp14:anchorId="448A474B" wp14:editId="3076082E">
            <wp:extent cx="5000625" cy="219685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124560" cy="2251303"/>
                    </a:xfrm>
                    <a:prstGeom prst="rect">
                      <a:avLst/>
                    </a:prstGeom>
                  </pic:spPr>
                </pic:pic>
              </a:graphicData>
            </a:graphic>
          </wp:inline>
        </w:drawing>
      </w:r>
    </w:p>
    <w:p w14:paraId="4C4542F7" w14:textId="77777777" w:rsidR="00764B91" w:rsidRDefault="00764B91">
      <w:pPr>
        <w:spacing w:after="200"/>
        <w:rPr>
          <w:rFonts w:eastAsia="Times New Roman" w:cs="Times New Roman"/>
          <w:caps/>
          <w:color w:val="315F02" w:themeColor="accent3" w:themeShade="BF"/>
          <w:spacing w:val="20"/>
          <w:kern w:val="28"/>
          <w:sz w:val="28"/>
        </w:rPr>
      </w:pPr>
    </w:p>
    <w:p w14:paraId="1EA30743" w14:textId="3D9CAD5D" w:rsidR="004B1897" w:rsidRDefault="004B1897" w:rsidP="004B1897">
      <w:pPr>
        <w:pStyle w:val="Heading5"/>
        <w:spacing w:before="240"/>
        <w:jc w:val="both"/>
        <w:rPr>
          <w:color w:val="5CA200" w:themeColor="accent1" w:themeShade="80"/>
        </w:rPr>
      </w:pPr>
      <w:r>
        <w:rPr>
          <w:color w:val="5CA200" w:themeColor="accent1" w:themeShade="80"/>
        </w:rPr>
        <w:t>Checksum Value</w:t>
      </w:r>
    </w:p>
    <w:p w14:paraId="09116CBA" w14:textId="77777777" w:rsidR="004B1897" w:rsidRPr="004B1897" w:rsidRDefault="004B1897" w:rsidP="004B1897">
      <w:pPr>
        <w:rPr>
          <w:rStyle w:val="Hyperlink"/>
          <w:rFonts w:cs="Times New Roman"/>
          <w:color w:val="161718" w:themeColor="text1"/>
        </w:rPr>
      </w:pPr>
      <w:r>
        <w:rPr>
          <w:rFonts w:ascii="Times New Roman" w:hAnsi="Times New Roman" w:cs="Times New Roman"/>
          <w:b/>
          <w:i/>
          <w:noProof/>
        </w:rPr>
        <w:tab/>
      </w:r>
      <w:r w:rsidRPr="004B1897">
        <w:rPr>
          <w:rFonts w:cs="Times New Roman"/>
          <w:noProof/>
        </w:rPr>
        <w:t>The checksum value is the trailing byte of every transmission between the microcontroller and PGA460 to validate correct data transmission. The checksum value is calculated as an “inverted byte sum with carry operation over all data fields and command field” (</w:t>
      </w:r>
      <w:hyperlink r:id="rId32" w:history="1">
        <w:r w:rsidRPr="004B1897">
          <w:rPr>
            <w:rStyle w:val="Hyperlink"/>
            <w:rFonts w:cs="Times New Roman"/>
          </w:rPr>
          <w:t>PGA460 Ultrasonic Signal Processor and Transducer Driver</w:t>
        </w:r>
      </w:hyperlink>
      <w:r w:rsidRPr="004B1897">
        <w:rPr>
          <w:rStyle w:val="Hyperlink"/>
          <w:rFonts w:cs="Times New Roman"/>
        </w:rPr>
        <w:t xml:space="preserve">, </w:t>
      </w:r>
      <w:r w:rsidRPr="004B1897">
        <w:rPr>
          <w:rStyle w:val="Hyperlink"/>
          <w:rFonts w:cs="Times New Roman"/>
          <w:color w:val="161718" w:themeColor="text1"/>
          <w:u w:val="none"/>
        </w:rPr>
        <w:t xml:space="preserve">Section 7.3.6.2.1.4) – further investigation of the calculation can be explored in the </w:t>
      </w:r>
      <w:proofErr w:type="spellStart"/>
      <w:r w:rsidRPr="004B1897">
        <w:rPr>
          <w:rStyle w:val="Hyperlink"/>
          <w:rFonts w:cs="Times New Roman"/>
          <w:color w:val="161718" w:themeColor="text1"/>
          <w:u w:val="none"/>
        </w:rPr>
        <w:t>calcChecksum</w:t>
      </w:r>
      <w:proofErr w:type="spellEnd"/>
      <w:r w:rsidRPr="004B1897">
        <w:rPr>
          <w:rStyle w:val="Hyperlink"/>
          <w:rFonts w:cs="Times New Roman"/>
          <w:color w:val="161718" w:themeColor="text1"/>
          <w:u w:val="none"/>
        </w:rPr>
        <w:t xml:space="preserve"> function in the </w:t>
      </w:r>
      <w:proofErr w:type="spellStart"/>
      <w:r w:rsidRPr="004B1897">
        <w:rPr>
          <w:rStyle w:val="Hyperlink"/>
          <w:rFonts w:cs="Times New Roman"/>
          <w:color w:val="161718" w:themeColor="text1"/>
          <w:u w:val="none"/>
        </w:rPr>
        <w:t>Energia</w:t>
      </w:r>
      <w:proofErr w:type="spellEnd"/>
      <w:r w:rsidRPr="004B1897">
        <w:rPr>
          <w:rStyle w:val="Hyperlink"/>
          <w:rFonts w:cs="Times New Roman"/>
          <w:color w:val="161718" w:themeColor="text1"/>
          <w:u w:val="none"/>
        </w:rPr>
        <w:t xml:space="preserve"> Library. Depending on the amount of data transmitted per request, it is not expected that microcontroller and PGA460 will generate the same checksum value. In other words, it is NOT an error if the checksum value DOES NOT match up between the microcontroller’s and PGA460’s. Instead, developer should be alert when the amount of data transmitted does not correspond with the calculated checksum.</w:t>
      </w:r>
      <w:r w:rsidRPr="004B1897">
        <w:rPr>
          <w:rStyle w:val="Hyperlink"/>
          <w:rFonts w:cs="Times New Roman"/>
          <w:color w:val="161718" w:themeColor="text1"/>
        </w:rPr>
        <w:t xml:space="preserve"> </w:t>
      </w:r>
    </w:p>
    <w:p w14:paraId="38916A02" w14:textId="77777777" w:rsidR="004B1897" w:rsidRPr="004B1897" w:rsidRDefault="004B1897" w:rsidP="004B1897"/>
    <w:p w14:paraId="193FD6EE" w14:textId="54327A49" w:rsidR="004B1897" w:rsidRDefault="004B1897">
      <w:pPr>
        <w:spacing w:after="200"/>
        <w:rPr>
          <w:rFonts w:eastAsia="Times New Roman" w:cs="Times New Roman"/>
          <w:caps/>
          <w:color w:val="315F02" w:themeColor="accent3" w:themeShade="BF"/>
          <w:spacing w:val="20"/>
          <w:kern w:val="28"/>
          <w:sz w:val="28"/>
        </w:rPr>
      </w:pPr>
      <w:r>
        <w:rPr>
          <w:rFonts w:eastAsia="Times New Roman" w:cs="Times New Roman"/>
          <w:caps/>
          <w:color w:val="315F02" w:themeColor="accent3" w:themeShade="BF"/>
          <w:spacing w:val="20"/>
          <w:kern w:val="28"/>
          <w:sz w:val="28"/>
        </w:rPr>
        <w:br w:type="page"/>
      </w:r>
    </w:p>
    <w:p w14:paraId="74C43592" w14:textId="3864D58D" w:rsidR="004B1897" w:rsidRPr="00967731" w:rsidRDefault="004B1897" w:rsidP="004B1897">
      <w:pPr>
        <w:pStyle w:val="Heading2"/>
        <w:rPr>
          <w:color w:val="481EA3" w:themeColor="accent5" w:themeShade="BF"/>
        </w:rPr>
      </w:pPr>
      <w:r>
        <w:rPr>
          <w:color w:val="481EA3" w:themeColor="accent5" w:themeShade="BF"/>
        </w:rPr>
        <w:lastRenderedPageBreak/>
        <w:t>Troubleshooting Guide</w:t>
      </w:r>
    </w:p>
    <w:p w14:paraId="738AED4B" w14:textId="37306F67" w:rsidR="004B1897" w:rsidRPr="004B1897" w:rsidRDefault="004B1897" w:rsidP="004B1897">
      <w:pPr>
        <w:ind w:firstLine="360"/>
        <w:rPr>
          <w:rFonts w:eastAsia="Times New Roman" w:cs="Times New Roman"/>
        </w:rPr>
      </w:pPr>
      <w:r w:rsidRPr="004B1897">
        <w:rPr>
          <w:rStyle w:val="Hyperlink"/>
          <w:rFonts w:cs="Times New Roman"/>
          <w:color w:val="161718" w:themeColor="text1"/>
          <w:u w:val="none"/>
        </w:rPr>
        <w:t xml:space="preserve">The following guide will describe various issues, observations, and experimentations encountered from working with Arduino Mega 2560, PGA460, and Murata </w:t>
      </w:r>
      <w:r w:rsidRPr="004B1897">
        <w:rPr>
          <w:rFonts w:eastAsia="Times New Roman" w:cs="Times New Roman"/>
        </w:rPr>
        <w:t xml:space="preserve">ma58mf14-7n ultrasonic transducer. The majority of the problems have been resolved due a combination of community posts on PGA460 and </w:t>
      </w:r>
      <w:hyperlink r:id="rId33" w:history="1">
        <w:r w:rsidRPr="004B1897">
          <w:rPr>
            <w:rStyle w:val="Hyperlink"/>
            <w:rFonts w:eastAsia="Times New Roman" w:cs="Times New Roman"/>
          </w:rPr>
          <w:t>personal post</w:t>
        </w:r>
      </w:hyperlink>
      <w:r w:rsidRPr="004B1897">
        <w:rPr>
          <w:rFonts w:eastAsia="Times New Roman" w:cs="Times New Roman"/>
        </w:rPr>
        <w:t xml:space="preserve"> to head engineer of TI PGA460 Akeem Whitehead. Listed below are the problems that I have encountered:</w:t>
      </w:r>
    </w:p>
    <w:p w14:paraId="33BE56E6"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Unsuccessful communication with PGA460 resulting in constant distance result</w:t>
      </w:r>
    </w:p>
    <w:p w14:paraId="28188AC0"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Increased accuracy with higher voltages</w:t>
      </w:r>
    </w:p>
    <w:p w14:paraId="508FAF61"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Increasing FPS</w:t>
      </w:r>
    </w:p>
    <w:p w14:paraId="33480EF4"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Flickering diagnostic byte</w:t>
      </w:r>
    </w:p>
    <w:p w14:paraId="6E728400"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 xml:space="preserve">Inflexibility in switching serial ports </w:t>
      </w:r>
    </w:p>
    <w:p w14:paraId="3A3EDA47"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Same distance measurement from multiple transducers</w:t>
      </w:r>
    </w:p>
    <w:p w14:paraId="1848AD63" w14:textId="77777777" w:rsidR="004B1897" w:rsidRPr="004B1897" w:rsidRDefault="004B1897" w:rsidP="004B1897">
      <w:pPr>
        <w:pStyle w:val="ListParagraph"/>
        <w:numPr>
          <w:ilvl w:val="0"/>
          <w:numId w:val="14"/>
        </w:numPr>
        <w:spacing w:after="160" w:line="259" w:lineRule="auto"/>
        <w:rPr>
          <w:rStyle w:val="Hyperlink"/>
          <w:rFonts w:cs="Times New Roman"/>
          <w:color w:val="auto"/>
          <w:u w:val="none"/>
        </w:rPr>
      </w:pPr>
      <w:r w:rsidRPr="004B1897">
        <w:rPr>
          <w:rStyle w:val="Hyperlink"/>
          <w:rFonts w:cs="Times New Roman"/>
          <w:color w:val="auto"/>
          <w:u w:val="none"/>
        </w:rPr>
        <w:t>UART vs SPI mode</w:t>
      </w:r>
    </w:p>
    <w:p w14:paraId="563EF8BD" w14:textId="4DAA49F4" w:rsidR="004B1897" w:rsidRDefault="004B1897" w:rsidP="004B1897">
      <w:pPr>
        <w:pStyle w:val="Heading4"/>
        <w:rPr>
          <w:color w:val="315F02" w:themeColor="accent3" w:themeShade="BF"/>
        </w:rPr>
      </w:pPr>
      <w:r>
        <w:rPr>
          <w:noProof/>
        </w:rPr>
        <w:drawing>
          <wp:anchor distT="0" distB="0" distL="114300" distR="114300" simplePos="0" relativeHeight="251672576" behindDoc="0" locked="0" layoutInCell="1" allowOverlap="1" wp14:anchorId="528D57B8" wp14:editId="16055115">
            <wp:simplePos x="0" y="0"/>
            <wp:positionH relativeFrom="page">
              <wp:posOffset>4152900</wp:posOffset>
            </wp:positionH>
            <wp:positionV relativeFrom="paragraph">
              <wp:posOffset>764540</wp:posOffset>
            </wp:positionV>
            <wp:extent cx="3306445" cy="1932305"/>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06445" cy="1932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648914C5" wp14:editId="42AC9AC3">
            <wp:simplePos x="0" y="0"/>
            <wp:positionH relativeFrom="margin">
              <wp:posOffset>-285750</wp:posOffset>
            </wp:positionH>
            <wp:positionV relativeFrom="paragraph">
              <wp:posOffset>764540</wp:posOffset>
            </wp:positionV>
            <wp:extent cx="3552825" cy="1846580"/>
            <wp:effectExtent l="0" t="0" r="952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52825" cy="1846580"/>
                    </a:xfrm>
                    <a:prstGeom prst="rect">
                      <a:avLst/>
                    </a:prstGeom>
                  </pic:spPr>
                </pic:pic>
              </a:graphicData>
            </a:graphic>
            <wp14:sizeRelH relativeFrom="margin">
              <wp14:pctWidth>0</wp14:pctWidth>
            </wp14:sizeRelH>
            <wp14:sizeRelV relativeFrom="margin">
              <wp14:pctHeight>0</wp14:pctHeight>
            </wp14:sizeRelV>
          </wp:anchor>
        </w:drawing>
      </w:r>
      <w:r>
        <w:rPr>
          <w:color w:val="315F02" w:themeColor="accent3" w:themeShade="BF"/>
        </w:rPr>
        <w:t xml:space="preserve">unsuccessful communication with pga460 resulting in cosntant distance measurement – </w:t>
      </w:r>
      <w:r w:rsidRPr="004B1897">
        <w:rPr>
          <w:color w:val="481EA3" w:themeColor="accent5" w:themeShade="BF"/>
        </w:rPr>
        <w:t>resolved</w:t>
      </w:r>
    </w:p>
    <w:p w14:paraId="2F8A2B1F" w14:textId="76D164BF" w:rsidR="004B1897" w:rsidRDefault="004B1897">
      <w:pPr>
        <w:spacing w:after="200"/>
        <w:rPr>
          <w:rFonts w:eastAsia="Times New Roman" w:cs="Times New Roman"/>
          <w:caps/>
          <w:color w:val="315F02" w:themeColor="accent3" w:themeShade="BF"/>
          <w:spacing w:val="20"/>
          <w:kern w:val="28"/>
          <w:sz w:val="28"/>
        </w:rPr>
      </w:pPr>
    </w:p>
    <w:p w14:paraId="650461FA" w14:textId="77777777" w:rsidR="004B1897" w:rsidRDefault="004B1897" w:rsidP="004B1897">
      <w:pPr>
        <w:ind w:firstLine="720"/>
        <w:rPr>
          <w:rStyle w:val="Hyperlink"/>
          <w:rFonts w:cs="Times New Roman"/>
          <w:color w:val="auto"/>
          <w:u w:val="none"/>
        </w:rPr>
      </w:pPr>
    </w:p>
    <w:p w14:paraId="16E5A4F6" w14:textId="77777777" w:rsidR="004B1897" w:rsidRPr="004B1897" w:rsidRDefault="004B1897" w:rsidP="004B1897">
      <w:pPr>
        <w:ind w:firstLine="720"/>
        <w:rPr>
          <w:rStyle w:val="Hyperlink"/>
          <w:rFonts w:cs="Times New Roman"/>
          <w:color w:val="auto"/>
          <w:u w:val="none"/>
        </w:rPr>
      </w:pPr>
      <w:r w:rsidRPr="004B1897">
        <w:rPr>
          <w:rStyle w:val="Hyperlink"/>
          <w:rFonts w:cs="Times New Roman"/>
          <w:color w:val="auto"/>
          <w:u w:val="none"/>
        </w:rPr>
        <w:t xml:space="preserve">When the project was handed over to me, a transformer-driven schematic (see </w:t>
      </w:r>
      <w:r w:rsidRPr="004B1897">
        <w:rPr>
          <w:rStyle w:val="Hyperlink"/>
          <w:rFonts w:cs="Times New Roman"/>
          <w:i/>
          <w:color w:val="auto"/>
          <w:u w:val="none"/>
        </w:rPr>
        <w:t xml:space="preserve">29_SmartSensor_HW_PGA </w:t>
      </w:r>
      <w:proofErr w:type="spellStart"/>
      <w:r w:rsidRPr="004B1897">
        <w:rPr>
          <w:rStyle w:val="Hyperlink"/>
          <w:rFonts w:cs="Times New Roman"/>
          <w:i/>
          <w:color w:val="auto"/>
          <w:u w:val="none"/>
        </w:rPr>
        <w:t>ver</w:t>
      </w:r>
      <w:proofErr w:type="spellEnd"/>
      <w:r w:rsidRPr="004B1897">
        <w:rPr>
          <w:rStyle w:val="Hyperlink"/>
          <w:rFonts w:cs="Times New Roman"/>
          <w:i/>
          <w:color w:val="auto"/>
          <w:u w:val="none"/>
        </w:rPr>
        <w:t xml:space="preserve"> 0.0.1_PGA460 </w:t>
      </w:r>
      <w:proofErr w:type="spellStart"/>
      <w:r w:rsidRPr="004B1897">
        <w:rPr>
          <w:rStyle w:val="Hyperlink"/>
          <w:rFonts w:cs="Times New Roman"/>
          <w:i/>
          <w:color w:val="auto"/>
          <w:u w:val="none"/>
        </w:rPr>
        <w:t>ver</w:t>
      </w:r>
      <w:proofErr w:type="spellEnd"/>
      <w:r w:rsidRPr="004B1897">
        <w:rPr>
          <w:rStyle w:val="Hyperlink"/>
          <w:rFonts w:cs="Times New Roman"/>
          <w:i/>
          <w:color w:val="auto"/>
          <w:u w:val="none"/>
        </w:rPr>
        <w:t xml:space="preserve"> 0.0.6.sch </w:t>
      </w:r>
      <w:r w:rsidRPr="004B1897">
        <w:rPr>
          <w:rStyle w:val="Hyperlink"/>
          <w:rFonts w:cs="Times New Roman"/>
          <w:color w:val="auto"/>
          <w:u w:val="none"/>
        </w:rPr>
        <w:t xml:space="preserve">in Schematics folder) had already been developed and a PCB board with all related components soldered onto the board. The developed schematics exhibits several flaws, such as the transformer’s secondary coil not grounded and negative terminal of ultrasonic transducer not connected to INN pin, of which I had externally modified to resemble the suggested circuitry in </w:t>
      </w:r>
      <w:hyperlink r:id="rId36" w:history="1">
        <w:r w:rsidRPr="004B1897">
          <w:rPr>
            <w:rStyle w:val="Hyperlink"/>
            <w:rFonts w:cs="Times New Roman"/>
            <w:color w:val="4300EC" w:themeColor="accent4" w:themeShade="BF"/>
          </w:rPr>
          <w:t>PGA460 Ultrasonic Signal Processor and Transducer Driver</w:t>
        </w:r>
      </w:hyperlink>
      <w:r w:rsidRPr="004B1897">
        <w:rPr>
          <w:rStyle w:val="Hyperlink"/>
          <w:rFonts w:cs="Times New Roman"/>
          <w:color w:val="4300EC" w:themeColor="accent4" w:themeShade="BF"/>
        </w:rPr>
        <w:t xml:space="preserve"> </w:t>
      </w:r>
      <w:r w:rsidRPr="004B1897">
        <w:rPr>
          <w:rStyle w:val="Hyperlink"/>
          <w:rFonts w:cs="Times New Roman"/>
          <w:color w:val="auto"/>
          <w:u w:val="none"/>
        </w:rPr>
        <w:t xml:space="preserve">Section 8.1 without DECPL, IO, and TEST pins connected (optional). SCLK pin is pulled down to GND through a 10k resistor as it is not in use. This was theoretically a working system. I proceeded to compile a personally-developed script from the project’s preceding engineer. The script returned a constant distance and featured non-changing ultrasonic measurement result (UMR) bytes regardless of objects being </w:t>
      </w:r>
      <w:r w:rsidRPr="004B1897">
        <w:rPr>
          <w:rStyle w:val="Hyperlink"/>
          <w:rFonts w:cs="Times New Roman"/>
          <w:color w:val="auto"/>
          <w:u w:val="none"/>
        </w:rPr>
        <w:lastRenderedPageBreak/>
        <w:t>present. The distance only changed when the power supply was switched on and off, but will remain constant after that.</w:t>
      </w:r>
    </w:p>
    <w:p w14:paraId="02F62E70" w14:textId="77777777" w:rsidR="004B1897" w:rsidRPr="004B1897" w:rsidRDefault="004B1897" w:rsidP="004B1897">
      <w:pPr>
        <w:rPr>
          <w:rStyle w:val="Hyperlink"/>
          <w:rFonts w:cs="Times New Roman"/>
          <w:color w:val="auto"/>
          <w:u w:val="none"/>
        </w:rPr>
      </w:pPr>
      <w:r w:rsidRPr="004B1897">
        <w:rPr>
          <w:rStyle w:val="Hyperlink"/>
          <w:rFonts w:cs="Times New Roman"/>
          <w:color w:val="auto"/>
          <w:u w:val="none"/>
        </w:rPr>
        <w:tab/>
        <w:t xml:space="preserve">Further study of </w:t>
      </w:r>
      <w:hyperlink r:id="rId37" w:history="1">
        <w:r w:rsidRPr="004B1897">
          <w:rPr>
            <w:rStyle w:val="Hyperlink"/>
            <w:rFonts w:cs="Times New Roman"/>
            <w:color w:val="4300EC" w:themeColor="accent4" w:themeShade="BF"/>
          </w:rPr>
          <w:t>PGA460 Ultrasonic Signal Processor and Transducer Driver</w:t>
        </w:r>
      </w:hyperlink>
      <w:r w:rsidRPr="004B1897">
        <w:rPr>
          <w:rStyle w:val="Hyperlink"/>
          <w:rFonts w:cs="Times New Roman"/>
          <w:b/>
          <w:color w:val="4300EC" w:themeColor="accent4" w:themeShade="BF"/>
        </w:rPr>
        <w:t xml:space="preserve"> </w:t>
      </w:r>
      <w:r w:rsidRPr="004B1897">
        <w:rPr>
          <w:rStyle w:val="Hyperlink"/>
          <w:rFonts w:cs="Times New Roman"/>
          <w:color w:val="auto"/>
          <w:u w:val="none"/>
        </w:rPr>
        <w:t>7.3.12</w:t>
      </w:r>
      <w:r w:rsidRPr="004B1897">
        <w:rPr>
          <w:rStyle w:val="Hyperlink"/>
          <w:rFonts w:cs="Times New Roman"/>
          <w:b/>
          <w:color w:val="auto"/>
          <w:u w:val="none"/>
        </w:rPr>
        <w:t xml:space="preserve"> </w:t>
      </w:r>
      <w:r w:rsidRPr="004B1897">
        <w:rPr>
          <w:rStyle w:val="Hyperlink"/>
          <w:rFonts w:cs="Times New Roman"/>
          <w:color w:val="auto"/>
          <w:u w:val="none"/>
        </w:rPr>
        <w:t xml:space="preserve">showed that PGA460 operates on 3.3V logic while Arduino Mega 2560 operates on a 5V logic. A weak pull-up resistor to 5V on TEST pin will upgrade PGA460 to 5V logic. This feature was added but the same problem persisted. The manufacturer’s code </w:t>
      </w:r>
      <w:proofErr w:type="spellStart"/>
      <w:r w:rsidRPr="004B1897">
        <w:rPr>
          <w:rStyle w:val="Hyperlink"/>
          <w:rFonts w:cs="Times New Roman"/>
          <w:color w:val="auto"/>
          <w:u w:val="none"/>
        </w:rPr>
        <w:t>Energia</w:t>
      </w:r>
      <w:proofErr w:type="spellEnd"/>
      <w:r w:rsidRPr="004B1897">
        <w:rPr>
          <w:rStyle w:val="Hyperlink"/>
          <w:rFonts w:cs="Times New Roman"/>
          <w:color w:val="auto"/>
          <w:u w:val="none"/>
        </w:rPr>
        <w:t xml:space="preserve"> library (presumably working software) was compiled to confirm reliability in hardware, but the problem did not cease. With an oscilloscope, I’d probed OUTA and OUTB pins which showed no indication of bursting. INP and INN pins also showed no signs of receiving signals either. TXD pin was pulled low, while RXD pin was pulled high. All of these observations led me to conclude that the hardware needed to be redesigned on a breadboard setup for easier modifications. </w:t>
      </w:r>
    </w:p>
    <w:p w14:paraId="39603396" w14:textId="52E3A10F" w:rsidR="004B1897" w:rsidRPr="004B1897" w:rsidRDefault="00FB0EB5" w:rsidP="00FB0EB5">
      <w:pPr>
        <w:ind w:firstLine="720"/>
        <w:rPr>
          <w:rStyle w:val="Hyperlink"/>
          <w:rFonts w:cs="Times New Roman"/>
          <w:color w:val="auto"/>
          <w:u w:val="none"/>
        </w:rPr>
      </w:pPr>
      <w:r>
        <w:rPr>
          <w:rFonts w:ascii="Times New Roman" w:hAnsi="Times New Roman" w:cs="Times New Roman"/>
          <w:noProof/>
        </w:rPr>
        <w:drawing>
          <wp:anchor distT="0" distB="0" distL="114300" distR="114300" simplePos="0" relativeHeight="251674624" behindDoc="0" locked="0" layoutInCell="1" allowOverlap="1" wp14:anchorId="39E6B350" wp14:editId="46CB0583">
            <wp:simplePos x="0" y="0"/>
            <wp:positionH relativeFrom="margin">
              <wp:align>left</wp:align>
            </wp:positionH>
            <wp:positionV relativeFrom="paragraph">
              <wp:posOffset>67945</wp:posOffset>
            </wp:positionV>
            <wp:extent cx="2765425" cy="265684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png"/>
                    <pic:cNvPicPr/>
                  </pic:nvPicPr>
                  <pic:blipFill rotWithShape="1">
                    <a:blip r:embed="rId38">
                      <a:extLst>
                        <a:ext uri="{28A0092B-C50C-407E-A947-70E740481C1C}">
                          <a14:useLocalDpi xmlns:a14="http://schemas.microsoft.com/office/drawing/2010/main" val="0"/>
                        </a:ext>
                      </a:extLst>
                    </a:blip>
                    <a:srcRect t="48193" r="70833"/>
                    <a:stretch/>
                  </pic:blipFill>
                  <pic:spPr bwMode="auto">
                    <a:xfrm>
                      <a:off x="0" y="0"/>
                      <a:ext cx="2765425" cy="26568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897" w:rsidRPr="004B1897">
        <w:rPr>
          <w:rStyle w:val="Hyperlink"/>
          <w:rFonts w:cs="Times New Roman"/>
          <w:color w:val="auto"/>
          <w:u w:val="none"/>
        </w:rPr>
        <w:t xml:space="preserve">While the transformer TDK EPCOS B78416A2232A003 was in transit, I decided to experiment with direct-driven method as the components were readily available. Direct-driven circuitry only detects at maximum 1.3 meters, but our application calls for a longer range. I intended with direct-driven method to at least obtain accurate and reliable distance readings and transfer that progress to transformer-driven method later on. In ensuring reliability in software, the </w:t>
      </w:r>
      <w:proofErr w:type="spellStart"/>
      <w:r w:rsidR="004B1897" w:rsidRPr="004B1897">
        <w:rPr>
          <w:rStyle w:val="Hyperlink"/>
          <w:rFonts w:cs="Times New Roman"/>
          <w:color w:val="auto"/>
          <w:u w:val="none"/>
        </w:rPr>
        <w:t>Energia</w:t>
      </w:r>
      <w:proofErr w:type="spellEnd"/>
      <w:r w:rsidR="004B1897" w:rsidRPr="004B1897">
        <w:rPr>
          <w:rStyle w:val="Hyperlink"/>
          <w:rFonts w:cs="Times New Roman"/>
          <w:color w:val="auto"/>
          <w:u w:val="none"/>
        </w:rPr>
        <w:t xml:space="preserve"> library </w:t>
      </w:r>
      <w:proofErr w:type="spellStart"/>
      <w:r w:rsidR="004B1897" w:rsidRPr="004B1897">
        <w:rPr>
          <w:rStyle w:val="Hyperlink"/>
          <w:rFonts w:cs="Times New Roman"/>
          <w:color w:val="auto"/>
          <w:u w:val="none"/>
        </w:rPr>
        <w:t>getDistance</w:t>
      </w:r>
      <w:proofErr w:type="spellEnd"/>
      <w:r w:rsidR="004B1897" w:rsidRPr="004B1897">
        <w:rPr>
          <w:rStyle w:val="Hyperlink"/>
          <w:rFonts w:cs="Times New Roman"/>
          <w:color w:val="auto"/>
          <w:u w:val="none"/>
        </w:rPr>
        <w:t xml:space="preserve"> script is used onwards.</w:t>
      </w:r>
    </w:p>
    <w:p w14:paraId="66269FAB" w14:textId="77777777" w:rsidR="00FB0EB5" w:rsidRDefault="00FB0EB5" w:rsidP="00FB0EB5">
      <w:pPr>
        <w:rPr>
          <w:rStyle w:val="Hyperlink"/>
          <w:rFonts w:ascii="Times New Roman" w:hAnsi="Times New Roman" w:cs="Times New Roman"/>
          <w:i/>
          <w:color w:val="481EA3" w:themeColor="accent5" w:themeShade="BF"/>
          <w:sz w:val="20"/>
          <w:szCs w:val="20"/>
          <w:u w:val="none"/>
        </w:rPr>
      </w:pPr>
    </w:p>
    <w:p w14:paraId="04B67156" w14:textId="77777777" w:rsidR="00FB0EB5" w:rsidRP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Diagnostic byte of 67 DEC indicates both logic 0 and 1 being used.</w:t>
      </w:r>
    </w:p>
    <w:p w14:paraId="2708B96F" w14:textId="5501B18E" w:rsidR="00FB0EB5" w:rsidRPr="00FB0EB5" w:rsidRDefault="00FB0EB5" w:rsidP="00FB0EB5">
      <w:pPr>
        <w:rPr>
          <w:rStyle w:val="Hyperlink"/>
          <w:rFonts w:ascii="Times New Roman" w:hAnsi="Times New Roman" w:cs="Times New Roman"/>
          <w:i/>
          <w:color w:val="481EA3" w:themeColor="accent5" w:themeShade="BF"/>
          <w:sz w:val="20"/>
          <w:szCs w:val="20"/>
          <w:u w:val="none"/>
        </w:rPr>
      </w:pPr>
    </w:p>
    <w:p w14:paraId="2D8F4100" w14:textId="77777777" w:rsidR="00FB0EB5" w:rsidRDefault="00FB0EB5" w:rsidP="00FB0EB5">
      <w:pPr>
        <w:rPr>
          <w:rStyle w:val="Hyperlink"/>
          <w:rFonts w:ascii="Times New Roman" w:hAnsi="Times New Roman" w:cs="Times New Roman"/>
          <w:sz w:val="20"/>
          <w:szCs w:val="20"/>
        </w:rPr>
      </w:pPr>
      <w:r>
        <w:rPr>
          <w:rFonts w:ascii="Times New Roman" w:hAnsi="Times New Roman" w:cs="Times New Roman"/>
          <w:noProof/>
          <w:color w:val="FF0000"/>
        </w:rPr>
        <w:drawing>
          <wp:anchor distT="0" distB="0" distL="114300" distR="114300" simplePos="0" relativeHeight="251676672" behindDoc="0" locked="0" layoutInCell="1" allowOverlap="1" wp14:anchorId="7D239A89" wp14:editId="0C6B1C3A">
            <wp:simplePos x="0" y="0"/>
            <wp:positionH relativeFrom="margin">
              <wp:posOffset>3806190</wp:posOffset>
            </wp:positionH>
            <wp:positionV relativeFrom="paragraph">
              <wp:posOffset>12065</wp:posOffset>
            </wp:positionV>
            <wp:extent cx="2367915" cy="22682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5).png"/>
                    <pic:cNvPicPr/>
                  </pic:nvPicPr>
                  <pic:blipFill rotWithShape="1">
                    <a:blip r:embed="rId39">
                      <a:extLst>
                        <a:ext uri="{28A0092B-C50C-407E-A947-70E740481C1C}">
                          <a14:useLocalDpi xmlns:a14="http://schemas.microsoft.com/office/drawing/2010/main" val="0"/>
                        </a:ext>
                      </a:extLst>
                    </a:blip>
                    <a:srcRect t="22718"/>
                    <a:stretch/>
                  </pic:blipFill>
                  <pic:spPr bwMode="auto">
                    <a:xfrm>
                      <a:off x="0" y="0"/>
                      <a:ext cx="2367915" cy="2268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rFonts w:ascii="Times New Roman" w:hAnsi="Times New Roman" w:cs="Times New Roman"/>
          <w:noProof/>
        </w:rPr>
        <w:drawing>
          <wp:inline distT="0" distB="0" distL="0" distR="0" wp14:anchorId="698AFD9F" wp14:editId="03BC1958">
            <wp:extent cx="3003550" cy="1645558"/>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png"/>
                    <pic:cNvPicPr/>
                  </pic:nvPicPr>
                  <pic:blipFill rotWithShape="1">
                    <a:blip r:embed="rId40">
                      <a:extLst>
                        <a:ext uri="{28A0092B-C50C-407E-A947-70E740481C1C}">
                          <a14:useLocalDpi xmlns:a14="http://schemas.microsoft.com/office/drawing/2010/main" val="0"/>
                        </a:ext>
                      </a:extLst>
                    </a:blip>
                    <a:srcRect t="46292" r="40763"/>
                    <a:stretch/>
                  </pic:blipFill>
                  <pic:spPr bwMode="auto">
                    <a:xfrm>
                      <a:off x="0" y="0"/>
                      <a:ext cx="3110978" cy="1704415"/>
                    </a:xfrm>
                    <a:prstGeom prst="rect">
                      <a:avLst/>
                    </a:prstGeom>
                    <a:ln>
                      <a:noFill/>
                    </a:ln>
                    <a:extLst>
                      <a:ext uri="{53640926-AAD7-44D8-BBD7-CCE9431645EC}">
                        <a14:shadowObscured xmlns:a14="http://schemas.microsoft.com/office/drawing/2010/main"/>
                      </a:ext>
                    </a:extLst>
                  </pic:spPr>
                </pic:pic>
              </a:graphicData>
            </a:graphic>
          </wp:inline>
        </w:drawing>
      </w:r>
      <w:r w:rsidRPr="00DE5F0E">
        <w:rPr>
          <w:rStyle w:val="Hyperlink"/>
          <w:rFonts w:ascii="Times New Roman" w:hAnsi="Times New Roman" w:cs="Times New Roman"/>
          <w:sz w:val="20"/>
          <w:szCs w:val="20"/>
        </w:rPr>
        <w:t xml:space="preserve">   </w:t>
      </w:r>
    </w:p>
    <w:p w14:paraId="53475905" w14:textId="77777777" w:rsidR="00FB0EB5" w:rsidRDefault="00FB0EB5" w:rsidP="00FB0EB5">
      <w:pPr>
        <w:rPr>
          <w:rStyle w:val="Hyperlink"/>
          <w:rFonts w:ascii="Times New Roman" w:hAnsi="Times New Roman" w:cs="Times New Roman"/>
          <w:i/>
          <w:color w:val="315F02" w:themeColor="accent3" w:themeShade="BF"/>
          <w:sz w:val="20"/>
          <w:szCs w:val="20"/>
          <w:u w:val="none"/>
        </w:rPr>
      </w:pPr>
    </w:p>
    <w:p w14:paraId="48F52C0D" w14:textId="6BBD63CE" w:rsidR="00FB0EB5" w:rsidRDefault="00FB0EB5" w:rsidP="00FB0EB5">
      <w:pPr>
        <w:rPr>
          <w:rStyle w:val="Hyperlink"/>
          <w:rFonts w:ascii="Times New Roman" w:hAnsi="Times New Roman" w:cs="Times New Roman"/>
          <w:i/>
          <w:color w:val="315F02" w:themeColor="accent3" w:themeShade="BF"/>
          <w:sz w:val="20"/>
          <w:szCs w:val="20"/>
          <w:u w:val="none"/>
        </w:rPr>
      </w:pPr>
      <w:proofErr w:type="spellStart"/>
      <w:r w:rsidRPr="00FB0EB5">
        <w:rPr>
          <w:rStyle w:val="Hyperlink"/>
          <w:rFonts w:ascii="Times New Roman" w:hAnsi="Times New Roman" w:cs="Times New Roman"/>
          <w:i/>
          <w:color w:val="315F02" w:themeColor="accent3" w:themeShade="BF"/>
          <w:sz w:val="20"/>
          <w:szCs w:val="20"/>
          <w:u w:val="none"/>
        </w:rPr>
        <w:t>RegisterRead</w:t>
      </w:r>
      <w:proofErr w:type="spellEnd"/>
      <w:r w:rsidRPr="00FB0EB5">
        <w:rPr>
          <w:rStyle w:val="Hyperlink"/>
          <w:rFonts w:ascii="Times New Roman" w:hAnsi="Times New Roman" w:cs="Times New Roman"/>
          <w:i/>
          <w:color w:val="315F02" w:themeColor="accent3" w:themeShade="BF"/>
          <w:sz w:val="20"/>
          <w:szCs w:val="20"/>
          <w:u w:val="none"/>
        </w:rPr>
        <w:t xml:space="preserve"> for DEV_STAT0 results in 132 DEC, which means THR_CRC_ERR is not cleared. A value of 128 DEC at DEV_STAT0 means that THR_CRC_ERR is cleared and will enable bursting and therefore detection of objects.</w:t>
      </w:r>
    </w:p>
    <w:p w14:paraId="47796FE3"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6D22259B" w14:textId="77777777" w:rsidR="00FB0EB5" w:rsidRPr="00FB0EB5" w:rsidRDefault="00FB0EB5" w:rsidP="00FB0EB5">
      <w:pPr>
        <w:rPr>
          <w:rStyle w:val="Hyperlink"/>
          <w:rFonts w:cs="Times New Roman"/>
          <w:color w:val="2D009E" w:themeColor="accent4" w:themeShade="80"/>
          <w:u w:val="none"/>
        </w:rPr>
      </w:pPr>
      <w:r w:rsidRPr="00FB0EB5">
        <w:rPr>
          <w:rStyle w:val="Hyperlink"/>
          <w:rFonts w:cs="Times New Roman"/>
          <w:color w:val="2D009E" w:themeColor="accent4" w:themeShade="80"/>
          <w:u w:val="none"/>
        </w:rPr>
        <w:t>SOLUTIONS: TXD idling high, THR_CRC_ERR cleared and set to 0 to enable bursting.</w:t>
      </w:r>
    </w:p>
    <w:p w14:paraId="18C63940"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078F014E" w14:textId="77777777" w:rsidR="00FB0EB5" w:rsidRDefault="00FB0EB5">
      <w:pPr>
        <w:spacing w:after="200"/>
        <w:rPr>
          <w:rStyle w:val="Hyperlink"/>
          <w:rFonts w:ascii="Times New Roman" w:hAnsi="Times New Roman" w:cs="Times New Roman"/>
          <w:i/>
          <w:color w:val="315F02" w:themeColor="accent3" w:themeShade="BF"/>
          <w:sz w:val="20"/>
          <w:szCs w:val="20"/>
          <w:u w:val="none"/>
        </w:rPr>
      </w:pPr>
    </w:p>
    <w:p w14:paraId="36AE0941" w14:textId="5D4BBEE5" w:rsidR="00FB0EB5" w:rsidRDefault="00FB0EB5" w:rsidP="00FB0EB5">
      <w:pPr>
        <w:pStyle w:val="Heading4"/>
        <w:rPr>
          <w:color w:val="315F02" w:themeColor="accent3" w:themeShade="BF"/>
        </w:rPr>
      </w:pPr>
      <w:r>
        <w:rPr>
          <w:color w:val="315F02" w:themeColor="accent3" w:themeShade="BF"/>
        </w:rPr>
        <w:t>increased accuracy with higher voltages</w:t>
      </w:r>
      <w:r>
        <w:rPr>
          <w:color w:val="315F02" w:themeColor="accent3" w:themeShade="BF"/>
        </w:rPr>
        <w:t xml:space="preserve"> – </w:t>
      </w:r>
      <w:r w:rsidRPr="004B1897">
        <w:rPr>
          <w:color w:val="481EA3" w:themeColor="accent5" w:themeShade="BF"/>
        </w:rPr>
        <w:t>resolved</w:t>
      </w:r>
    </w:p>
    <w:p w14:paraId="058028AE" w14:textId="25A14FA0" w:rsidR="00FB0EB5" w:rsidRPr="00FB0EB5" w:rsidRDefault="00FB0EB5" w:rsidP="00FB0EB5">
      <w:pPr>
        <w:ind w:firstLine="720"/>
        <w:rPr>
          <w:rStyle w:val="Hyperlink"/>
          <w:rFonts w:cs="Times New Roman"/>
          <w:color w:val="auto"/>
          <w:u w:val="none"/>
        </w:rPr>
      </w:pPr>
      <w:r w:rsidRPr="00FB0EB5">
        <w:rPr>
          <w:rStyle w:val="Hyperlink"/>
          <w:rFonts w:cs="Times New Roman"/>
          <w:color w:val="auto"/>
          <w:u w:val="none"/>
        </w:rPr>
        <w:t>Design parameters recommend optimal power supply of 7.4V for PGA460. This voltage is also supplied directly to GATE of BSS84 transistor. At this level, it is observed that the range of the detection is from 0.25m – 0.50 m, with sparse accurate reading after 0.50m. Increasing the voltage to about 12V increase the range of detection to 0.25m – 0.80m, again with sparse accurate readings after 0.80m. When the power supply is increased to 18V, objects can be detected very accurately and consistently from 0.30m – 1m. The increase in accuracy with higher voltages can be explained as more power delivered in each burst causing the reflected echo to have a higher amplitude for easier detection.</w:t>
      </w:r>
    </w:p>
    <w:p w14:paraId="320BB600" w14:textId="77777777" w:rsidR="00FB0EB5" w:rsidRPr="00FB0EB5" w:rsidRDefault="00FB0EB5" w:rsidP="00FB0EB5">
      <w:pPr>
        <w:rPr>
          <w:rStyle w:val="Hyperlink"/>
          <w:rFonts w:cs="Times New Roman"/>
          <w:color w:val="481EA3" w:themeColor="accent5" w:themeShade="BF"/>
          <w:u w:val="none"/>
        </w:rPr>
      </w:pPr>
      <w:r w:rsidRPr="00FB0EB5">
        <w:rPr>
          <w:rStyle w:val="Hyperlink"/>
          <w:rFonts w:cs="Times New Roman"/>
          <w:color w:val="481EA3" w:themeColor="accent5" w:themeShade="BF"/>
          <w:u w:val="none"/>
        </w:rPr>
        <w:t xml:space="preserve">SOLUTIONS: For direct-driven model, higher VPWR </w:t>
      </w:r>
      <w:r w:rsidRPr="00FB0EB5">
        <w:rPr>
          <w:rStyle w:val="Hyperlink"/>
          <w:rFonts w:cs="Times New Roman"/>
          <w:color w:val="481EA3" w:themeColor="accent5" w:themeShade="BF"/>
          <w:u w:val="none"/>
        </w:rPr>
        <w:sym w:font="Wingdings" w:char="F0E0"/>
      </w:r>
      <w:r w:rsidRPr="00FB0EB5">
        <w:rPr>
          <w:rStyle w:val="Hyperlink"/>
          <w:rFonts w:cs="Times New Roman"/>
          <w:color w:val="481EA3" w:themeColor="accent5" w:themeShade="BF"/>
          <w:u w:val="none"/>
        </w:rPr>
        <w:t xml:space="preserve"> longer range, higher accuracy</w:t>
      </w:r>
    </w:p>
    <w:p w14:paraId="5D7C613B" w14:textId="45F3890A" w:rsidR="00FB0EB5" w:rsidRDefault="00FB0EB5" w:rsidP="00FB0EB5">
      <w:pPr>
        <w:pStyle w:val="Heading4"/>
        <w:rPr>
          <w:color w:val="315F02" w:themeColor="accent3" w:themeShade="BF"/>
        </w:rPr>
      </w:pPr>
      <w:r>
        <w:rPr>
          <w:color w:val="315F02" w:themeColor="accent3" w:themeShade="BF"/>
        </w:rPr>
        <w:t>increasing fps</w:t>
      </w:r>
      <w:r>
        <w:rPr>
          <w:color w:val="315F02" w:themeColor="accent3" w:themeShade="BF"/>
        </w:rPr>
        <w:t xml:space="preserve"> voltages – </w:t>
      </w:r>
      <w:r w:rsidRPr="004B1897">
        <w:rPr>
          <w:color w:val="481EA3" w:themeColor="accent5" w:themeShade="BF"/>
        </w:rPr>
        <w:t>resolved</w:t>
      </w:r>
    </w:p>
    <w:p w14:paraId="532667F6" w14:textId="387867CB" w:rsidR="00FB0EB5" w:rsidRDefault="00FB0EB5" w:rsidP="00FB0EB5">
      <w:pPr>
        <w:ind w:firstLine="720"/>
        <w:rPr>
          <w:rStyle w:val="Hyperlink"/>
          <w:rFonts w:cs="Times New Roman"/>
          <w:color w:val="auto"/>
          <w:u w:val="none"/>
        </w:rPr>
      </w:pPr>
      <w:r w:rsidRPr="00FB0EB5">
        <w:rPr>
          <w:rStyle w:val="Hyperlink"/>
          <w:rFonts w:cs="Times New Roman"/>
          <w:color w:val="auto"/>
          <w:u w:val="none"/>
        </w:rPr>
        <w:t xml:space="preserve">The default </w:t>
      </w:r>
      <w:proofErr w:type="spellStart"/>
      <w:r w:rsidRPr="00FB0EB5">
        <w:rPr>
          <w:rStyle w:val="Hyperlink"/>
          <w:rFonts w:cs="Times New Roman"/>
          <w:color w:val="auto"/>
          <w:u w:val="none"/>
        </w:rPr>
        <w:t>GetDistance</w:t>
      </w:r>
      <w:proofErr w:type="spellEnd"/>
      <w:r w:rsidRPr="00FB0EB5">
        <w:rPr>
          <w:rStyle w:val="Hyperlink"/>
          <w:rFonts w:cs="Times New Roman"/>
          <w:color w:val="auto"/>
          <w:u w:val="none"/>
        </w:rPr>
        <w:t xml:space="preserve"> script from </w:t>
      </w:r>
      <w:proofErr w:type="spellStart"/>
      <w:r w:rsidRPr="00FB0EB5">
        <w:rPr>
          <w:rStyle w:val="Hyperlink"/>
          <w:rFonts w:cs="Times New Roman"/>
          <w:color w:val="auto"/>
          <w:u w:val="none"/>
        </w:rPr>
        <w:t>Enegia</w:t>
      </w:r>
      <w:proofErr w:type="spellEnd"/>
      <w:r w:rsidRPr="00FB0EB5">
        <w:rPr>
          <w:rStyle w:val="Hyperlink"/>
          <w:rFonts w:cs="Times New Roman"/>
          <w:color w:val="auto"/>
          <w:u w:val="none"/>
        </w:rPr>
        <w:t xml:space="preserve"> library set delays that extend for maximum amount of time and numerous if-else statements to accommodate any customization in EEPROM parameters. However, knowing which mode of communication will be used and maximum recording period is, developers can remove the majority of if-else statements and shorten delays to one-fifths of allocated value. Reducing the number of </w:t>
      </w:r>
      <w:proofErr w:type="spellStart"/>
      <w:r w:rsidRPr="00FB0EB5">
        <w:rPr>
          <w:rStyle w:val="Hyperlink"/>
          <w:rFonts w:cs="Times New Roman"/>
          <w:color w:val="auto"/>
          <w:u w:val="none"/>
        </w:rPr>
        <w:t>Serial.print</w:t>
      </w:r>
      <w:proofErr w:type="spellEnd"/>
      <w:r w:rsidRPr="00FB0EB5">
        <w:rPr>
          <w:rStyle w:val="Hyperlink"/>
          <w:rFonts w:cs="Times New Roman"/>
          <w:color w:val="auto"/>
          <w:u w:val="none"/>
        </w:rPr>
        <w:t xml:space="preserve"> statements to a minimum will also result a more accurate diagnostic of cycle frequency. Following these steps, the modified GetDistance_v10 (in PGA460, 0.3-0.7m, 26Hz folder) script cycles at minimum 20Hz and maximum 40Hz, compared to 4Hz-6Hz of the </w:t>
      </w:r>
      <w:proofErr w:type="spellStart"/>
      <w:r w:rsidRPr="00FB0EB5">
        <w:rPr>
          <w:rStyle w:val="Hyperlink"/>
          <w:rFonts w:cs="Times New Roman"/>
          <w:color w:val="auto"/>
          <w:u w:val="none"/>
        </w:rPr>
        <w:t>Energia</w:t>
      </w:r>
      <w:proofErr w:type="spellEnd"/>
      <w:r w:rsidRPr="00FB0EB5">
        <w:rPr>
          <w:rStyle w:val="Hyperlink"/>
          <w:rFonts w:cs="Times New Roman"/>
          <w:color w:val="auto"/>
          <w:u w:val="none"/>
        </w:rPr>
        <w:t xml:space="preserve"> library’s </w:t>
      </w:r>
      <w:proofErr w:type="spellStart"/>
      <w:r w:rsidRPr="00FB0EB5">
        <w:rPr>
          <w:rStyle w:val="Hyperlink"/>
          <w:rFonts w:cs="Times New Roman"/>
          <w:color w:val="auto"/>
          <w:u w:val="none"/>
        </w:rPr>
        <w:t>GetDistance</w:t>
      </w:r>
      <w:proofErr w:type="spellEnd"/>
      <w:r w:rsidRPr="00FB0EB5">
        <w:rPr>
          <w:rStyle w:val="Hyperlink"/>
          <w:rFonts w:cs="Times New Roman"/>
          <w:color w:val="auto"/>
          <w:u w:val="none"/>
        </w:rPr>
        <w:t xml:space="preserve"> script. </w:t>
      </w:r>
    </w:p>
    <w:p w14:paraId="15D8AA83" w14:textId="77777777" w:rsidR="00FB0EB5" w:rsidRDefault="00FB0EB5" w:rsidP="00FB0EB5">
      <w:pPr>
        <w:rPr>
          <w:rStyle w:val="Hyperlink"/>
          <w:rFonts w:cs="Times New Roman"/>
          <w:color w:val="481EA3" w:themeColor="accent5" w:themeShade="BF"/>
          <w:u w:val="none"/>
        </w:rPr>
      </w:pPr>
      <w:r w:rsidRPr="00FB0EB5">
        <w:rPr>
          <w:rStyle w:val="Hyperlink"/>
          <w:rFonts w:cs="Times New Roman"/>
          <w:color w:val="481EA3" w:themeColor="accent5" w:themeShade="BF"/>
          <w:u w:val="none"/>
        </w:rPr>
        <w:t>SOLUTIONS: To increase fps, remove unnecessary if-else statements and shorten delays as much as possible</w:t>
      </w:r>
    </w:p>
    <w:p w14:paraId="5397B5E5" w14:textId="77777777" w:rsidR="00FB0EB5" w:rsidRDefault="00FB0EB5" w:rsidP="00FB0EB5">
      <w:pPr>
        <w:rPr>
          <w:rStyle w:val="Hyperlink"/>
          <w:rFonts w:cs="Times New Roman"/>
          <w:color w:val="481EA3" w:themeColor="accent5" w:themeShade="BF"/>
          <w:u w:val="none"/>
        </w:rPr>
      </w:pPr>
    </w:p>
    <w:p w14:paraId="7E29E5F5" w14:textId="65EDF816" w:rsidR="00FB0EB5" w:rsidRDefault="00FB0EB5" w:rsidP="00FB0EB5">
      <w:pPr>
        <w:rPr>
          <w:rStyle w:val="Hyperlink"/>
          <w:rFonts w:cs="Times New Roman"/>
          <w:color w:val="481EA3" w:themeColor="accent5" w:themeShade="BF"/>
          <w:u w:val="none"/>
        </w:rPr>
      </w:pPr>
      <w:r>
        <w:rPr>
          <w:rStyle w:val="Hyperlink"/>
          <w:rFonts w:cs="Times New Roman"/>
          <w:color w:val="481EA3" w:themeColor="accent5" w:themeShade="BF"/>
          <w:u w:val="none"/>
        </w:rPr>
        <w:t>Insert image</w:t>
      </w:r>
    </w:p>
    <w:p w14:paraId="75535030" w14:textId="77777777" w:rsidR="00FB0EB5" w:rsidRDefault="00FB0EB5">
      <w:pPr>
        <w:spacing w:after="200"/>
        <w:rPr>
          <w:rStyle w:val="Hyperlink"/>
          <w:rFonts w:cs="Times New Roman"/>
          <w:color w:val="481EA3" w:themeColor="accent5" w:themeShade="BF"/>
          <w:u w:val="none"/>
        </w:rPr>
      </w:pPr>
      <w:r>
        <w:rPr>
          <w:rStyle w:val="Hyperlink"/>
          <w:rFonts w:cs="Times New Roman"/>
          <w:color w:val="481EA3" w:themeColor="accent5" w:themeShade="BF"/>
          <w:u w:val="none"/>
        </w:rPr>
        <w:br w:type="page"/>
      </w:r>
    </w:p>
    <w:p w14:paraId="3D24B166" w14:textId="4A7F03E3" w:rsidR="00FB0EB5" w:rsidRDefault="00FB0EB5" w:rsidP="00FB0EB5">
      <w:pPr>
        <w:pStyle w:val="Heading4"/>
        <w:rPr>
          <w:color w:val="315F02" w:themeColor="accent3" w:themeShade="BF"/>
        </w:rPr>
      </w:pPr>
      <w:r>
        <w:rPr>
          <w:color w:val="315F02" w:themeColor="accent3" w:themeShade="BF"/>
        </w:rPr>
        <w:lastRenderedPageBreak/>
        <w:t>flickering diagnostic byte</w:t>
      </w:r>
      <w:r>
        <w:rPr>
          <w:color w:val="315F02" w:themeColor="accent3" w:themeShade="BF"/>
        </w:rPr>
        <w:t xml:space="preserve"> – </w:t>
      </w:r>
      <w:r w:rsidRPr="004B1897">
        <w:rPr>
          <w:color w:val="481EA3" w:themeColor="accent5" w:themeShade="BF"/>
        </w:rPr>
        <w:t>resolved</w:t>
      </w:r>
    </w:p>
    <w:p w14:paraId="718F663B" w14:textId="7E32B933" w:rsidR="00FB0EB5" w:rsidRPr="00FB0EB5" w:rsidRDefault="00FB0EB5" w:rsidP="00FB0EB5">
      <w:pPr>
        <w:ind w:firstLine="720"/>
        <w:rPr>
          <w:rStyle w:val="Hyperlink"/>
          <w:rFonts w:cs="Times New Roman"/>
          <w:color w:val="auto"/>
          <w:u w:val="none"/>
        </w:rPr>
      </w:pPr>
      <w:r w:rsidRPr="00FB0EB5">
        <w:rPr>
          <w:rStyle w:val="Hyperlink"/>
          <w:rFonts w:cs="Times New Roman"/>
          <w:color w:val="auto"/>
          <w:u w:val="none"/>
        </w:rPr>
        <w:t xml:space="preserve">After increasing </w:t>
      </w:r>
      <w:proofErr w:type="spellStart"/>
      <w:r w:rsidRPr="00FB0EB5">
        <w:rPr>
          <w:rStyle w:val="Hyperlink"/>
          <w:rFonts w:cs="Times New Roman"/>
          <w:color w:val="auto"/>
          <w:u w:val="none"/>
        </w:rPr>
        <w:t>GetDistance</w:t>
      </w:r>
      <w:proofErr w:type="spellEnd"/>
      <w:r w:rsidRPr="00FB0EB5">
        <w:rPr>
          <w:rStyle w:val="Hyperlink"/>
          <w:rFonts w:cs="Times New Roman"/>
          <w:color w:val="auto"/>
          <w:u w:val="none"/>
        </w:rPr>
        <w:t xml:space="preserve"> fps to maximum of 40Hz, there were intermittent zero object detection instances in the middle of accurate distance readings chain. I attempted to </w:t>
      </w:r>
      <w:proofErr w:type="spellStart"/>
      <w:r w:rsidRPr="00FB0EB5">
        <w:rPr>
          <w:rStyle w:val="Hyperlink"/>
          <w:rFonts w:cs="Times New Roman"/>
          <w:color w:val="auto"/>
          <w:u w:val="none"/>
        </w:rPr>
        <w:t>Serial.print</w:t>
      </w:r>
      <w:proofErr w:type="spellEnd"/>
      <w:r w:rsidRPr="00FB0EB5">
        <w:rPr>
          <w:rStyle w:val="Hyperlink"/>
          <w:rFonts w:cs="Times New Roman"/>
          <w:color w:val="auto"/>
          <w:u w:val="none"/>
        </w:rPr>
        <w:t xml:space="preserve"> the </w:t>
      </w:r>
      <w:proofErr w:type="spellStart"/>
      <w:r w:rsidRPr="00FB0EB5">
        <w:rPr>
          <w:rStyle w:val="Hyperlink"/>
          <w:rFonts w:cs="Times New Roman"/>
          <w:color w:val="auto"/>
          <w:u w:val="none"/>
        </w:rPr>
        <w:t>UMRData</w:t>
      </w:r>
      <w:proofErr w:type="spellEnd"/>
      <w:r w:rsidRPr="00FB0EB5">
        <w:rPr>
          <w:rStyle w:val="Hyperlink"/>
          <w:rFonts w:cs="Times New Roman"/>
          <w:color w:val="auto"/>
          <w:u w:val="none"/>
        </w:rPr>
        <w:t xml:space="preserve"> bytes again and found the diagnostic byte flickering between 64 and 65 DEC. Retracing my steps in shortening the delays, I discovered the record period, which was 10ms, is long enough for Preset 1, but not long enough for Preset 2. The order of which script runs to obtain a distance reading is to first </w:t>
      </w:r>
      <w:proofErr w:type="spellStart"/>
      <w:r w:rsidRPr="00FB0EB5">
        <w:rPr>
          <w:rStyle w:val="Hyperlink"/>
          <w:rFonts w:cs="Times New Roman"/>
          <w:color w:val="auto"/>
          <w:u w:val="none"/>
        </w:rPr>
        <w:t>Burst+Listen</w:t>
      </w:r>
      <w:proofErr w:type="spellEnd"/>
      <w:r w:rsidRPr="00FB0EB5">
        <w:rPr>
          <w:rStyle w:val="Hyperlink"/>
          <w:rFonts w:cs="Times New Roman"/>
          <w:color w:val="auto"/>
          <w:u w:val="none"/>
        </w:rPr>
        <w:t xml:space="preserve"> for Preset 1, and if no object detected, the script moves on to </w:t>
      </w:r>
      <w:proofErr w:type="spellStart"/>
      <w:r w:rsidRPr="00FB0EB5">
        <w:rPr>
          <w:rStyle w:val="Hyperlink"/>
          <w:rFonts w:cs="Times New Roman"/>
          <w:color w:val="auto"/>
          <w:u w:val="none"/>
        </w:rPr>
        <w:t>Burst+Listen</w:t>
      </w:r>
      <w:proofErr w:type="spellEnd"/>
      <w:r w:rsidRPr="00FB0EB5">
        <w:rPr>
          <w:rStyle w:val="Hyperlink"/>
          <w:rFonts w:cs="Times New Roman"/>
          <w:color w:val="auto"/>
          <w:u w:val="none"/>
        </w:rPr>
        <w:t xml:space="preserve"> for Preset 2. Therefore, the common delay used for both presets caused the diagnostic byte to switch to 65 DEC for Preset 2, which means PGA460 is busy.</w:t>
      </w:r>
    </w:p>
    <w:p w14:paraId="66282058" w14:textId="77777777" w:rsidR="00FB0EB5" w:rsidRDefault="00FB0EB5" w:rsidP="00FB0EB5">
      <w:pPr>
        <w:jc w:val="both"/>
        <w:rPr>
          <w:rStyle w:val="Hyperlink"/>
          <w:rFonts w:cs="Times New Roman"/>
          <w:color w:val="481EA3" w:themeColor="accent5" w:themeShade="BF"/>
          <w:u w:val="none"/>
        </w:rPr>
      </w:pPr>
      <w:r w:rsidRPr="00FB0EB5">
        <w:rPr>
          <w:rStyle w:val="Hyperlink"/>
          <w:rFonts w:cs="Times New Roman"/>
          <w:color w:val="481EA3" w:themeColor="accent5" w:themeShade="BF"/>
          <w:u w:val="none"/>
        </w:rPr>
        <w:t>SOLUTIONS: Have two different delays, each for Preset 1and Preset 2</w:t>
      </w:r>
    </w:p>
    <w:p w14:paraId="2551D335" w14:textId="77777777" w:rsidR="00FB0EB5" w:rsidRDefault="00FB0EB5" w:rsidP="00FB0EB5">
      <w:pPr>
        <w:jc w:val="both"/>
        <w:rPr>
          <w:rStyle w:val="Hyperlink"/>
          <w:rFonts w:cs="Times New Roman"/>
          <w:color w:val="481EA3" w:themeColor="accent5" w:themeShade="BF"/>
          <w:u w:val="none"/>
        </w:rPr>
      </w:pPr>
    </w:p>
    <w:p w14:paraId="4F204FC6" w14:textId="630CDC5A" w:rsidR="00FB0EB5" w:rsidRPr="00FB0EB5" w:rsidRDefault="00FB0EB5" w:rsidP="00FB0EB5">
      <w:pPr>
        <w:jc w:val="center"/>
        <w:rPr>
          <w:rStyle w:val="Hyperlink"/>
          <w:rFonts w:cs="Times New Roman"/>
          <w:color w:val="481EA3" w:themeColor="accent5" w:themeShade="BF"/>
          <w:u w:val="none"/>
        </w:rPr>
      </w:pPr>
      <w:r w:rsidRPr="00A455EF">
        <w:rPr>
          <w:rFonts w:ascii="Times New Roman" w:hAnsi="Times New Roman" w:cs="Times New Roman"/>
          <w:b/>
          <w:i/>
          <w:noProof/>
        </w:rPr>
        <w:drawing>
          <wp:inline distT="0" distB="0" distL="0" distR="0" wp14:anchorId="7F6E6034" wp14:editId="486DA03A">
            <wp:extent cx="4105275" cy="2569210"/>
            <wp:effectExtent l="0" t="0" r="9525"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7).png"/>
                    <pic:cNvPicPr/>
                  </pic:nvPicPr>
                  <pic:blipFill rotWithShape="1">
                    <a:blip r:embed="rId41">
                      <a:extLst>
                        <a:ext uri="{28A0092B-C50C-407E-A947-70E740481C1C}">
                          <a14:useLocalDpi xmlns:a14="http://schemas.microsoft.com/office/drawing/2010/main" val="0"/>
                        </a:ext>
                      </a:extLst>
                    </a:blip>
                    <a:srcRect t="50143" r="59295" b="4558"/>
                    <a:stretch/>
                  </pic:blipFill>
                  <pic:spPr bwMode="auto">
                    <a:xfrm>
                      <a:off x="0" y="0"/>
                      <a:ext cx="4105275" cy="2569210"/>
                    </a:xfrm>
                    <a:prstGeom prst="rect">
                      <a:avLst/>
                    </a:prstGeom>
                    <a:ln>
                      <a:noFill/>
                    </a:ln>
                    <a:extLst>
                      <a:ext uri="{53640926-AAD7-44D8-BBD7-CCE9431645EC}">
                        <a14:shadowObscured xmlns:a14="http://schemas.microsoft.com/office/drawing/2010/main"/>
                      </a:ext>
                    </a:extLst>
                  </pic:spPr>
                </pic:pic>
              </a:graphicData>
            </a:graphic>
          </wp:inline>
        </w:drawing>
      </w:r>
    </w:p>
    <w:p w14:paraId="56324931" w14:textId="622EC387" w:rsidR="00FB0EB5" w:rsidRDefault="00FB0EB5" w:rsidP="00FB0EB5">
      <w:pPr>
        <w:rPr>
          <w:rStyle w:val="Hyperlink"/>
          <w:rFonts w:cs="Times New Roman"/>
          <w:i/>
          <w:color w:val="315F02" w:themeColor="accent3" w:themeShade="BF"/>
          <w:sz w:val="20"/>
          <w:szCs w:val="20"/>
          <w:u w:val="none"/>
        </w:rPr>
      </w:pPr>
      <w:r>
        <w:rPr>
          <w:rStyle w:val="Hyperlink"/>
          <w:rFonts w:ascii="Times New Roman" w:hAnsi="Times New Roman" w:cs="Times New Roman"/>
          <w:i/>
          <w:color w:val="481EA3" w:themeColor="accent5" w:themeShade="BF"/>
          <w:sz w:val="20"/>
          <w:szCs w:val="20"/>
          <w:u w:val="none"/>
        </w:rPr>
        <w:tab/>
      </w:r>
      <w:r w:rsidRPr="00FB0EB5">
        <w:rPr>
          <w:rStyle w:val="Hyperlink"/>
          <w:rFonts w:cs="Times New Roman"/>
          <w:i/>
          <w:color w:val="315F02" w:themeColor="accent3" w:themeShade="BF"/>
          <w:sz w:val="20"/>
          <w:szCs w:val="20"/>
          <w:u w:val="none"/>
        </w:rPr>
        <w:t>Notice diagnostic byte switches to 65 DEC for Preset 2 after being 64 DEC for Preset 1.</w:t>
      </w:r>
    </w:p>
    <w:p w14:paraId="645524C7" w14:textId="77777777" w:rsidR="00FB0EB5" w:rsidRDefault="00FB0EB5" w:rsidP="00FB0EB5">
      <w:pPr>
        <w:rPr>
          <w:rStyle w:val="Hyperlink"/>
          <w:rFonts w:cs="Times New Roman"/>
          <w:i/>
          <w:color w:val="315F02" w:themeColor="accent3" w:themeShade="BF"/>
          <w:sz w:val="20"/>
          <w:szCs w:val="20"/>
          <w:u w:val="none"/>
        </w:rPr>
      </w:pPr>
    </w:p>
    <w:p w14:paraId="3BB32352" w14:textId="68BA4967" w:rsidR="00FB0EB5" w:rsidRDefault="00FB0EB5" w:rsidP="00FB0EB5">
      <w:pPr>
        <w:pStyle w:val="Heading4"/>
        <w:rPr>
          <w:color w:val="315F02" w:themeColor="accent3" w:themeShade="BF"/>
        </w:rPr>
      </w:pPr>
      <w:r>
        <w:rPr>
          <w:color w:val="315F02" w:themeColor="accent3" w:themeShade="BF"/>
        </w:rPr>
        <w:t>inflexibility in switching serial ports</w:t>
      </w:r>
      <w:r>
        <w:rPr>
          <w:color w:val="315F02" w:themeColor="accent3" w:themeShade="BF"/>
        </w:rPr>
        <w:t xml:space="preserve"> – </w:t>
      </w:r>
      <w:r w:rsidRPr="004B1897">
        <w:rPr>
          <w:color w:val="481EA3" w:themeColor="accent5" w:themeShade="BF"/>
        </w:rPr>
        <w:t>resolved</w:t>
      </w:r>
    </w:p>
    <w:p w14:paraId="65AE0E59" w14:textId="77777777" w:rsidR="00FB0EB5" w:rsidRPr="00FB0EB5" w:rsidRDefault="00FB0EB5" w:rsidP="00FB0EB5">
      <w:pPr>
        <w:jc w:val="both"/>
        <w:rPr>
          <w:rStyle w:val="Hyperlink"/>
          <w:rFonts w:cs="Times New Roman"/>
          <w:color w:val="auto"/>
          <w:u w:val="none"/>
        </w:rPr>
      </w:pPr>
      <w:r w:rsidRPr="00FB0EB5">
        <w:rPr>
          <w:rStyle w:val="Hyperlink"/>
          <w:rFonts w:cs="Times New Roman"/>
          <w:color w:val="auto"/>
          <w:u w:val="none"/>
        </w:rPr>
        <w:tab/>
        <w:t xml:space="preserve">The </w:t>
      </w:r>
      <w:proofErr w:type="spellStart"/>
      <w:r w:rsidRPr="00FB0EB5">
        <w:rPr>
          <w:rStyle w:val="Hyperlink"/>
          <w:rFonts w:cs="Times New Roman"/>
          <w:color w:val="auto"/>
          <w:u w:val="none"/>
        </w:rPr>
        <w:t>Energia</w:t>
      </w:r>
      <w:proofErr w:type="spellEnd"/>
      <w:r w:rsidRPr="00FB0EB5">
        <w:rPr>
          <w:rStyle w:val="Hyperlink"/>
          <w:rFonts w:cs="Times New Roman"/>
          <w:color w:val="auto"/>
          <w:u w:val="none"/>
        </w:rPr>
        <w:t xml:space="preserve"> library predetermines the serial port communication to Serial1 for every transmission from microcontroller to PGA460. This hard-coded </w:t>
      </w:r>
      <w:proofErr w:type="spellStart"/>
      <w:r w:rsidRPr="00FB0EB5">
        <w:rPr>
          <w:rStyle w:val="Hyperlink"/>
          <w:rFonts w:cs="Times New Roman"/>
          <w:color w:val="auto"/>
          <w:u w:val="none"/>
        </w:rPr>
        <w:t>HardwareSerial</w:t>
      </w:r>
      <w:proofErr w:type="spellEnd"/>
      <w:r w:rsidRPr="00FB0EB5">
        <w:rPr>
          <w:rStyle w:val="Hyperlink"/>
          <w:rFonts w:cs="Times New Roman"/>
          <w:color w:val="auto"/>
          <w:u w:val="none"/>
        </w:rPr>
        <w:t xml:space="preserve"> makes it difficult to interface with multiple PGA460s on the same microcontroller. I wanted an option to select which serial port to use and reference this selection in the library code. I then created a global pointer </w:t>
      </w:r>
      <w:proofErr w:type="spellStart"/>
      <w:r w:rsidRPr="00FB0EB5">
        <w:rPr>
          <w:rStyle w:val="Hyperlink"/>
          <w:rFonts w:cs="Times New Roman"/>
          <w:color w:val="auto"/>
          <w:u w:val="none"/>
        </w:rPr>
        <w:t>HardwareSerial</w:t>
      </w:r>
      <w:proofErr w:type="spellEnd"/>
      <w:r w:rsidRPr="00FB0EB5">
        <w:rPr>
          <w:rStyle w:val="Hyperlink"/>
          <w:rFonts w:cs="Times New Roman"/>
          <w:color w:val="auto"/>
          <w:u w:val="none"/>
        </w:rPr>
        <w:t xml:space="preserve">* </w:t>
      </w:r>
      <w:proofErr w:type="spellStart"/>
      <w:r w:rsidRPr="00FB0EB5">
        <w:rPr>
          <w:rStyle w:val="Hyperlink"/>
          <w:rFonts w:cs="Times New Roman"/>
          <w:color w:val="auto"/>
          <w:u w:val="none"/>
        </w:rPr>
        <w:t>pgaSerial</w:t>
      </w:r>
      <w:proofErr w:type="spellEnd"/>
      <w:r w:rsidRPr="00FB0EB5">
        <w:rPr>
          <w:rStyle w:val="Hyperlink"/>
          <w:rFonts w:cs="Times New Roman"/>
          <w:color w:val="auto"/>
          <w:u w:val="none"/>
        </w:rPr>
        <w:t xml:space="preserve"> in the </w:t>
      </w:r>
      <w:proofErr w:type="spellStart"/>
      <w:r w:rsidRPr="00FB0EB5">
        <w:rPr>
          <w:rStyle w:val="Hyperlink"/>
          <w:rFonts w:cs="Times New Roman"/>
          <w:color w:val="auto"/>
          <w:u w:val="none"/>
        </w:rPr>
        <w:t>Energia</w:t>
      </w:r>
      <w:proofErr w:type="spellEnd"/>
      <w:r w:rsidRPr="00FB0EB5">
        <w:rPr>
          <w:rStyle w:val="Hyperlink"/>
          <w:rFonts w:cs="Times New Roman"/>
          <w:color w:val="auto"/>
          <w:u w:val="none"/>
        </w:rPr>
        <w:t xml:space="preserve"> library and assign this pointer the serial port I want to use when I first instantiated pga460 object. For more information, review the .</w:t>
      </w:r>
      <w:proofErr w:type="spellStart"/>
      <w:r w:rsidRPr="00FB0EB5">
        <w:rPr>
          <w:rStyle w:val="Hyperlink"/>
          <w:rFonts w:cs="Times New Roman"/>
          <w:color w:val="auto"/>
          <w:u w:val="none"/>
        </w:rPr>
        <w:t>ino</w:t>
      </w:r>
      <w:proofErr w:type="spellEnd"/>
      <w:r w:rsidRPr="00FB0EB5">
        <w:rPr>
          <w:rStyle w:val="Hyperlink"/>
          <w:rFonts w:cs="Times New Roman"/>
          <w:color w:val="auto"/>
          <w:u w:val="none"/>
        </w:rPr>
        <w:t>, .h, and .</w:t>
      </w:r>
      <w:proofErr w:type="spellStart"/>
      <w:r w:rsidRPr="00FB0EB5">
        <w:rPr>
          <w:rStyle w:val="Hyperlink"/>
          <w:rFonts w:cs="Times New Roman"/>
          <w:color w:val="auto"/>
          <w:u w:val="none"/>
        </w:rPr>
        <w:t>cpp</w:t>
      </w:r>
      <w:proofErr w:type="spellEnd"/>
      <w:r w:rsidRPr="00FB0EB5">
        <w:rPr>
          <w:rStyle w:val="Hyperlink"/>
          <w:rFonts w:cs="Times New Roman"/>
          <w:color w:val="auto"/>
          <w:u w:val="none"/>
        </w:rPr>
        <w:t xml:space="preserve"> files in PGA460, 0.3 -0.7m, 26Hz, Flexible Serial folder.</w:t>
      </w:r>
    </w:p>
    <w:p w14:paraId="67FD3EEE" w14:textId="77777777" w:rsidR="008A01A1" w:rsidRPr="008A01A1" w:rsidRDefault="008A01A1" w:rsidP="008A01A1">
      <w:pPr>
        <w:jc w:val="both"/>
        <w:rPr>
          <w:rStyle w:val="Hyperlink"/>
          <w:rFonts w:cs="Times New Roman"/>
          <w:color w:val="481EA3" w:themeColor="accent5" w:themeShade="BF"/>
          <w:u w:val="none"/>
        </w:rPr>
      </w:pPr>
      <w:r w:rsidRPr="008A01A1">
        <w:rPr>
          <w:rStyle w:val="Hyperlink"/>
          <w:rFonts w:cs="Times New Roman"/>
          <w:color w:val="481EA3" w:themeColor="accent5" w:themeShade="BF"/>
          <w:u w:val="none"/>
        </w:rPr>
        <w:t>SOLUTIONS: Pass in selected serial port when first instantiated</w:t>
      </w:r>
    </w:p>
    <w:p w14:paraId="3170D5CA" w14:textId="77777777" w:rsidR="00FB0EB5" w:rsidRPr="00FB0EB5" w:rsidRDefault="00FB0EB5" w:rsidP="00FB0EB5">
      <w:pPr>
        <w:rPr>
          <w:rStyle w:val="Hyperlink"/>
          <w:rFonts w:cs="Times New Roman"/>
          <w:i/>
          <w:color w:val="315F02" w:themeColor="accent3" w:themeShade="BF"/>
          <w:sz w:val="20"/>
          <w:szCs w:val="20"/>
          <w:u w:val="none"/>
        </w:rPr>
      </w:pPr>
    </w:p>
    <w:p w14:paraId="4E3104FE" w14:textId="331082FE" w:rsidR="008A01A1" w:rsidRDefault="008A01A1">
      <w:pPr>
        <w:spacing w:after="200"/>
        <w:rPr>
          <w:rStyle w:val="Hyperlink"/>
          <w:rFonts w:cs="Times New Roman"/>
          <w:i/>
          <w:color w:val="315F02" w:themeColor="accent3" w:themeShade="BF"/>
          <w:sz w:val="20"/>
          <w:szCs w:val="20"/>
          <w:u w:val="none"/>
        </w:rPr>
      </w:pPr>
      <w:r>
        <w:rPr>
          <w:rStyle w:val="Hyperlink"/>
          <w:rFonts w:cs="Times New Roman"/>
          <w:i/>
          <w:color w:val="315F02" w:themeColor="accent3" w:themeShade="BF"/>
          <w:sz w:val="20"/>
          <w:szCs w:val="20"/>
          <w:u w:val="none"/>
        </w:rPr>
        <w:br w:type="page"/>
      </w:r>
    </w:p>
    <w:p w14:paraId="2F4D292A" w14:textId="66F36519" w:rsidR="008A01A1" w:rsidRDefault="008A01A1" w:rsidP="008A01A1">
      <w:pPr>
        <w:pStyle w:val="Heading4"/>
        <w:rPr>
          <w:color w:val="315F02" w:themeColor="accent3" w:themeShade="BF"/>
        </w:rPr>
      </w:pPr>
      <w:r>
        <w:rPr>
          <w:color w:val="315F02" w:themeColor="accent3" w:themeShade="BF"/>
        </w:rPr>
        <w:lastRenderedPageBreak/>
        <w:t>same distance measurment for multiple transducers</w:t>
      </w:r>
      <w:r>
        <w:rPr>
          <w:color w:val="315F02" w:themeColor="accent3" w:themeShade="BF"/>
        </w:rPr>
        <w:t xml:space="preserve"> – </w:t>
      </w:r>
      <w:r w:rsidRPr="004B1897">
        <w:rPr>
          <w:color w:val="481EA3" w:themeColor="accent5" w:themeShade="BF"/>
        </w:rPr>
        <w:t>resolved</w:t>
      </w:r>
    </w:p>
    <w:p w14:paraId="4D7A7A78" w14:textId="77777777" w:rsidR="008A01A1" w:rsidRPr="008A01A1" w:rsidRDefault="008A01A1" w:rsidP="008A01A1">
      <w:pPr>
        <w:jc w:val="both"/>
        <w:rPr>
          <w:rStyle w:val="Hyperlink"/>
          <w:rFonts w:cs="Times New Roman"/>
          <w:color w:val="auto"/>
          <w:u w:val="none"/>
        </w:rPr>
      </w:pPr>
      <w:r w:rsidRPr="008A01A1">
        <w:rPr>
          <w:rStyle w:val="Hyperlink"/>
          <w:rFonts w:cs="Times New Roman"/>
          <w:color w:val="auto"/>
          <w:u w:val="none"/>
        </w:rPr>
        <w:tab/>
        <w:t xml:space="preserve">I had built two direct-driven topography for two pairs of PGA460 and Murata ultrasonic transducer connected to the same microcontroller. Since I wanted to stimulate </w:t>
      </w:r>
      <w:proofErr w:type="spellStart"/>
      <w:r w:rsidRPr="008A01A1">
        <w:rPr>
          <w:rStyle w:val="Hyperlink"/>
          <w:rFonts w:cs="Times New Roman"/>
          <w:color w:val="auto"/>
          <w:u w:val="none"/>
        </w:rPr>
        <w:t>Burst+Listen</w:t>
      </w:r>
      <w:proofErr w:type="spellEnd"/>
      <w:r w:rsidRPr="008A01A1">
        <w:rPr>
          <w:rStyle w:val="Hyperlink"/>
          <w:rFonts w:cs="Times New Roman"/>
          <w:color w:val="auto"/>
          <w:u w:val="none"/>
        </w:rPr>
        <w:t xml:space="preserve"> on two PGA460s at approximately the same time, I divided up the sequence of extracting distance. I first </w:t>
      </w:r>
      <w:proofErr w:type="spellStart"/>
      <w:r w:rsidRPr="008A01A1">
        <w:rPr>
          <w:rStyle w:val="Hyperlink"/>
          <w:rFonts w:cs="Times New Roman"/>
          <w:color w:val="auto"/>
          <w:u w:val="none"/>
        </w:rPr>
        <w:t>burst+listen</w:t>
      </w:r>
      <w:proofErr w:type="spellEnd"/>
      <w:r w:rsidRPr="008A01A1">
        <w:rPr>
          <w:rStyle w:val="Hyperlink"/>
          <w:rFonts w:cs="Times New Roman"/>
          <w:color w:val="auto"/>
          <w:u w:val="none"/>
        </w:rPr>
        <w:t xml:space="preserve"> PGA460s consecutively then pulled and printed distance measurement individually. This method resulted in both PGA460s reporting the same </w:t>
      </w:r>
      <w:proofErr w:type="spellStart"/>
      <w:r w:rsidRPr="008A01A1">
        <w:rPr>
          <w:rStyle w:val="Hyperlink"/>
          <w:rFonts w:cs="Times New Roman"/>
          <w:color w:val="auto"/>
          <w:u w:val="none"/>
        </w:rPr>
        <w:t>UMRData</w:t>
      </w:r>
      <w:proofErr w:type="spellEnd"/>
      <w:r w:rsidRPr="008A01A1">
        <w:rPr>
          <w:rStyle w:val="Hyperlink"/>
          <w:rFonts w:cs="Times New Roman"/>
          <w:color w:val="auto"/>
          <w:u w:val="none"/>
        </w:rPr>
        <w:t xml:space="preserve"> bytes and therefore same distance readings. The cause originated from the </w:t>
      </w:r>
      <w:proofErr w:type="spellStart"/>
      <w:r w:rsidRPr="008A01A1">
        <w:rPr>
          <w:rStyle w:val="Hyperlink"/>
          <w:rFonts w:cs="Times New Roman"/>
          <w:color w:val="auto"/>
          <w:u w:val="none"/>
        </w:rPr>
        <w:t>UMRData</w:t>
      </w:r>
      <w:proofErr w:type="spellEnd"/>
      <w:r w:rsidRPr="008A01A1">
        <w:rPr>
          <w:rStyle w:val="Hyperlink"/>
          <w:rFonts w:cs="Times New Roman"/>
          <w:color w:val="auto"/>
          <w:u w:val="none"/>
        </w:rPr>
        <w:t xml:space="preserve"> array being a global object and how before pulling distance measurement, the array would be cleared </w:t>
      </w:r>
      <w:proofErr w:type="spellStart"/>
      <w:r w:rsidRPr="008A01A1">
        <w:rPr>
          <w:rStyle w:val="Hyperlink"/>
          <w:rFonts w:cs="Times New Roman"/>
          <w:color w:val="auto"/>
          <w:u w:val="none"/>
        </w:rPr>
        <w:t>everytime</w:t>
      </w:r>
      <w:proofErr w:type="spellEnd"/>
      <w:r w:rsidRPr="008A01A1">
        <w:rPr>
          <w:rStyle w:val="Hyperlink"/>
          <w:rFonts w:cs="Times New Roman"/>
          <w:color w:val="auto"/>
          <w:u w:val="none"/>
        </w:rPr>
        <w:t xml:space="preserve">. </w:t>
      </w:r>
    </w:p>
    <w:p w14:paraId="6A7684BF" w14:textId="77777777" w:rsidR="008A01A1" w:rsidRPr="008A01A1" w:rsidRDefault="008A01A1" w:rsidP="008A01A1">
      <w:pPr>
        <w:jc w:val="both"/>
        <w:rPr>
          <w:rStyle w:val="Hyperlink"/>
          <w:rFonts w:cs="Times New Roman"/>
          <w:color w:val="481EA3" w:themeColor="accent5" w:themeShade="BF"/>
          <w:u w:val="none"/>
        </w:rPr>
      </w:pPr>
      <w:r w:rsidRPr="008A01A1">
        <w:rPr>
          <w:rStyle w:val="Hyperlink"/>
          <w:rFonts w:cs="Times New Roman"/>
          <w:color w:val="481EA3" w:themeColor="accent5" w:themeShade="BF"/>
          <w:u w:val="none"/>
        </w:rPr>
        <w:t xml:space="preserve">SOLUTIONS: Complete cycle of </w:t>
      </w:r>
      <w:proofErr w:type="spellStart"/>
      <w:r w:rsidRPr="008A01A1">
        <w:rPr>
          <w:rStyle w:val="Hyperlink"/>
          <w:rFonts w:cs="Times New Roman"/>
          <w:color w:val="481EA3" w:themeColor="accent5" w:themeShade="BF"/>
          <w:u w:val="none"/>
        </w:rPr>
        <w:t>burst+listen</w:t>
      </w:r>
      <w:proofErr w:type="spellEnd"/>
      <w:r w:rsidRPr="008A01A1">
        <w:rPr>
          <w:rStyle w:val="Hyperlink"/>
          <w:rFonts w:cs="Times New Roman"/>
          <w:color w:val="481EA3" w:themeColor="accent5" w:themeShade="BF"/>
          <w:u w:val="none"/>
        </w:rPr>
        <w:t xml:space="preserve">, pull, </w:t>
      </w:r>
      <w:proofErr w:type="gramStart"/>
      <w:r w:rsidRPr="008A01A1">
        <w:rPr>
          <w:rStyle w:val="Hyperlink"/>
          <w:rFonts w:cs="Times New Roman"/>
          <w:color w:val="481EA3" w:themeColor="accent5" w:themeShade="BF"/>
          <w:u w:val="none"/>
        </w:rPr>
        <w:t>print</w:t>
      </w:r>
      <w:proofErr w:type="gramEnd"/>
      <w:r w:rsidRPr="008A01A1">
        <w:rPr>
          <w:rStyle w:val="Hyperlink"/>
          <w:rFonts w:cs="Times New Roman"/>
          <w:color w:val="481EA3" w:themeColor="accent5" w:themeShade="BF"/>
          <w:u w:val="none"/>
        </w:rPr>
        <w:t xml:space="preserve"> data for each PGA460 before moving on next PGA460. Disadvantage is shorten fps to 9Hz.</w:t>
      </w:r>
    </w:p>
    <w:p w14:paraId="1B7E0B17" w14:textId="2B7327FD" w:rsidR="00FB0EB5" w:rsidRPr="00FB0EB5" w:rsidRDefault="008A01A1" w:rsidP="008A01A1">
      <w:pPr>
        <w:tabs>
          <w:tab w:val="left" w:pos="3495"/>
        </w:tabs>
        <w:spacing w:after="200"/>
        <w:jc w:val="center"/>
        <w:rPr>
          <w:rStyle w:val="Hyperlink"/>
          <w:rFonts w:cs="Times New Roman"/>
          <w:i/>
          <w:color w:val="315F02" w:themeColor="accent3" w:themeShade="BF"/>
          <w:sz w:val="20"/>
          <w:szCs w:val="20"/>
          <w:u w:val="none"/>
        </w:rPr>
      </w:pPr>
      <w:r>
        <w:rPr>
          <w:rFonts w:ascii="Times New Roman" w:hAnsi="Times New Roman" w:cs="Times New Roman"/>
          <w:noProof/>
          <w:color w:val="FF0000"/>
        </w:rPr>
        <w:drawing>
          <wp:inline distT="0" distB="0" distL="0" distR="0" wp14:anchorId="7BD1E6BB" wp14:editId="3E8D7B43">
            <wp:extent cx="4867275" cy="2852165"/>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8).png"/>
                    <pic:cNvPicPr/>
                  </pic:nvPicPr>
                  <pic:blipFill rotWithShape="1">
                    <a:blip r:embed="rId42">
                      <a:extLst>
                        <a:ext uri="{28A0092B-C50C-407E-A947-70E740481C1C}">
                          <a14:useLocalDpi xmlns:a14="http://schemas.microsoft.com/office/drawing/2010/main" val="0"/>
                        </a:ext>
                      </a:extLst>
                    </a:blip>
                    <a:srcRect t="51009" r="55982" b="3134"/>
                    <a:stretch/>
                  </pic:blipFill>
                  <pic:spPr bwMode="auto">
                    <a:xfrm>
                      <a:off x="0" y="0"/>
                      <a:ext cx="4887314" cy="2863908"/>
                    </a:xfrm>
                    <a:prstGeom prst="rect">
                      <a:avLst/>
                    </a:prstGeom>
                    <a:ln>
                      <a:noFill/>
                    </a:ln>
                    <a:extLst>
                      <a:ext uri="{53640926-AAD7-44D8-BBD7-CCE9431645EC}">
                        <a14:shadowObscured xmlns:a14="http://schemas.microsoft.com/office/drawing/2010/main"/>
                      </a:ext>
                    </a:extLst>
                  </pic:spPr>
                </pic:pic>
              </a:graphicData>
            </a:graphic>
          </wp:inline>
        </w:drawing>
      </w:r>
    </w:p>
    <w:p w14:paraId="0ED3DEDC" w14:textId="77777777" w:rsidR="008A01A1" w:rsidRPr="008A01A1" w:rsidRDefault="008A01A1" w:rsidP="008A01A1">
      <w:pPr>
        <w:jc w:val="center"/>
        <w:rPr>
          <w:rStyle w:val="Hyperlink"/>
          <w:rFonts w:cs="Times New Roman"/>
          <w:i/>
          <w:color w:val="315F02" w:themeColor="accent3" w:themeShade="BF"/>
          <w:u w:val="none"/>
        </w:rPr>
      </w:pPr>
      <w:r w:rsidRPr="008A01A1">
        <w:rPr>
          <w:rStyle w:val="Hyperlink"/>
          <w:rFonts w:cs="Times New Roman"/>
          <w:i/>
          <w:color w:val="315F02" w:themeColor="accent3" w:themeShade="BF"/>
          <w:u w:val="none"/>
        </w:rPr>
        <w:t>Two PGA460s reported back different distance readings at 9FPS.</w:t>
      </w:r>
    </w:p>
    <w:p w14:paraId="3AEB1100" w14:textId="3AF2C73F" w:rsidR="008A01A1" w:rsidRDefault="008A01A1" w:rsidP="008A01A1">
      <w:pPr>
        <w:pStyle w:val="Heading4"/>
        <w:rPr>
          <w:color w:val="481EA3" w:themeColor="accent5" w:themeShade="BF"/>
        </w:rPr>
      </w:pPr>
      <w:r>
        <w:rPr>
          <w:color w:val="315F02" w:themeColor="accent3" w:themeShade="BF"/>
        </w:rPr>
        <w:t>spi mode</w:t>
      </w:r>
      <w:r>
        <w:rPr>
          <w:color w:val="315F02" w:themeColor="accent3" w:themeShade="BF"/>
        </w:rPr>
        <w:t xml:space="preserve"> – </w:t>
      </w:r>
      <w:r>
        <w:rPr>
          <w:color w:val="481EA3" w:themeColor="accent5" w:themeShade="BF"/>
        </w:rPr>
        <w:t>impending</w:t>
      </w:r>
    </w:p>
    <w:p w14:paraId="2551B0D6" w14:textId="4B1AFEE3" w:rsidR="008A01A1" w:rsidRPr="008A01A1" w:rsidRDefault="008A01A1" w:rsidP="008A01A1">
      <w:pPr>
        <w:jc w:val="both"/>
        <w:rPr>
          <w:rFonts w:cs="Times New Roman"/>
        </w:rPr>
      </w:pPr>
      <w:r w:rsidRPr="008A01A1">
        <w:rPr>
          <w:rStyle w:val="Hyperlink"/>
          <w:rFonts w:ascii="Times New Roman" w:hAnsi="Times New Roman" w:cs="Times New Roman"/>
          <w:color w:val="auto"/>
          <w:u w:val="none"/>
        </w:rPr>
        <w:tab/>
      </w:r>
      <w:r w:rsidRPr="008A01A1">
        <w:rPr>
          <w:rStyle w:val="Hyperlink"/>
          <w:rFonts w:cs="Times New Roman"/>
          <w:color w:val="auto"/>
          <w:u w:val="none"/>
        </w:rPr>
        <w:t xml:space="preserve">The final objective of this project is to </w:t>
      </w:r>
      <w:proofErr w:type="spellStart"/>
      <w:r w:rsidRPr="008A01A1">
        <w:rPr>
          <w:rStyle w:val="Hyperlink"/>
          <w:rFonts w:cs="Times New Roman"/>
          <w:color w:val="auto"/>
          <w:u w:val="none"/>
        </w:rPr>
        <w:t>burst+listen</w:t>
      </w:r>
      <w:proofErr w:type="spellEnd"/>
      <w:r w:rsidRPr="008A01A1">
        <w:rPr>
          <w:rStyle w:val="Hyperlink"/>
          <w:rFonts w:cs="Times New Roman"/>
          <w:color w:val="auto"/>
          <w:u w:val="none"/>
        </w:rPr>
        <w:t xml:space="preserve"> multiple transducers at the same time with minimum fps of 20 Hz. SPI mode on PGA460 allows for broadcast </w:t>
      </w:r>
      <w:proofErr w:type="spellStart"/>
      <w:r w:rsidRPr="008A01A1">
        <w:rPr>
          <w:rStyle w:val="Hyperlink"/>
          <w:rFonts w:cs="Times New Roman"/>
          <w:color w:val="auto"/>
          <w:u w:val="none"/>
        </w:rPr>
        <w:t>burst+listen</w:t>
      </w:r>
      <w:proofErr w:type="spellEnd"/>
      <w:r w:rsidRPr="008A01A1">
        <w:rPr>
          <w:rStyle w:val="Hyperlink"/>
          <w:rFonts w:cs="Times New Roman"/>
          <w:color w:val="auto"/>
          <w:u w:val="none"/>
        </w:rPr>
        <w:t xml:space="preserve"> command, which will set all PGA460s on the SPI bus to </w:t>
      </w:r>
      <w:proofErr w:type="spellStart"/>
      <w:r w:rsidRPr="008A01A1">
        <w:rPr>
          <w:rStyle w:val="Hyperlink"/>
          <w:rFonts w:cs="Times New Roman"/>
          <w:color w:val="auto"/>
          <w:u w:val="none"/>
        </w:rPr>
        <w:t>burst+listen</w:t>
      </w:r>
      <w:proofErr w:type="spellEnd"/>
      <w:r w:rsidRPr="008A01A1">
        <w:rPr>
          <w:rStyle w:val="Hyperlink"/>
          <w:rFonts w:cs="Times New Roman"/>
          <w:color w:val="auto"/>
          <w:u w:val="none"/>
        </w:rPr>
        <w:t xml:space="preserve"> at the same time. The major problem of using this method is differentiating the signals </w:t>
      </w:r>
      <w:proofErr w:type="gramStart"/>
      <w:r w:rsidRPr="008A01A1">
        <w:rPr>
          <w:rStyle w:val="Hyperlink"/>
          <w:rFonts w:cs="Times New Roman"/>
          <w:color w:val="auto"/>
          <w:u w:val="none"/>
        </w:rPr>
        <w:t>An</w:t>
      </w:r>
      <w:proofErr w:type="gramEnd"/>
      <w:r w:rsidRPr="008A01A1">
        <w:rPr>
          <w:rStyle w:val="Hyperlink"/>
          <w:rFonts w:cs="Times New Roman"/>
          <w:color w:val="auto"/>
          <w:u w:val="none"/>
        </w:rPr>
        <w:t xml:space="preserve"> explanation from Akeem Whitehead says differentiation is not possible unless transducers of different frequencies are used. </w:t>
      </w:r>
    </w:p>
    <w:p w14:paraId="02753351" w14:textId="77777777" w:rsidR="008A01A1" w:rsidRDefault="008A01A1">
      <w:pPr>
        <w:spacing w:after="200"/>
        <w:rPr>
          <w:rFonts w:asciiTheme="majorHAnsi" w:eastAsia="Times New Roman" w:hAnsiTheme="majorHAnsi" w:cs="Times New Roman"/>
          <w:b/>
          <w:sz w:val="48"/>
          <w:szCs w:val="24"/>
        </w:rPr>
      </w:pPr>
    </w:p>
    <w:p w14:paraId="4D116C20" w14:textId="77777777" w:rsidR="008A01A1" w:rsidRDefault="008A01A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08241410" w14:textId="081FF547" w:rsidR="008A01A1" w:rsidRPr="00967731" w:rsidRDefault="008A01A1" w:rsidP="008A01A1">
      <w:pPr>
        <w:pStyle w:val="Heading2"/>
        <w:rPr>
          <w:color w:val="481EA3" w:themeColor="accent5" w:themeShade="BF"/>
        </w:rPr>
      </w:pPr>
      <w:r>
        <w:rPr>
          <w:color w:val="481EA3" w:themeColor="accent5" w:themeShade="BF"/>
        </w:rPr>
        <w:lastRenderedPageBreak/>
        <w:t>Future Works</w:t>
      </w:r>
    </w:p>
    <w:p w14:paraId="59CA3EFD" w14:textId="1659A538" w:rsidR="008A01A1" w:rsidRDefault="008A01A1">
      <w:pPr>
        <w:spacing w:after="200"/>
        <w:rPr>
          <w:rFonts w:asciiTheme="majorHAnsi" w:eastAsia="Times New Roman" w:hAnsiTheme="majorHAnsi" w:cs="Times New Roman"/>
          <w:b/>
          <w:sz w:val="48"/>
          <w:szCs w:val="24"/>
        </w:rPr>
      </w:pPr>
    </w:p>
    <w:p w14:paraId="01FC6914" w14:textId="77777777" w:rsidR="008A01A1" w:rsidRDefault="008A01A1">
      <w:pPr>
        <w:spacing w:after="200"/>
        <w:rPr>
          <w:rFonts w:asciiTheme="majorHAnsi" w:eastAsia="Times New Roman" w:hAnsiTheme="majorHAnsi" w:cs="Times New Roman"/>
          <w:b/>
          <w:sz w:val="48"/>
          <w:szCs w:val="24"/>
        </w:rPr>
      </w:pPr>
      <w:r>
        <w:br w:type="page"/>
      </w:r>
    </w:p>
    <w:p w14:paraId="686092DA" w14:textId="306DDE78" w:rsidR="00C653FF" w:rsidRDefault="00C653FF" w:rsidP="00C653FF">
      <w:pPr>
        <w:pStyle w:val="Heading1"/>
      </w:pPr>
      <w:bookmarkStart w:id="0" w:name="_GoBack"/>
      <w:bookmarkEnd w:id="0"/>
      <w:r>
        <w:lastRenderedPageBreak/>
        <w:t>Bullets</w:t>
      </w:r>
    </w:p>
    <w:p w14:paraId="6F33616A" w14:textId="212D14C6" w:rsidR="00C653FF" w:rsidRDefault="00C653FF" w:rsidP="004B7E44"/>
    <w:p w14:paraId="7963B7D1" w14:textId="77777777" w:rsidR="00C653FF" w:rsidRPr="004B7E44" w:rsidRDefault="00C653FF" w:rsidP="00C653FF">
      <w:pPr>
        <w:pStyle w:val="ListParagraph"/>
        <w:numPr>
          <w:ilvl w:val="0"/>
          <w:numId w:val="2"/>
        </w:numPr>
      </w:pPr>
      <w:r>
        <w:t>Bullet 1</w:t>
      </w:r>
    </w:p>
    <w:p w14:paraId="3254A280" w14:textId="4A2B273F" w:rsidR="00C653FF" w:rsidRDefault="00C653FF" w:rsidP="00C653FF">
      <w:pPr>
        <w:pStyle w:val="ListParagraph"/>
        <w:numPr>
          <w:ilvl w:val="1"/>
          <w:numId w:val="2"/>
        </w:numPr>
      </w:pPr>
      <w:r>
        <w:t xml:space="preserve">Bullet </w:t>
      </w:r>
      <w:r w:rsidR="008962D5">
        <w:t>2</w:t>
      </w:r>
    </w:p>
    <w:p w14:paraId="552AD11B" w14:textId="730C852D" w:rsidR="00C653FF" w:rsidRPr="004B7E44" w:rsidRDefault="00C653FF" w:rsidP="00C653FF">
      <w:pPr>
        <w:pStyle w:val="ListParagraph"/>
        <w:numPr>
          <w:ilvl w:val="2"/>
          <w:numId w:val="2"/>
        </w:numPr>
      </w:pPr>
      <w:r>
        <w:t xml:space="preserve">Bullet </w:t>
      </w:r>
      <w:r w:rsidR="008962D5">
        <w:t>3</w:t>
      </w:r>
    </w:p>
    <w:p w14:paraId="5E441AF0" w14:textId="3FB2DC40" w:rsidR="00C653FF" w:rsidRDefault="00C653FF" w:rsidP="00C653FF"/>
    <w:p w14:paraId="4BB849C2" w14:textId="77F26E64" w:rsidR="00A9169A" w:rsidRDefault="00A9169A" w:rsidP="00C653FF"/>
    <w:p w14:paraId="2A81E725" w14:textId="7C4E62F4" w:rsidR="00A9169A" w:rsidRPr="004B7E44" w:rsidRDefault="00A9169A" w:rsidP="00A9169A">
      <w:pPr>
        <w:pStyle w:val="Style1"/>
      </w:pPr>
      <w:r>
        <w:t>Tables</w:t>
      </w:r>
    </w:p>
    <w:p w14:paraId="010B875D" w14:textId="425E14F2" w:rsidR="00C653FF" w:rsidRDefault="00C653FF" w:rsidP="004B7E44"/>
    <w:tbl>
      <w:tblPr>
        <w:tblStyle w:val="GridTable4-Accent1"/>
        <w:tblW w:w="0" w:type="auto"/>
        <w:tblLook w:val="04A0" w:firstRow="1" w:lastRow="0" w:firstColumn="1" w:lastColumn="0" w:noHBand="0" w:noVBand="1"/>
      </w:tblPr>
      <w:tblGrid>
        <w:gridCol w:w="2481"/>
        <w:gridCol w:w="2481"/>
        <w:gridCol w:w="2482"/>
        <w:gridCol w:w="2482"/>
      </w:tblGrid>
      <w:tr w:rsidR="00A9169A" w14:paraId="08CFACD2"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44379C" w14:textId="77777777" w:rsidR="00A9169A" w:rsidRDefault="00A9169A" w:rsidP="004B7E44"/>
        </w:tc>
        <w:tc>
          <w:tcPr>
            <w:tcW w:w="2481" w:type="dxa"/>
          </w:tcPr>
          <w:p w14:paraId="4516112C" w14:textId="77777777" w:rsidR="00A9169A" w:rsidRDefault="00A9169A" w:rsidP="00C273B7">
            <w:pPr>
              <w:jc w:val="center"/>
              <w:cnfStyle w:val="100000000000" w:firstRow="1" w:lastRow="0" w:firstColumn="0" w:lastColumn="0" w:oddVBand="0" w:evenVBand="0" w:oddHBand="0" w:evenHBand="0" w:firstRowFirstColumn="0" w:firstRowLastColumn="0" w:lastRowFirstColumn="0" w:lastRowLastColumn="0"/>
            </w:pPr>
          </w:p>
        </w:tc>
        <w:tc>
          <w:tcPr>
            <w:tcW w:w="2482" w:type="dxa"/>
          </w:tcPr>
          <w:p w14:paraId="7A9D92FB"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c>
          <w:tcPr>
            <w:tcW w:w="2482" w:type="dxa"/>
          </w:tcPr>
          <w:p w14:paraId="0A1CAAC3" w14:textId="77777777" w:rsidR="00A9169A" w:rsidRDefault="00A9169A" w:rsidP="004B7E44">
            <w:pPr>
              <w:cnfStyle w:val="100000000000" w:firstRow="1" w:lastRow="0" w:firstColumn="0" w:lastColumn="0" w:oddVBand="0" w:evenVBand="0" w:oddHBand="0" w:evenHBand="0" w:firstRowFirstColumn="0" w:firstRowLastColumn="0" w:lastRowFirstColumn="0" w:lastRowLastColumn="0"/>
            </w:pPr>
          </w:p>
        </w:tc>
      </w:tr>
      <w:tr w:rsidR="00A9169A" w14:paraId="6DB497F0"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225ADB0" w14:textId="77777777" w:rsidR="00A9169A" w:rsidRDefault="00A9169A" w:rsidP="004B7E44"/>
        </w:tc>
        <w:tc>
          <w:tcPr>
            <w:tcW w:w="2481" w:type="dxa"/>
          </w:tcPr>
          <w:p w14:paraId="1A84F1A9"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937A720"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6713627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425C9C4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4435BAF0" w14:textId="77777777" w:rsidR="00A9169A" w:rsidRDefault="00A9169A" w:rsidP="004B7E44"/>
        </w:tc>
        <w:tc>
          <w:tcPr>
            <w:tcW w:w="2481" w:type="dxa"/>
          </w:tcPr>
          <w:p w14:paraId="5C5160A1"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38F4D95B"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4433BDF"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r w:rsidR="00A9169A" w14:paraId="40270E3A"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75E30C9A" w14:textId="77777777" w:rsidR="00A9169A" w:rsidRDefault="00A9169A" w:rsidP="004B7E44"/>
        </w:tc>
        <w:tc>
          <w:tcPr>
            <w:tcW w:w="2481" w:type="dxa"/>
          </w:tcPr>
          <w:p w14:paraId="2267697B"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74465F22"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c>
          <w:tcPr>
            <w:tcW w:w="2482" w:type="dxa"/>
          </w:tcPr>
          <w:p w14:paraId="4ABC982F" w14:textId="77777777" w:rsidR="00A9169A" w:rsidRDefault="00A9169A" w:rsidP="004B7E44">
            <w:pPr>
              <w:cnfStyle w:val="000000100000" w:firstRow="0" w:lastRow="0" w:firstColumn="0" w:lastColumn="0" w:oddVBand="0" w:evenVBand="0" w:oddHBand="1" w:evenHBand="0" w:firstRowFirstColumn="0" w:firstRowLastColumn="0" w:lastRowFirstColumn="0" w:lastRowLastColumn="0"/>
            </w:pPr>
          </w:p>
        </w:tc>
      </w:tr>
      <w:tr w:rsidR="00A9169A" w14:paraId="1D8E580D"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559A807" w14:textId="77777777" w:rsidR="00A9169A" w:rsidRDefault="00A9169A" w:rsidP="004B7E44"/>
        </w:tc>
        <w:tc>
          <w:tcPr>
            <w:tcW w:w="2481" w:type="dxa"/>
          </w:tcPr>
          <w:p w14:paraId="4B8FF008"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6BF8346D"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c>
          <w:tcPr>
            <w:tcW w:w="2482" w:type="dxa"/>
          </w:tcPr>
          <w:p w14:paraId="2C002B6A" w14:textId="77777777" w:rsidR="00A9169A" w:rsidRDefault="00A9169A" w:rsidP="004B7E44">
            <w:pPr>
              <w:cnfStyle w:val="000000000000" w:firstRow="0" w:lastRow="0" w:firstColumn="0" w:lastColumn="0" w:oddVBand="0" w:evenVBand="0" w:oddHBand="0" w:evenHBand="0" w:firstRowFirstColumn="0" w:firstRowLastColumn="0" w:lastRowFirstColumn="0" w:lastRowLastColumn="0"/>
            </w:pPr>
          </w:p>
        </w:tc>
      </w:tr>
    </w:tbl>
    <w:p w14:paraId="2E565CA9" w14:textId="422D8394" w:rsidR="008962D5" w:rsidRDefault="008962D5" w:rsidP="004B7E44"/>
    <w:tbl>
      <w:tblPr>
        <w:tblStyle w:val="GridTable4-Accent4"/>
        <w:tblW w:w="0" w:type="auto"/>
        <w:tblLook w:val="04A0" w:firstRow="1" w:lastRow="0" w:firstColumn="1" w:lastColumn="0" w:noHBand="0" w:noVBand="1"/>
      </w:tblPr>
      <w:tblGrid>
        <w:gridCol w:w="2481"/>
        <w:gridCol w:w="2481"/>
        <w:gridCol w:w="2482"/>
        <w:gridCol w:w="2482"/>
      </w:tblGrid>
      <w:tr w:rsidR="00A9169A" w14:paraId="0F0535A9"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B67F8EB" w14:textId="77777777" w:rsidR="00A9169A" w:rsidRDefault="00A9169A" w:rsidP="00BC1166"/>
        </w:tc>
        <w:tc>
          <w:tcPr>
            <w:tcW w:w="2481" w:type="dxa"/>
          </w:tcPr>
          <w:p w14:paraId="4EC50A1D"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7821E3F5"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47331DA6"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42C93F2D"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5E84B64" w14:textId="77777777" w:rsidR="00A9169A" w:rsidRDefault="00A9169A" w:rsidP="00BC1166"/>
        </w:tc>
        <w:tc>
          <w:tcPr>
            <w:tcW w:w="2481" w:type="dxa"/>
          </w:tcPr>
          <w:p w14:paraId="4BA1219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F930ED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47AC947C"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0DCBA1D1"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3D896AED" w14:textId="77777777" w:rsidR="00A9169A" w:rsidRDefault="00A9169A" w:rsidP="00BC1166"/>
        </w:tc>
        <w:tc>
          <w:tcPr>
            <w:tcW w:w="2481" w:type="dxa"/>
          </w:tcPr>
          <w:p w14:paraId="5BD7EE2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05D8F34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6EFA2789"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626556AF"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80B89E5" w14:textId="77777777" w:rsidR="00A9169A" w:rsidRDefault="00A9169A" w:rsidP="00BC1166"/>
        </w:tc>
        <w:tc>
          <w:tcPr>
            <w:tcW w:w="2481" w:type="dxa"/>
          </w:tcPr>
          <w:p w14:paraId="4DB5EE2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577E57CF"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24FB93E4"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9B30882"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64BB7501" w14:textId="77777777" w:rsidR="00A9169A" w:rsidRDefault="00A9169A" w:rsidP="00BC1166"/>
        </w:tc>
        <w:tc>
          <w:tcPr>
            <w:tcW w:w="2481" w:type="dxa"/>
          </w:tcPr>
          <w:p w14:paraId="068483C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4BF352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66772F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671DA9D8" w14:textId="78099E94" w:rsidR="008962D5" w:rsidRDefault="008962D5" w:rsidP="004B7E44"/>
    <w:tbl>
      <w:tblPr>
        <w:tblStyle w:val="GridTable4-Accent3"/>
        <w:tblW w:w="0" w:type="auto"/>
        <w:tblLook w:val="04A0" w:firstRow="1" w:lastRow="0" w:firstColumn="1" w:lastColumn="0" w:noHBand="0" w:noVBand="1"/>
      </w:tblPr>
      <w:tblGrid>
        <w:gridCol w:w="2481"/>
        <w:gridCol w:w="2481"/>
        <w:gridCol w:w="2482"/>
        <w:gridCol w:w="2482"/>
      </w:tblGrid>
      <w:tr w:rsidR="00A9169A" w14:paraId="5F018CEC" w14:textId="77777777" w:rsidTr="00A9169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4774E3C6" w14:textId="77777777" w:rsidR="00A9169A" w:rsidRDefault="00A9169A" w:rsidP="00BC1166"/>
        </w:tc>
        <w:tc>
          <w:tcPr>
            <w:tcW w:w="2481" w:type="dxa"/>
          </w:tcPr>
          <w:p w14:paraId="6A52EE88"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0A95BBD0"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c>
          <w:tcPr>
            <w:tcW w:w="2482" w:type="dxa"/>
          </w:tcPr>
          <w:p w14:paraId="2D52DD53" w14:textId="77777777" w:rsidR="00A9169A" w:rsidRDefault="00A9169A" w:rsidP="00BC1166">
            <w:pPr>
              <w:cnfStyle w:val="100000000000" w:firstRow="1" w:lastRow="0" w:firstColumn="0" w:lastColumn="0" w:oddVBand="0" w:evenVBand="0" w:oddHBand="0" w:evenHBand="0" w:firstRowFirstColumn="0" w:firstRowLastColumn="0" w:lastRowFirstColumn="0" w:lastRowLastColumn="0"/>
            </w:pPr>
          </w:p>
        </w:tc>
      </w:tr>
      <w:tr w:rsidR="00A9169A" w14:paraId="780C66E1"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5988166B" w14:textId="77777777" w:rsidR="00A9169A" w:rsidRDefault="00A9169A" w:rsidP="00BC1166"/>
        </w:tc>
        <w:tc>
          <w:tcPr>
            <w:tcW w:w="2481" w:type="dxa"/>
          </w:tcPr>
          <w:p w14:paraId="54D0FB29"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70402A22"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689D5D2D"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5BCB6B7A"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0ED3B649" w14:textId="77777777" w:rsidR="00A9169A" w:rsidRDefault="00A9169A" w:rsidP="00BC1166"/>
        </w:tc>
        <w:tc>
          <w:tcPr>
            <w:tcW w:w="2481" w:type="dxa"/>
          </w:tcPr>
          <w:p w14:paraId="6B04BB66"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9630B1"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2FD6BADD"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r w:rsidR="00A9169A" w14:paraId="28996FE6" w14:textId="77777777" w:rsidTr="00A9169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81" w:type="dxa"/>
          </w:tcPr>
          <w:p w14:paraId="25E71431" w14:textId="77777777" w:rsidR="00A9169A" w:rsidRDefault="00A9169A" w:rsidP="00BC1166"/>
        </w:tc>
        <w:tc>
          <w:tcPr>
            <w:tcW w:w="2481" w:type="dxa"/>
          </w:tcPr>
          <w:p w14:paraId="2CFE72B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883CB4B"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c>
          <w:tcPr>
            <w:tcW w:w="2482" w:type="dxa"/>
          </w:tcPr>
          <w:p w14:paraId="331ADCE8" w14:textId="77777777" w:rsidR="00A9169A" w:rsidRDefault="00A9169A" w:rsidP="00BC1166">
            <w:pPr>
              <w:cnfStyle w:val="000000100000" w:firstRow="0" w:lastRow="0" w:firstColumn="0" w:lastColumn="0" w:oddVBand="0" w:evenVBand="0" w:oddHBand="1" w:evenHBand="0" w:firstRowFirstColumn="0" w:firstRowLastColumn="0" w:lastRowFirstColumn="0" w:lastRowLastColumn="0"/>
            </w:pPr>
          </w:p>
        </w:tc>
      </w:tr>
      <w:tr w:rsidR="00A9169A" w14:paraId="7937DE30" w14:textId="77777777" w:rsidTr="00A9169A">
        <w:tc>
          <w:tcPr>
            <w:cnfStyle w:val="001000000000" w:firstRow="0" w:lastRow="0" w:firstColumn="1" w:lastColumn="0" w:oddVBand="0" w:evenVBand="0" w:oddHBand="0" w:evenHBand="0" w:firstRowFirstColumn="0" w:firstRowLastColumn="0" w:lastRowFirstColumn="0" w:lastRowLastColumn="0"/>
            <w:tcW w:w="2481" w:type="dxa"/>
          </w:tcPr>
          <w:p w14:paraId="21668633" w14:textId="77777777" w:rsidR="00A9169A" w:rsidRDefault="00A9169A" w:rsidP="00BC1166"/>
        </w:tc>
        <w:tc>
          <w:tcPr>
            <w:tcW w:w="2481" w:type="dxa"/>
          </w:tcPr>
          <w:p w14:paraId="75371C7B"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5E4C7F3C"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c>
          <w:tcPr>
            <w:tcW w:w="2482" w:type="dxa"/>
          </w:tcPr>
          <w:p w14:paraId="37BA1802" w14:textId="77777777" w:rsidR="00A9169A" w:rsidRDefault="00A9169A" w:rsidP="00BC1166">
            <w:pPr>
              <w:cnfStyle w:val="000000000000" w:firstRow="0" w:lastRow="0" w:firstColumn="0" w:lastColumn="0" w:oddVBand="0" w:evenVBand="0" w:oddHBand="0" w:evenHBand="0" w:firstRowFirstColumn="0" w:firstRowLastColumn="0" w:lastRowFirstColumn="0" w:lastRowLastColumn="0"/>
            </w:pPr>
          </w:p>
        </w:tc>
      </w:tr>
    </w:tbl>
    <w:p w14:paraId="24158F2D" w14:textId="66371E67" w:rsidR="008962D5" w:rsidRDefault="008962D5" w:rsidP="004B7E44"/>
    <w:p w14:paraId="6B9647AE" w14:textId="7F48DE7C" w:rsidR="00A9169A" w:rsidRDefault="00A9169A" w:rsidP="004B7E44"/>
    <w:p w14:paraId="298C3A0D" w14:textId="039BDA12" w:rsidR="00A9169A" w:rsidRDefault="00A9169A" w:rsidP="004B7E44"/>
    <w:p w14:paraId="0D0993BF" w14:textId="4375CA7F" w:rsidR="00A9169A" w:rsidRDefault="00A9169A" w:rsidP="004B7E44"/>
    <w:p w14:paraId="18E64840" w14:textId="556E781F" w:rsidR="00A9169A" w:rsidRDefault="00A9169A" w:rsidP="004B7E44"/>
    <w:p w14:paraId="0A0311EF" w14:textId="32D3BB0B" w:rsidR="00A9169A" w:rsidRDefault="00A9169A" w:rsidP="004B7E44"/>
    <w:p w14:paraId="7FBB57D4" w14:textId="5125611E" w:rsidR="00A9169A" w:rsidRDefault="00A9169A" w:rsidP="004B7E44"/>
    <w:p w14:paraId="220B948A" w14:textId="314E4767" w:rsidR="00A9169A" w:rsidRDefault="00A9169A" w:rsidP="004B7E44"/>
    <w:p w14:paraId="23160905" w14:textId="1F64CD0D" w:rsidR="00A9169A" w:rsidRDefault="00A9169A" w:rsidP="004B7E44"/>
    <w:p w14:paraId="791B2317" w14:textId="211E327A" w:rsidR="00A9169A" w:rsidRDefault="00A9169A" w:rsidP="004B7E44"/>
    <w:p w14:paraId="1E833562" w14:textId="2AA3B9E2" w:rsidR="00A9169A" w:rsidRDefault="00A9169A" w:rsidP="004B7E44"/>
    <w:p w14:paraId="6FCA3AFE" w14:textId="070F9D16" w:rsidR="00A9169A" w:rsidRDefault="00A9169A" w:rsidP="004B7E44"/>
    <w:p w14:paraId="2E8BAFFD" w14:textId="0938901A" w:rsidR="00A9169A" w:rsidRDefault="00A9169A" w:rsidP="004B7E44"/>
    <w:p w14:paraId="3CE71551" w14:textId="54842BA3" w:rsidR="00A9169A" w:rsidRPr="004B7E44" w:rsidRDefault="00A9169A" w:rsidP="004B7E44"/>
    <w:sectPr w:rsidR="00A9169A" w:rsidRPr="004B7E44" w:rsidSect="001D706F">
      <w:headerReference w:type="default" r:id="rId43"/>
      <w:footerReference w:type="default" r:id="rId44"/>
      <w:footerReference w:type="first" r:id="rId45"/>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2F478AC" w14:textId="77777777" w:rsidR="00C44018" w:rsidRDefault="00C44018" w:rsidP="004B7E44">
      <w:r>
        <w:separator/>
      </w:r>
    </w:p>
  </w:endnote>
  <w:endnote w:type="continuationSeparator" w:id="0">
    <w:p w14:paraId="297A24B0" w14:textId="77777777" w:rsidR="00C44018" w:rsidRDefault="00C44018"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0F28B1" w:rsidRPr="000F28B1" w:rsidRDefault="00E701F4"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rsidR="001D706F">
          <w:br/>
        </w:r>
        <w:r w:rsidR="001D706F">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000F28B1" w:rsidRPr="001D706F">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F28B1" w:rsidRPr="001D706F">
          <w:rPr>
            <w:rFonts w:asciiTheme="majorHAnsi" w:hAnsiTheme="majorHAnsi"/>
            <w:color w:val="753DFF" w:themeColor="accent4"/>
            <w:sz w:val="20"/>
          </w:rPr>
          <w:fldChar w:fldCharType="separate"/>
        </w:r>
        <w:r w:rsidR="008A01A1" w:rsidRPr="008A01A1">
          <w:rPr>
            <w:rFonts w:asciiTheme="majorHAnsi" w:hAnsiTheme="majorHAnsi"/>
            <w:bCs/>
            <w:noProof/>
            <w:color w:val="753DFF" w:themeColor="accent4"/>
            <w:sz w:val="20"/>
          </w:rPr>
          <w:t>21</w:t>
        </w:r>
        <w:r w:rsidR="000F28B1"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578499"/>
      <w:docPartObj>
        <w:docPartGallery w:val="Page Numbers (Bottom of Page)"/>
        <w:docPartUnique/>
      </w:docPartObj>
    </w:sdtPr>
    <w:sdtEndPr>
      <w:rPr>
        <w:noProof/>
      </w:rPr>
    </w:sdtEndPr>
    <w:sdtContent>
      <w:p w14:paraId="1625893C" w14:textId="74973E2B" w:rsidR="005A718F" w:rsidRDefault="00C44018"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91F56A3" w14:textId="77777777" w:rsidR="00C44018" w:rsidRDefault="00C44018" w:rsidP="004B7E44">
      <w:r>
        <w:separator/>
      </w:r>
    </w:p>
  </w:footnote>
  <w:footnote w:type="continuationSeparator" w:id="0">
    <w:p w14:paraId="703D40D1" w14:textId="77777777" w:rsidR="00C44018" w:rsidRDefault="00C44018"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17DC6454" w14:textId="77777777" w:rsidTr="004B7E44">
      <w:trPr>
        <w:trHeight w:val="1318"/>
      </w:trPr>
      <w:tc>
        <w:tcPr>
          <w:tcW w:w="12210" w:type="dxa"/>
          <w:tcBorders>
            <w:top w:val="nil"/>
            <w:left w:val="nil"/>
            <w:bottom w:val="nil"/>
            <w:right w:val="nil"/>
          </w:tcBorders>
        </w:tcPr>
        <w:p w14:paraId="4D0A1BE1" w14:textId="5E44324C" w:rsidR="004B7E44" w:rsidRDefault="004B7E44"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DE5C27"/>
    <w:multiLevelType w:val="hybridMultilevel"/>
    <w:tmpl w:val="2FDC8D24"/>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05A7417"/>
    <w:multiLevelType w:val="hybridMultilevel"/>
    <w:tmpl w:val="7E921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33627456"/>
    <w:multiLevelType w:val="hybridMultilevel"/>
    <w:tmpl w:val="C6A67D32"/>
    <w:lvl w:ilvl="0" w:tplc="26CCCD1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38E865A4"/>
    <w:multiLevelType w:val="hybridMultilevel"/>
    <w:tmpl w:val="2C90FE5E"/>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90F3EC4"/>
    <w:multiLevelType w:val="hybridMultilevel"/>
    <w:tmpl w:val="DEFC29CA"/>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B270EA0"/>
    <w:multiLevelType w:val="hybridMultilevel"/>
    <w:tmpl w:val="69C41550"/>
    <w:lvl w:ilvl="0" w:tplc="E9CCC596">
      <w:start w:val="1"/>
      <w:numFmt w:val="bullet"/>
      <w:lvlText w:val="o"/>
      <w:lvlJc w:val="left"/>
      <w:pPr>
        <w:ind w:left="1440" w:hanging="360"/>
      </w:pPr>
      <w:rPr>
        <w:rFonts w:ascii="Courier New" w:hAnsi="Courier New" w:hint="default"/>
        <w:color w:val="622AD8" w:themeColor="accent5"/>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3D662C6B"/>
    <w:multiLevelType w:val="hybridMultilevel"/>
    <w:tmpl w:val="025CDA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7D551C8"/>
    <w:multiLevelType w:val="hybridMultilevel"/>
    <w:tmpl w:val="771E30D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61B76E3F"/>
    <w:multiLevelType w:val="hybridMultilevel"/>
    <w:tmpl w:val="7E8AFCA8"/>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66DF4A1B"/>
    <w:multiLevelType w:val="hybridMultilevel"/>
    <w:tmpl w:val="A51CA18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958283E"/>
    <w:multiLevelType w:val="hybridMultilevel"/>
    <w:tmpl w:val="006C7A56"/>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C1943FA"/>
    <w:multiLevelType w:val="hybridMultilevel"/>
    <w:tmpl w:val="444A3AEE"/>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2"/>
  </w:num>
  <w:num w:numId="3">
    <w:abstractNumId w:val="8"/>
  </w:num>
  <w:num w:numId="4">
    <w:abstractNumId w:val="5"/>
  </w:num>
  <w:num w:numId="5">
    <w:abstractNumId w:val="4"/>
  </w:num>
  <w:num w:numId="6">
    <w:abstractNumId w:val="12"/>
  </w:num>
  <w:num w:numId="7">
    <w:abstractNumId w:val="7"/>
  </w:num>
  <w:num w:numId="8">
    <w:abstractNumId w:val="3"/>
  </w:num>
  <w:num w:numId="9">
    <w:abstractNumId w:val="6"/>
  </w:num>
  <w:num w:numId="10">
    <w:abstractNumId w:val="11"/>
  </w:num>
  <w:num w:numId="11">
    <w:abstractNumId w:val="13"/>
  </w:num>
  <w:num w:numId="12">
    <w:abstractNumId w:val="10"/>
  </w:num>
  <w:num w:numId="13">
    <w:abstractNumId w:val="0"/>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73358"/>
    <w:rsid w:val="00085366"/>
    <w:rsid w:val="000A2A2C"/>
    <w:rsid w:val="000F28B1"/>
    <w:rsid w:val="00157028"/>
    <w:rsid w:val="00161D21"/>
    <w:rsid w:val="0019336B"/>
    <w:rsid w:val="001D706F"/>
    <w:rsid w:val="00234F17"/>
    <w:rsid w:val="00293B83"/>
    <w:rsid w:val="002A686E"/>
    <w:rsid w:val="002B79A6"/>
    <w:rsid w:val="00300629"/>
    <w:rsid w:val="00330869"/>
    <w:rsid w:val="003311D1"/>
    <w:rsid w:val="0043549F"/>
    <w:rsid w:val="004B1897"/>
    <w:rsid w:val="004B7E44"/>
    <w:rsid w:val="004D5252"/>
    <w:rsid w:val="004E577C"/>
    <w:rsid w:val="004F2B86"/>
    <w:rsid w:val="0050178B"/>
    <w:rsid w:val="005142F8"/>
    <w:rsid w:val="005821D1"/>
    <w:rsid w:val="005A718F"/>
    <w:rsid w:val="005F14A9"/>
    <w:rsid w:val="006207E1"/>
    <w:rsid w:val="00657682"/>
    <w:rsid w:val="006979C3"/>
    <w:rsid w:val="006A3CE7"/>
    <w:rsid w:val="006C5B81"/>
    <w:rsid w:val="00732C47"/>
    <w:rsid w:val="007516CF"/>
    <w:rsid w:val="00764B91"/>
    <w:rsid w:val="007F34DB"/>
    <w:rsid w:val="00807A70"/>
    <w:rsid w:val="008962D5"/>
    <w:rsid w:val="008A01A1"/>
    <w:rsid w:val="008A1DEC"/>
    <w:rsid w:val="008B33BC"/>
    <w:rsid w:val="008D0D9B"/>
    <w:rsid w:val="008F05F9"/>
    <w:rsid w:val="00901A6B"/>
    <w:rsid w:val="009120E9"/>
    <w:rsid w:val="00923B9C"/>
    <w:rsid w:val="00945900"/>
    <w:rsid w:val="00967731"/>
    <w:rsid w:val="00974E53"/>
    <w:rsid w:val="009C396C"/>
    <w:rsid w:val="009E0C9A"/>
    <w:rsid w:val="00A661AE"/>
    <w:rsid w:val="00A9169A"/>
    <w:rsid w:val="00AE684A"/>
    <w:rsid w:val="00B2388B"/>
    <w:rsid w:val="00B572B4"/>
    <w:rsid w:val="00B71860"/>
    <w:rsid w:val="00B71F03"/>
    <w:rsid w:val="00BC4AE3"/>
    <w:rsid w:val="00C171FD"/>
    <w:rsid w:val="00C273B7"/>
    <w:rsid w:val="00C44018"/>
    <w:rsid w:val="00C44C50"/>
    <w:rsid w:val="00C653FF"/>
    <w:rsid w:val="00D077E9"/>
    <w:rsid w:val="00DB26A7"/>
    <w:rsid w:val="00E56E0E"/>
    <w:rsid w:val="00E701F4"/>
    <w:rsid w:val="00E76CAD"/>
    <w:rsid w:val="00E871E6"/>
    <w:rsid w:val="00E932CC"/>
    <w:rsid w:val="00E94B5F"/>
    <w:rsid w:val="00EC7F38"/>
    <w:rsid w:val="00F315BD"/>
    <w:rsid w:val="00F532A6"/>
    <w:rsid w:val="00FA76DE"/>
    <w:rsid w:val="00FB0EB5"/>
    <w:rsid w:val="00FB2E6E"/>
    <w:rsid w:val="00FE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653FF"/>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7F34DB"/>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7F34DB"/>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EC7F38"/>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EC7F38"/>
    <w:pPr>
      <w:spacing w:after="100" w:line="259" w:lineRule="auto"/>
      <w:ind w:left="220"/>
    </w:pPr>
    <w:rPr>
      <w:rFonts w:cs="Times New Roman"/>
      <w:sz w:val="22"/>
    </w:rPr>
  </w:style>
  <w:style w:type="paragraph" w:styleId="TOC1">
    <w:name w:val="toc 1"/>
    <w:basedOn w:val="Normal"/>
    <w:next w:val="Normal"/>
    <w:autoRedefine/>
    <w:uiPriority w:val="39"/>
    <w:unhideWhenUsed/>
    <w:rsid w:val="00EC7F38"/>
    <w:pPr>
      <w:spacing w:after="100" w:line="259" w:lineRule="auto"/>
    </w:pPr>
    <w:rPr>
      <w:rFonts w:cs="Times New Roman"/>
      <w:sz w:val="22"/>
    </w:rPr>
  </w:style>
  <w:style w:type="paragraph" w:styleId="TOC3">
    <w:name w:val="toc 3"/>
    <w:basedOn w:val="Normal"/>
    <w:next w:val="Normal"/>
    <w:autoRedefine/>
    <w:uiPriority w:val="39"/>
    <w:unhideWhenUsed/>
    <w:rsid w:val="00EC7F38"/>
    <w:pPr>
      <w:spacing w:after="100" w:line="259" w:lineRule="auto"/>
      <w:ind w:left="440"/>
    </w:pPr>
    <w:rPr>
      <w:rFonts w:cs="Times New Roman"/>
      <w:sz w:val="22"/>
    </w:rPr>
  </w:style>
  <w:style w:type="character" w:styleId="Hyperlink">
    <w:name w:val="Hyperlink"/>
    <w:basedOn w:val="DefaultParagraphFont"/>
    <w:uiPriority w:val="99"/>
    <w:unhideWhenUsed/>
    <w:rsid w:val="0019336B"/>
    <w:rPr>
      <w:color w:val="753D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ti.com/lit/ds/symlink/pga460.pdf" TargetMode="External"/><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image" Target="media/image6.png"/><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glossaryDocument" Target="glossary/document.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8.png"/><Relationship Id="rId32" Type="http://schemas.openxmlformats.org/officeDocument/2006/relationships/hyperlink" Target="http://www.ti.com/lit/ds/symlink/pga460.pdf" TargetMode="External"/><Relationship Id="rId37" Type="http://schemas.openxmlformats.org/officeDocument/2006/relationships/hyperlink" Target="http://www.ti.com/lit/ds/symlink/pga460.pdf" TargetMode="External"/><Relationship Id="rId40" Type="http://schemas.openxmlformats.org/officeDocument/2006/relationships/image" Target="media/image19.png"/><Relationship Id="rId45"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www.ti.com/lit/ds/symlink/pga460.pdf" TargetMode="External"/><Relationship Id="rId10" Type="http://schemas.openxmlformats.org/officeDocument/2006/relationships/endnotes" Target="endnotes.xml"/><Relationship Id="rId19" Type="http://schemas.openxmlformats.org/officeDocument/2006/relationships/hyperlink" Target="file:///C:\Users\myuyenn\AppData\Roaming\Microsoft\Word\:%20http:\www.tij.co.jp\jp\lit\an\slaa732\slaa732.pdf" TargetMode="External"/><Relationship Id="rId31" Type="http://schemas.openxmlformats.org/officeDocument/2006/relationships/image" Target="media/image14.png"/><Relationship Id="rId44"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rata.com/en-sg/api/pdfdownloadapi?cate=cgsubUltrasonicSensors&amp;partno=MA58MF14-7N" TargetMode="External"/><Relationship Id="rId22" Type="http://schemas.openxmlformats.org/officeDocument/2006/relationships/hyperlink" Target="http://www.ti.com/tool/BOOSTXL-PGA460" TargetMode="External"/><Relationship Id="rId27" Type="http://schemas.openxmlformats.org/officeDocument/2006/relationships/hyperlink" Target="http://www.ti.com/lit/ds/symlink/pga460.pdf" TargetMode="External"/><Relationship Id="rId30" Type="http://schemas.openxmlformats.org/officeDocument/2006/relationships/image" Target="media/image13.png"/><Relationship Id="rId35" Type="http://schemas.openxmlformats.org/officeDocument/2006/relationships/image" Target="media/image16.png"/><Relationship Id="rId43" Type="http://schemas.openxmlformats.org/officeDocument/2006/relationships/header" Target="header1.xml"/><Relationship Id="rId48"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ti.com/lit/ds/symlink/pga460.pdf" TargetMode="External"/><Relationship Id="rId17" Type="http://schemas.openxmlformats.org/officeDocument/2006/relationships/image" Target="media/image5.png"/><Relationship Id="rId25" Type="http://schemas.openxmlformats.org/officeDocument/2006/relationships/image" Target="media/image9.png"/><Relationship Id="rId33" Type="http://schemas.openxmlformats.org/officeDocument/2006/relationships/hyperlink" Target="https://e2e.ti.com/support/sensors/f/1023/t/813297?tisearch=e2e-sitesearch&amp;keymatch=%20user%3A411832" TargetMode="External"/><Relationship Id="rId38" Type="http://schemas.openxmlformats.org/officeDocument/2006/relationships/image" Target="media/image17.png"/><Relationship Id="rId46" Type="http://schemas.openxmlformats.org/officeDocument/2006/relationships/fontTable" Target="fontTable.xml"/><Relationship Id="rId20" Type="http://schemas.openxmlformats.org/officeDocument/2006/relationships/hyperlink" Target="http://www.ti.com/lit/an/slaa730a/slaa730a.pdf" TargetMode="External"/><Relationship Id="rId41" Type="http://schemas.openxmlformats.org/officeDocument/2006/relationships/image" Target="media/image20.png"/></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CC39AC2A88B34774A97DD7646377945F"/>
        <w:category>
          <w:name w:val="General"/>
          <w:gallery w:val="placeholder"/>
        </w:category>
        <w:types>
          <w:type w:val="bbPlcHdr"/>
        </w:types>
        <w:behaviors>
          <w:behavior w:val="content"/>
        </w:behaviors>
        <w:guid w:val="{62BA65A4-EEC0-4684-B4F2-EFE80CAEC021}"/>
      </w:docPartPr>
      <w:docPartBody>
        <w:p w:rsidR="00661A14" w:rsidRDefault="00AC79A9" w:rsidP="005A718F">
          <w:r>
            <w:t>To get started right away, just tap any placeholder text (such as this) and start typing to replace it with your own.</w:t>
          </w:r>
        </w:p>
        <w:p w:rsidR="00661A14" w:rsidRDefault="00AC79A9" w:rsidP="005A718F">
          <w:r>
            <w:t xml:space="preserve">Want to insert a picture from your files or add a shape, text box, or table? You got it! On the Insert tab of the ribbon, just tap the option you need. </w:t>
          </w:r>
        </w:p>
        <w:p w:rsidR="002C6494" w:rsidRDefault="00AC79A9">
          <w:pPr>
            <w:pStyle w:val="CC39AC2A88B34774A97DD7646377945F"/>
          </w:pPr>
          <w:r>
            <w:t>Find even more easy-to-use tools on the Insert tab, such as to add a hyperlink or insert a comment.</w:t>
          </w:r>
        </w:p>
      </w:docPartBody>
    </w:docPart>
    <w:docPart>
      <w:docPartPr>
        <w:name w:val="9C34E2C89C1E4351B9CD4AF20F982F7E"/>
        <w:category>
          <w:name w:val="General"/>
          <w:gallery w:val="placeholder"/>
        </w:category>
        <w:types>
          <w:type w:val="bbPlcHdr"/>
        </w:types>
        <w:behaviors>
          <w:behavior w:val="content"/>
        </w:behaviors>
        <w:guid w:val="{B8BBF0EE-6979-4A5C-964A-7E23B43BC613}"/>
      </w:docPartPr>
      <w:docPartBody>
        <w:p w:rsidR="00661A14" w:rsidRDefault="00AC79A9" w:rsidP="005A718F">
          <w:r>
            <w:t>To get started right away, just tap any placeholder text (such as this) and start typing to replace it with your own.</w:t>
          </w:r>
        </w:p>
        <w:p w:rsidR="00661A14" w:rsidRDefault="00AC79A9" w:rsidP="005A718F">
          <w:r>
            <w:t xml:space="preserve">Want to insert a picture from your files or add a shape, text box, or table? You got it! On the Insert tab of the ribbon, just tap the option you need. </w:t>
          </w:r>
        </w:p>
        <w:p w:rsidR="002C6494" w:rsidRDefault="00AC79A9">
          <w:pPr>
            <w:pStyle w:val="9C34E2C89C1E4351B9CD4AF20F982F7E"/>
          </w:pPr>
          <w:r>
            <w:t>Find even more easy-to-use tools on the Insert tab, such as to add a hyperlink or insert a comment.</w:t>
          </w:r>
        </w:p>
      </w:docPartBody>
    </w:docPart>
    <w:docPart>
      <w:docPartPr>
        <w:name w:val="6851584431714274928E984348A348A9"/>
        <w:category>
          <w:name w:val="General"/>
          <w:gallery w:val="placeholder"/>
        </w:category>
        <w:types>
          <w:type w:val="bbPlcHdr"/>
        </w:types>
        <w:behaviors>
          <w:behavior w:val="content"/>
        </w:behaviors>
        <w:guid w:val="{E021D9EA-4FBE-419E-BA90-9E159491A81E}"/>
      </w:docPartPr>
      <w:docPartBody>
        <w:p w:rsidR="00D22D65" w:rsidRDefault="00D22D65" w:rsidP="005A718F">
          <w:r>
            <w:t>To get started right away, just tap any placeholder text (such as this) and start typing to replace it with your own.</w:t>
          </w:r>
        </w:p>
        <w:p w:rsidR="00D22D65" w:rsidRDefault="00D22D65" w:rsidP="005A718F">
          <w:r>
            <w:t xml:space="preserve">Want to insert a picture from your files or add a shape, text box, or table? You got it! On the Insert tab of the ribbon, just tap the option you need. </w:t>
          </w:r>
        </w:p>
        <w:p w:rsidR="002C6494" w:rsidRDefault="00D22D65" w:rsidP="00D22D65">
          <w:pPr>
            <w:pStyle w:val="6851584431714274928E984348A348A9"/>
          </w:pPr>
          <w:r>
            <w:t>Find even more easy-to-use tools on the Insert tab, such as to add a hyperlink or insert a comment.</w:t>
          </w:r>
        </w:p>
      </w:docPartBody>
    </w:docPart>
    <w:docPart>
      <w:docPartPr>
        <w:name w:val="DF2A323065D2404691EADB7EE69198A8"/>
        <w:category>
          <w:name w:val="General"/>
          <w:gallery w:val="placeholder"/>
        </w:category>
        <w:types>
          <w:type w:val="bbPlcHdr"/>
        </w:types>
        <w:behaviors>
          <w:behavior w:val="content"/>
        </w:behaviors>
        <w:guid w:val="{C8555800-3F07-4FD0-AE0D-892AE74ACF4A}"/>
      </w:docPartPr>
      <w:docPartBody>
        <w:p w:rsidR="00D22D65" w:rsidRDefault="00D22D65" w:rsidP="005A718F">
          <w:r>
            <w:t>To get started right away, just tap any placeholder text (such as this) and start typing to replace it with your own.</w:t>
          </w:r>
        </w:p>
        <w:p w:rsidR="00D22D65" w:rsidRDefault="00D22D65" w:rsidP="005A718F">
          <w:r>
            <w:t xml:space="preserve">Want to insert a picture from your files or add a shape, text box, or table? You got it! On the Insert tab of the ribbon, just tap the option you need. </w:t>
          </w:r>
        </w:p>
        <w:p w:rsidR="002C6494" w:rsidRDefault="00D22D65" w:rsidP="00D22D65">
          <w:pPr>
            <w:pStyle w:val="DF2A323065D2404691EADB7EE69198A8"/>
          </w:pPr>
          <w:r>
            <w:t>Find even more easy-to-use tools on the Insert tab, such as to add a hyperlink or insert a commen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panose1 w:val="00000500000000000000"/>
    <w:charset w:val="00"/>
    <w:family w:val="auto"/>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2D65"/>
    <w:rsid w:val="001742A7"/>
    <w:rsid w:val="001D4442"/>
    <w:rsid w:val="002C6494"/>
    <w:rsid w:val="006B18EA"/>
    <w:rsid w:val="006B2DAE"/>
    <w:rsid w:val="00760564"/>
    <w:rsid w:val="008B3F2E"/>
    <w:rsid w:val="009E2457"/>
    <w:rsid w:val="00A74475"/>
    <w:rsid w:val="00AC79A9"/>
    <w:rsid w:val="00D22D65"/>
    <w:rsid w:val="00FD2E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A94716C9D84E289159472D9007B1AF">
    <w:name w:val="55A94716C9D84E289159472D9007B1AF"/>
  </w:style>
  <w:style w:type="paragraph" w:customStyle="1" w:styleId="64452B57C1514ED1A6E26BD93F498544">
    <w:name w:val="64452B57C1514ED1A6E26BD93F498544"/>
  </w:style>
  <w:style w:type="paragraph" w:customStyle="1" w:styleId="501BDD54DA5C4956A3D68C395762A4A0">
    <w:name w:val="501BDD54DA5C4956A3D68C395762A4A0"/>
  </w:style>
  <w:style w:type="paragraph" w:customStyle="1" w:styleId="CC39AC2A88B34774A97DD7646377945F">
    <w:name w:val="CC39AC2A88B34774A97DD7646377945F"/>
  </w:style>
  <w:style w:type="paragraph" w:customStyle="1" w:styleId="86AFA5EEEFDD4515BB90CD176EE4A11D">
    <w:name w:val="86AFA5EEEFDD4515BB90CD176EE4A11D"/>
  </w:style>
  <w:style w:type="paragraph" w:customStyle="1" w:styleId="9C34E2C89C1E4351B9CD4AF20F982F7E">
    <w:name w:val="9C34E2C89C1E4351B9CD4AF20F982F7E"/>
  </w:style>
  <w:style w:type="paragraph" w:customStyle="1" w:styleId="9C421D825772429C83786FF966A7D724">
    <w:name w:val="9C421D825772429C83786FF966A7D724"/>
    <w:rsid w:val="00D22D65"/>
  </w:style>
  <w:style w:type="paragraph" w:customStyle="1" w:styleId="C455B6208C5446B5B791456AA1212FF3">
    <w:name w:val="C455B6208C5446B5B791456AA1212FF3"/>
    <w:rsid w:val="00D22D65"/>
  </w:style>
  <w:style w:type="paragraph" w:customStyle="1" w:styleId="6851584431714274928E984348A348A9">
    <w:name w:val="6851584431714274928E984348A348A9"/>
    <w:rsid w:val="00D22D65"/>
  </w:style>
  <w:style w:type="paragraph" w:customStyle="1" w:styleId="DF2A323065D2404691EADB7EE69198A8">
    <w:name w:val="DF2A323065D2404691EADB7EE69198A8"/>
    <w:rsid w:val="00D22D65"/>
  </w:style>
  <w:style w:type="paragraph" w:customStyle="1" w:styleId="075CC4A17CE64427BA3CF377CFCEAB9A">
    <w:name w:val="075CC4A17CE64427BA3CF377CFCEAB9A"/>
    <w:rsid w:val="00A74475"/>
    <w:rPr>
      <w:lang w:val="en-US" w:eastAsia="en-US"/>
    </w:rPr>
  </w:style>
  <w:style w:type="paragraph" w:customStyle="1" w:styleId="FDBA4811CD804A82A935513697D958FE">
    <w:name w:val="FDBA4811CD804A82A935513697D958FE"/>
    <w:rsid w:val="00A74475"/>
    <w:rPr>
      <w:lang w:val="en-US" w:eastAsia="en-US"/>
    </w:rPr>
  </w:style>
  <w:style w:type="paragraph" w:customStyle="1" w:styleId="59572F5E524E43E1AA8CEEBE80A3D881">
    <w:name w:val="59572F5E524E43E1AA8CEEBE80A3D881"/>
    <w:rsid w:val="00A74475"/>
    <w:rPr>
      <w:lang w:val="en-US" w:eastAsia="en-US"/>
    </w:rPr>
  </w:style>
  <w:style w:type="paragraph" w:customStyle="1" w:styleId="E7D90CBC8CE14C919D344257103D4E20">
    <w:name w:val="E7D90CBC8CE14C919D344257103D4E20"/>
    <w:rsid w:val="00A74475"/>
    <w:rPr>
      <w:lang w:val="en-US" w:eastAsia="en-US"/>
    </w:rPr>
  </w:style>
  <w:style w:type="paragraph" w:customStyle="1" w:styleId="F640F4D6F12943C586BD0D932F98A95A">
    <w:name w:val="F640F4D6F12943C586BD0D932F98A95A"/>
    <w:rsid w:val="00A74475"/>
    <w:rPr>
      <w:lang w:val="en-US" w:eastAsia="en-US"/>
    </w:rPr>
  </w:style>
  <w:style w:type="paragraph" w:customStyle="1" w:styleId="9CCBDCF615FB42E7A55261886EB5B47A">
    <w:name w:val="9CCBDCF615FB42E7A55261886EB5B47A"/>
    <w:rsid w:val="00A74475"/>
    <w:rPr>
      <w:lang w:val="en-US" w:eastAsia="en-US"/>
    </w:rPr>
  </w:style>
  <w:style w:type="paragraph" w:customStyle="1" w:styleId="5472AC3B92A54EC5AA3AD12E11A3D990">
    <w:name w:val="5472AC3B92A54EC5AA3AD12E11A3D990"/>
    <w:rsid w:val="00A74475"/>
    <w:rPr>
      <w:lang w:val="en-US" w:eastAsia="en-US"/>
    </w:rPr>
  </w:style>
  <w:style w:type="paragraph" w:customStyle="1" w:styleId="0CAAD94F502940D785CA5F05FFC5B78F">
    <w:name w:val="0CAAD94F502940D785CA5F05FFC5B78F"/>
    <w:rsid w:val="00A74475"/>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2.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C3F1F3E-A4C9-4A04-AA7C-4531212276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684</TotalTime>
  <Pages>21</Pages>
  <Words>3713</Words>
  <Characters>21165</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2482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My Uyen Nguyen</cp:lastModifiedBy>
  <cp:revision>42</cp:revision>
  <dcterms:created xsi:type="dcterms:W3CDTF">2019-05-30T09:44:00Z</dcterms:created>
  <dcterms:modified xsi:type="dcterms:W3CDTF">2019-08-07T06: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